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41460" w14:textId="2A30ED3F" w:rsidR="00C83719" w:rsidRPr="0061010E" w:rsidRDefault="00C83719" w:rsidP="00C83719">
      <w:pPr>
        <w:spacing w:after="0" w:line="360" w:lineRule="auto"/>
        <w:jc w:val="center"/>
        <w:rPr>
          <w:rFonts w:ascii="Times New Roman" w:hAnsi="Times New Roman" w:cs="Times New Roman"/>
          <w:b/>
          <w:sz w:val="28"/>
          <w:szCs w:val="24"/>
        </w:rPr>
      </w:pPr>
      <w:r w:rsidRPr="0061010E">
        <w:rPr>
          <w:rFonts w:ascii="Times New Roman" w:hAnsi="Times New Roman" w:cs="Times New Roman"/>
          <w:b/>
          <w:sz w:val="28"/>
          <w:szCs w:val="24"/>
        </w:rPr>
        <w:t>BẢN MÔ TẢ NGÀNH</w:t>
      </w:r>
      <w:r w:rsidR="00F3250C" w:rsidRPr="0061010E">
        <w:rPr>
          <w:rFonts w:ascii="Times New Roman" w:hAnsi="Times New Roman" w:cs="Times New Roman"/>
          <w:b/>
          <w:sz w:val="28"/>
          <w:szCs w:val="24"/>
        </w:rPr>
        <w:t xml:space="preserve"> – TRƯỜNG KINH TẾ VÀ KINH DOANH</w:t>
      </w:r>
    </w:p>
    <w:p w14:paraId="04B9C5BC" w14:textId="39D3AAC3" w:rsidR="00C83719" w:rsidRPr="0061010E" w:rsidRDefault="00C83719" w:rsidP="002E421D">
      <w:pPr>
        <w:pStyle w:val="ListParagraph"/>
        <w:numPr>
          <w:ilvl w:val="0"/>
          <w:numId w:val="24"/>
        </w:numPr>
        <w:spacing w:after="0" w:line="360" w:lineRule="auto"/>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t>KHOA QTKD</w:t>
      </w:r>
    </w:p>
    <w:p w14:paraId="22A266FC" w14:textId="51C7A28E" w:rsidR="006E3B84" w:rsidRPr="0061010E" w:rsidRDefault="006E3B84" w:rsidP="00B6461B">
      <w:pPr>
        <w:pStyle w:val="Heading2"/>
        <w:rPr>
          <w:rFonts w:ascii="Times New Roman" w:hAnsi="Times New Roman" w:cs="Times New Roman"/>
          <w:b/>
          <w:sz w:val="24"/>
          <w:szCs w:val="24"/>
        </w:rPr>
      </w:pPr>
      <w:r w:rsidRPr="0061010E">
        <w:rPr>
          <w:rFonts w:ascii="Times New Roman" w:hAnsi="Times New Roman" w:cs="Times New Roman"/>
          <w:b/>
          <w:sz w:val="24"/>
          <w:szCs w:val="24"/>
        </w:rPr>
        <w:t xml:space="preserve">Ngành QUẢN TRỊ </w:t>
      </w:r>
      <w:r w:rsidR="00611A08" w:rsidRPr="0061010E">
        <w:rPr>
          <w:rFonts w:ascii="Times New Roman" w:hAnsi="Times New Roman" w:cs="Times New Roman"/>
          <w:b/>
          <w:sz w:val="24"/>
          <w:szCs w:val="24"/>
        </w:rPr>
        <w:t>KINH DOANH</w:t>
      </w:r>
      <w:r w:rsidRPr="0061010E">
        <w:rPr>
          <w:rFonts w:ascii="Times New Roman" w:hAnsi="Times New Roman" w:cs="Times New Roman"/>
          <w:b/>
          <w:sz w:val="24"/>
          <w:szCs w:val="24"/>
        </w:rPr>
        <w:t xml:space="preserve"> - Mã ngành: </w:t>
      </w:r>
      <w:r w:rsidR="00BF3088" w:rsidRPr="0061010E">
        <w:rPr>
          <w:rFonts w:ascii="Times New Roman" w:hAnsi="Times New Roman" w:cs="Times New Roman"/>
          <w:b/>
          <w:sz w:val="24"/>
          <w:szCs w:val="24"/>
        </w:rPr>
        <w:t>7340101</w:t>
      </w:r>
    </w:p>
    <w:p w14:paraId="4B559C2D" w14:textId="29782617" w:rsidR="006E3B84" w:rsidRPr="0061010E" w:rsidRDefault="006E3B84" w:rsidP="009B7DA9">
      <w:pPr>
        <w:pStyle w:val="Heading3"/>
        <w:rPr>
          <w:sz w:val="24"/>
          <w:szCs w:val="24"/>
        </w:rPr>
      </w:pPr>
      <w:r w:rsidRPr="0061010E">
        <w:rPr>
          <w:sz w:val="24"/>
          <w:szCs w:val="24"/>
        </w:rPr>
        <w:t xml:space="preserve">Tên Chuyên ngành: </w:t>
      </w:r>
      <w:r w:rsidR="00BF3088" w:rsidRPr="0061010E">
        <w:rPr>
          <w:sz w:val="24"/>
          <w:szCs w:val="24"/>
        </w:rPr>
        <w:t xml:space="preserve">Quản trị Kinh doanh Tổng hợp </w:t>
      </w:r>
      <w:r w:rsidRPr="0061010E">
        <w:rPr>
          <w:sz w:val="24"/>
          <w:szCs w:val="24"/>
        </w:rPr>
        <w:t xml:space="preserve">- Mã chuyên ngành: </w:t>
      </w:r>
      <w:r w:rsidR="00BF3088" w:rsidRPr="0061010E">
        <w:rPr>
          <w:sz w:val="24"/>
          <w:szCs w:val="24"/>
        </w:rPr>
        <w:t>400</w:t>
      </w:r>
    </w:p>
    <w:p w14:paraId="53807DC7"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3662C83"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Tổng hợp tại Đại học Duy Tân được thiết kế nhằm cung cấp kiến thức nền tảng và chuyên sâu về quản trị doanh nghiệp, giúp sinh viên có khả năng phân tích, lập kế hoạch, tổ chức và điều hành hoạt động kinh doanh trong môi trường cạnh tranh. Chương trình đào tạo chú trọng đến kỹ năng thực hành, tư duy chiến lược và khả năng thích ứng linh hoạt với xu hướng kinh tế hiện đại.</w:t>
      </w:r>
    </w:p>
    <w:p w14:paraId="32C44C75"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2FB5F488"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ững chắc về quản trị doanh nghiệp, quản lý tài chính, marketing, nhân sự và chuỗi cung ứng. Sinh viên sẽ được trang bị:</w:t>
      </w:r>
    </w:p>
    <w:p w14:paraId="3992809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ến thức lý thuyết và thực tiễn về quản trị kinh doanh.</w:t>
      </w:r>
    </w:p>
    <w:p w14:paraId="445BE544"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tư duy phân tích, hoạch định chiến lược và ra quyết định kinh doanh.</w:t>
      </w:r>
    </w:p>
    <w:p w14:paraId="14773553"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giao tiếp, đàm phán và làm việc nhóm.</w:t>
      </w:r>
    </w:p>
    <w:p w14:paraId="3C457FE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ả năng sử dụng công nghệ thông tin trong quản lý và vận hành doanh nghiệp.</w:t>
      </w:r>
    </w:p>
    <w:p w14:paraId="51489716"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ư duy sáng tạo, khả năng khởi nghiệp và thích ứng với sự thay đổi của thị trường.</w:t>
      </w:r>
    </w:p>
    <w:p w14:paraId="68D8FC7C"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675B048D"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Tổng hợp tại Đại học Duy Tân, sinh viên được đào tạo các kỹ năng nghề nghiệp chuyên môn, bao gồm:</w:t>
      </w:r>
    </w:p>
    <w:p w14:paraId="57557C0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doanh nghiệp: Xây dựng chiến lược phát triển, quản lý hoạt động vận hành và tối ưu hóa hiệu suất kinh doanh.</w:t>
      </w:r>
    </w:p>
    <w:p w14:paraId="0582E432"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Kinh doanh: Nắm bắt xu hướng thị trường, xây dựng chiến lược marketing và phát triển thương hiệu.</w:t>
      </w:r>
    </w:p>
    <w:p w14:paraId="0978FDA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nhân sự: Tuyển dụng, đào tạo và quản lý nguồn nhân lực hiệu quả.</w:t>
      </w:r>
    </w:p>
    <w:p w14:paraId="01A6A418"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Kế toán: Lập kế hoạch tài chính, phân tích báo cáo tài chính và kiểm soát chi phí doanh nghiệp.</w:t>
      </w:r>
    </w:p>
    <w:p w14:paraId="70F1CC56"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am gia thực tập tại các doanh nghiệp đối tác của trường, áp dụng kiến thức vào thực tế.</w:t>
      </w:r>
    </w:p>
    <w:p w14:paraId="0738F21D"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 nghề nghiệp:</w:t>
      </w:r>
    </w:p>
    <w:p w14:paraId="2EACECB9"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Tổng hợp có thể tham gia làm việc tại:</w:t>
      </w:r>
    </w:p>
    <w:p w14:paraId="5E63A1C9"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Các tập đoàn, doanh nghiệp trong và ngoài nước ở nhiều lĩnh vực như thương mại, dịch vụ, tài chính, sản xuất…</w:t>
      </w:r>
    </w:p>
    <w:p w14:paraId="2F428884"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ngân hàng, tổ chức tài chính, quỹ đầu tư.</w:t>
      </w:r>
    </w:p>
    <w:p w14:paraId="267C0A65"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kinh doanh, marketing, nhân sự.</w:t>
      </w:r>
    </w:p>
    <w:p w14:paraId="7FA78161"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kinh tế, thương mại.</w:t>
      </w:r>
    </w:p>
    <w:p w14:paraId="1D25F7DF" w14:textId="581B6B62" w:rsidR="00BF3088"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và tự phát triển doanh nghiệp riêng.</w:t>
      </w:r>
    </w:p>
    <w:p w14:paraId="1FFFC7F8" w14:textId="623EC55A"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32A73C80" w14:textId="41AA4692"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54C8D84F" w14:textId="3C6217CC"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381F386D" w14:textId="1A37AEE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0C46C64" w14:textId="653D737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A7EF40C" w14:textId="77777777"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3654148"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E864797"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40753CEE"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6CAF3E77" w14:textId="77777777" w:rsidR="00EA10DD" w:rsidRPr="0061010E" w:rsidRDefault="00EA10DD" w:rsidP="008B3198">
      <w:pPr>
        <w:pBdr>
          <w:bottom w:val="single" w:sz="6" w:space="1" w:color="auto"/>
        </w:pBdr>
        <w:spacing w:after="0" w:line="360" w:lineRule="auto"/>
        <w:jc w:val="both"/>
        <w:rPr>
          <w:rFonts w:ascii="Times New Roman" w:hAnsi="Times New Roman" w:cs="Times New Roman"/>
          <w:b/>
          <w:sz w:val="24"/>
          <w:szCs w:val="24"/>
        </w:rPr>
      </w:pPr>
    </w:p>
    <w:p w14:paraId="32C220EE" w14:textId="77777777" w:rsidR="00775C8A" w:rsidRPr="0061010E" w:rsidRDefault="00775C8A" w:rsidP="008B3198">
      <w:pPr>
        <w:spacing w:after="0" w:line="360" w:lineRule="auto"/>
        <w:jc w:val="both"/>
        <w:rPr>
          <w:rFonts w:ascii="Times New Roman" w:hAnsi="Times New Roman" w:cs="Times New Roman"/>
          <w:sz w:val="24"/>
          <w:szCs w:val="24"/>
        </w:rPr>
      </w:pPr>
    </w:p>
    <w:p w14:paraId="0B611B9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276BA60E" w14:textId="4AD2FCAC" w:rsidR="000378DB" w:rsidRPr="0061010E" w:rsidRDefault="000378DB" w:rsidP="009B7DA9">
      <w:pPr>
        <w:pStyle w:val="Heading3"/>
        <w:rPr>
          <w:sz w:val="24"/>
          <w:szCs w:val="24"/>
        </w:rPr>
      </w:pPr>
      <w:r w:rsidRPr="0061010E">
        <w:rPr>
          <w:sz w:val="24"/>
          <w:szCs w:val="24"/>
        </w:rPr>
        <w:t xml:space="preserve">Tên Chuyên ngành: </w:t>
      </w:r>
      <w:r w:rsidR="00C10673" w:rsidRPr="0061010E">
        <w:rPr>
          <w:sz w:val="24"/>
          <w:szCs w:val="24"/>
        </w:rPr>
        <w:t xml:space="preserve">Quản trị Kinh doanh Bất động sản </w:t>
      </w:r>
      <w:r w:rsidRPr="0061010E">
        <w:rPr>
          <w:sz w:val="24"/>
          <w:szCs w:val="24"/>
        </w:rPr>
        <w:t>- Mã chuyên ngành: 4</w:t>
      </w:r>
      <w:r w:rsidR="00C10673" w:rsidRPr="0061010E">
        <w:rPr>
          <w:sz w:val="24"/>
          <w:szCs w:val="24"/>
        </w:rPr>
        <w:t>15</w:t>
      </w:r>
    </w:p>
    <w:p w14:paraId="202872B3"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AC4F11A"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Bất động sản tại Đại học Duy Tân cung cấp kiến thức chuyên sâu về thị trường bất động sản, đầu tư, kinh doanh và quản lý tài sản. Chương trình đào tạo giúp sinh viên có khả năng phân tích, lập kế hoạch, phát triển dự án và định giá bất động sản trong bối cảnh thị trường ngày càng cạnh tranh.</w:t>
      </w:r>
    </w:p>
    <w:p w14:paraId="5776EE48"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08A037B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bất động sản, bao gồm:</w:t>
      </w:r>
    </w:p>
    <w:p w14:paraId="345556DA"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về cơ chế vận hành của thị trường bất động sản.</w:t>
      </w:r>
    </w:p>
    <w:p w14:paraId="48F1C116"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nguyên tắc và kỹ thuật trong đầu tư, định giá, kinh doanh và quản lý bất động sản.</w:t>
      </w:r>
    </w:p>
    <w:p w14:paraId="7D89454D"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Phát triển kỹ năng đàm phán, thương lượng và giao tiếp trong môi trường kinh doanh bất động sản.</w:t>
      </w:r>
    </w:p>
    <w:p w14:paraId="163492C9"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trong quản lý và giao dịch bất động sản.</w:t>
      </w:r>
    </w:p>
    <w:p w14:paraId="79EFED93"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âng cao tư duy chiến lược, khả năng phân tích và dự báo thị trường bất động sản.</w:t>
      </w:r>
    </w:p>
    <w:p w14:paraId="047A2854"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D69BEC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Bất động sản tại Đại học Duy Tân, sinh viên được đào tạo các kỹ năng nghề nghiệp chuyên môn, bao gồm:</w:t>
      </w:r>
    </w:p>
    <w:p w14:paraId="2A0B0F4C"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và phát triển dự án bất động sản: Quy hoạch, thiết kế, quản lý tiến độ và triển khai dự án.</w:t>
      </w:r>
    </w:p>
    <w:p w14:paraId="055691A8"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ầu tư và tài chính bất động sản: Phân tích tài chính, đánh giá hiệu quả đầu tư và huy động vốn cho các dự án.</w:t>
      </w:r>
    </w:p>
    <w:p w14:paraId="651E929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ôi giới và kinh doanh bất động sản: Kỹ năng môi giới, marketing và chiến lược phát triển kinh doanh.</w:t>
      </w:r>
    </w:p>
    <w:p w14:paraId="60EAFD1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ịnh giá bất động sản: Ứng dụng các phương pháp định giá theo tiêu chuẩn quốc tế và Việt Nam.</w:t>
      </w:r>
    </w:p>
    <w:p w14:paraId="31FCC283"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bất động sản: Vận hành, bảo trì và tối ưu hóa giá trị tài sản bất động sản.</w:t>
      </w:r>
    </w:p>
    <w:p w14:paraId="48BEDCED"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bất động sản, ngân hàng, tổ chức đầu tư để tích lũy kinh nghiệm thực tế.</w:t>
      </w:r>
    </w:p>
    <w:p w14:paraId="5D2E58EC"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 nghề nghiệp:</w:t>
      </w:r>
    </w:p>
    <w:p w14:paraId="561633FE"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Bất động sản có thể tham gia làm việc tại:</w:t>
      </w:r>
    </w:p>
    <w:p w14:paraId="1646D5D8"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bất động sản, quản lý và phát triển dự án.</w:t>
      </w:r>
    </w:p>
    <w:p w14:paraId="36867D6F"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thẩm định giá, môi giới và dịch vụ bất động sản.</w:t>
      </w:r>
    </w:p>
    <w:p w14:paraId="6086ED7B"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gân hàng, tổ chức tài chính có liên quan đến lĩnh vực cho vay và đầu tư bất động sản.</w:t>
      </w:r>
    </w:p>
    <w:p w14:paraId="33515F93"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đất đai, quy hoạch và phát triển đô thị.</w:t>
      </w:r>
    </w:p>
    <w:p w14:paraId="3F10185F" w14:textId="53CC66B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và đầu tư bất động sản.</w:t>
      </w:r>
    </w:p>
    <w:p w14:paraId="6FBB6A76" w14:textId="625702B7" w:rsidR="000378DB" w:rsidRPr="0061010E" w:rsidRDefault="000378DB"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03F030B3"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3088F202"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10B90C4C"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61983B9"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3BDF07F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640FADF"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5E5380C"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35A3E1BA"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Điện thoại: 1900.2252 – 0905.294.390 – 0905.294.391 – 02363 .650.403</w:t>
      </w:r>
    </w:p>
    <w:p w14:paraId="7E10F9B5" w14:textId="77777777" w:rsidR="00FB3E40" w:rsidRPr="0061010E" w:rsidRDefault="00FB3E40" w:rsidP="008B3198">
      <w:pPr>
        <w:pBdr>
          <w:bottom w:val="single" w:sz="6" w:space="1" w:color="auto"/>
        </w:pBdr>
        <w:spacing w:after="0" w:line="360" w:lineRule="auto"/>
        <w:jc w:val="both"/>
        <w:rPr>
          <w:rFonts w:ascii="Times New Roman" w:hAnsi="Times New Roman" w:cs="Times New Roman"/>
          <w:b/>
          <w:sz w:val="24"/>
          <w:szCs w:val="24"/>
        </w:rPr>
      </w:pPr>
    </w:p>
    <w:p w14:paraId="6C48934E" w14:textId="77777777" w:rsidR="00FB3E40" w:rsidRPr="0061010E" w:rsidRDefault="00FB3E40" w:rsidP="008B3198">
      <w:pPr>
        <w:spacing w:after="0" w:line="360" w:lineRule="auto"/>
        <w:jc w:val="both"/>
        <w:rPr>
          <w:rFonts w:ascii="Times New Roman" w:hAnsi="Times New Roman" w:cs="Times New Roman"/>
          <w:sz w:val="24"/>
          <w:szCs w:val="24"/>
        </w:rPr>
      </w:pPr>
    </w:p>
    <w:p w14:paraId="37480F99"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628B2896" w14:textId="22B609F1" w:rsidR="00FB3E40" w:rsidRPr="0061010E" w:rsidRDefault="00FB3E40" w:rsidP="009B7DA9">
      <w:pPr>
        <w:pStyle w:val="Heading3"/>
        <w:rPr>
          <w:sz w:val="24"/>
          <w:szCs w:val="24"/>
        </w:rPr>
      </w:pPr>
      <w:r w:rsidRPr="0061010E">
        <w:rPr>
          <w:sz w:val="24"/>
          <w:szCs w:val="24"/>
        </w:rPr>
        <w:t xml:space="preserve">Tên Chuyên ngành: </w:t>
      </w:r>
      <w:r w:rsidR="00E50CF0" w:rsidRPr="0061010E">
        <w:rPr>
          <w:sz w:val="24"/>
          <w:szCs w:val="24"/>
        </w:rPr>
        <w:t>Quản trị Kinh doanh Quốc tế (Ngoại thương)</w:t>
      </w:r>
      <w:r w:rsidRPr="0061010E">
        <w:rPr>
          <w:sz w:val="24"/>
          <w:szCs w:val="24"/>
        </w:rPr>
        <w:t xml:space="preserve"> - Mã chuyên ngành: 41</w:t>
      </w:r>
      <w:r w:rsidR="00E50CF0" w:rsidRPr="0061010E">
        <w:rPr>
          <w:sz w:val="24"/>
          <w:szCs w:val="24"/>
        </w:rPr>
        <w:t>1</w:t>
      </w:r>
    </w:p>
    <w:p w14:paraId="166F693C" w14:textId="77777777"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B24E841"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Quốc tế (Ngoại thương) tại Đại học Duy Tân được thiết kế nhằm trang bị cho sinh viên kiến thức chuyên sâu về kinh doanh toàn cầu, xuất nhập khẩu, logistics quốc tế và chiến lược thâm nhập thị trường nước ngoài. Chương trình giúp sinh viên có khả năng làm việc trong môi trường quốc tế, thích ứng với các chính sách thương mại và xu hướng toàn cầu hóa.</w:t>
      </w:r>
    </w:p>
    <w:p w14:paraId="3796B5EE"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p>
    <w:p w14:paraId="262FBD99" w14:textId="09F5D91C"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10894BA2"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kinh doanh quốc tế, bao gồm:</w:t>
      </w:r>
    </w:p>
    <w:p w14:paraId="4544755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các nguyên tắc, chính sách và quy định trong thương mại quốc tế.</w:t>
      </w:r>
    </w:p>
    <w:p w14:paraId="6E56FA4C"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kỹ thuật và chiến lược xuất nhập khẩu, logistics và quản lý chuỗi cung ứng toàn cầu.</w:t>
      </w:r>
    </w:p>
    <w:p w14:paraId="19CD3870"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Phát triển kỹ năng đàm phán, thương lượng và giao tiếp trong môi trường kinh doanh quốc tế.</w:t>
      </w:r>
    </w:p>
    <w:p w14:paraId="70FAD9D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và phân tích dữ liệu trong quản trị kinh doanh quốc tế.</w:t>
      </w:r>
    </w:p>
    <w:p w14:paraId="62849719"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ây dựng chiến lược kinh doanh và marketing quốc tế hiệu quả.</w:t>
      </w:r>
    </w:p>
    <w:p w14:paraId="13A593B2" w14:textId="77CCB3E1"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21FBF92"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Quốc tế (Ngoại thương) tại Đại học Duy Tân, sinh viên được đào tạo các kỹ năng nghề nghiệp chuyên môn, bao gồm:</w:t>
      </w:r>
    </w:p>
    <w:p w14:paraId="0CE1B530"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uất nhập khẩu &amp; Hải quan: Hiểu rõ quy trình xuất nhập khẩu, thanh toán quốc tế và thủ tục hải quan.</w:t>
      </w:r>
    </w:p>
    <w:p w14:paraId="49F09AD3"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chuỗi cung ứng &amp; Logistics quốc tế: Điều phối hoạt động vận chuyển, kho bãi và phân phối hàng hóa xuyên biên giới.</w:t>
      </w:r>
    </w:p>
    <w:p w14:paraId="2E7066D2"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nh doanh toàn cầu: Xây dựng chiến lược thâm nhập thị trường quốc tế, mở rộng hoạt động kinh doanh.</w:t>
      </w:r>
    </w:p>
    <w:p w14:paraId="29255BC9"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Thương mại điện tử quốc tế: Tận dụng nền tảng số để phát triển thương mại toàn cầu.</w:t>
      </w:r>
    </w:p>
    <w:p w14:paraId="193EEB2A"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Đầu tư quốc tế: Quản lý tài chính doanh nghiệp trong môi trường kinh doanh quốc tế, đầu tư xuyên biên giới.</w:t>
      </w:r>
    </w:p>
    <w:p w14:paraId="1DD06621"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Kỹ năng đàm phán và giao dịch quốc tế: Làm việc với đối tác nước ngoài, ký kết hợp đồng thương mại.</w:t>
      </w:r>
    </w:p>
    <w:p w14:paraId="5EEAB87C"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xuất nhập khẩu, hãng vận tải, ngân hàng và doanh nghiệp có hoạt động kinh doanh quốc tế.</w:t>
      </w:r>
    </w:p>
    <w:p w14:paraId="6DB4453C" w14:textId="24E8615C"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ơ hội nghề nghiệp:</w:t>
      </w:r>
    </w:p>
    <w:p w14:paraId="37D106FC"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Quốc tế (Ngoại thương) có thể tham gia làm việc tại:</w:t>
      </w:r>
    </w:p>
    <w:p w14:paraId="1A9E1193"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xuất nhập khẩu, logistics và thương mại quốc tế.</w:t>
      </w:r>
    </w:p>
    <w:p w14:paraId="3D1500E8"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đa quốc gia, tổ chức tài chính và ngân hàng có hoạt động đầu tư quốc tế.</w:t>
      </w:r>
    </w:p>
    <w:p w14:paraId="69D08937"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vận tải, hãng tàu, hãng hàng không chuyên về vận chuyển hàng hóa quốc tế.</w:t>
      </w:r>
    </w:p>
    <w:p w14:paraId="002CE105"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thương mại, hải quan, xúc tiến thương mại và đầu tư.</w:t>
      </w:r>
    </w:p>
    <w:p w14:paraId="787E598C" w14:textId="54C12EB8" w:rsidR="00FB3E40"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quốc tế, xuất nhập khẩu và thương mại điện tử toàn cầu.</w:t>
      </w:r>
    </w:p>
    <w:p w14:paraId="223E364A" w14:textId="77777777" w:rsidR="00FB3E40" w:rsidRPr="0061010E" w:rsidRDefault="00FB3E40"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7B5740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731CEE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CDBF00D"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4C950507"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0BEEC360"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1C9E79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9C6115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E9380F5"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063FE2B6" w14:textId="77777777" w:rsidR="00DD0EAF" w:rsidRPr="0061010E" w:rsidRDefault="00DD0EAF" w:rsidP="008B3198">
      <w:pPr>
        <w:pBdr>
          <w:bottom w:val="single" w:sz="6" w:space="1" w:color="auto"/>
        </w:pBdr>
        <w:spacing w:after="0" w:line="360" w:lineRule="auto"/>
        <w:jc w:val="both"/>
        <w:rPr>
          <w:rFonts w:ascii="Times New Roman" w:hAnsi="Times New Roman" w:cs="Times New Roman"/>
          <w:b/>
          <w:sz w:val="24"/>
          <w:szCs w:val="24"/>
        </w:rPr>
      </w:pPr>
    </w:p>
    <w:p w14:paraId="5BE91B9C" w14:textId="77777777" w:rsidR="00DD0EAF" w:rsidRPr="0061010E" w:rsidRDefault="00DD0EAF" w:rsidP="008B3198">
      <w:pPr>
        <w:spacing w:after="0" w:line="360" w:lineRule="auto"/>
        <w:jc w:val="both"/>
        <w:rPr>
          <w:rFonts w:ascii="Times New Roman" w:hAnsi="Times New Roman" w:cs="Times New Roman"/>
          <w:sz w:val="24"/>
          <w:szCs w:val="24"/>
        </w:rPr>
      </w:pPr>
    </w:p>
    <w:p w14:paraId="18D5120E"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41226985" w14:textId="10CC0694" w:rsidR="00DD0EAF" w:rsidRPr="0061010E" w:rsidRDefault="00DD0EAF" w:rsidP="009B7DA9">
      <w:pPr>
        <w:pStyle w:val="Heading3"/>
        <w:rPr>
          <w:sz w:val="24"/>
          <w:szCs w:val="24"/>
        </w:rPr>
      </w:pPr>
      <w:r w:rsidRPr="0061010E">
        <w:rPr>
          <w:sz w:val="24"/>
          <w:szCs w:val="24"/>
        </w:rPr>
        <w:t>Tên Chuyên ngành: Phân tích Kinh doanh (Business Analytics) - Mã chuyên ngành: 427</w:t>
      </w:r>
    </w:p>
    <w:p w14:paraId="7A47F908"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62995C1"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huyên ngành Phân tích Kinh doanh (Business Analytics) tại Đại học Duy Tân tập trung vào việc ứng dụng dữ liệu và công nghệ để hỗ trợ quá trình ra quyết định trong doanh nghiệp. Sinh viên sẽ được trang </w:t>
      </w:r>
      <w:r w:rsidRPr="0061010E">
        <w:rPr>
          <w:rFonts w:ascii="Times New Roman" w:eastAsia="Times New Roman" w:hAnsi="Times New Roman" w:cs="Times New Roman"/>
          <w:sz w:val="24"/>
          <w:szCs w:val="24"/>
        </w:rPr>
        <w:lastRenderedPageBreak/>
        <w:t>bị kiến thức về phân tích dữ liệu, trí tuệ doanh nghiệp (Business Intelligence), học máy (Machine Learning) và các công cụ hỗ trợ phân tích kinh doanh nhằm tối ưu hóa chiến lược và hoạt động kinh doanh.</w:t>
      </w:r>
    </w:p>
    <w:p w14:paraId="7462CBAD"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0D2C9F64"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phân tích kinh doanh, bao gồm:</w:t>
      </w:r>
    </w:p>
    <w:p w14:paraId="03EB7668"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phương pháp phân tích dữ liệu và cách áp dụng trong thực tế doanh nghiệp.</w:t>
      </w:r>
    </w:p>
    <w:p w14:paraId="7B2A144C"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các công cụ phân tích như SQL, Python, R, Power BI, Tableau…</w:t>
      </w:r>
    </w:p>
    <w:p w14:paraId="1859A15F"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trực quan hóa dữ liệu, báo cáo và hỗ trợ ra quyết định.</w:t>
      </w:r>
    </w:p>
    <w:p w14:paraId="4190736E"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í tuệ nhân tạo và học máy để dự báo xu hướng kinh doanh.</w:t>
      </w:r>
    </w:p>
    <w:p w14:paraId="5DA92C75"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tư duy chiến lược và khả năng giải quyết vấn đề dựa trên dữ liệu.</w:t>
      </w:r>
    </w:p>
    <w:p w14:paraId="3E1B7B1E"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3F4EF5F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Phân tích Kinh doanh (Business Analytics) tại Đại học Duy Tân, sinh viên được đào tạo các kỹ năng nghề nghiệp chuyên môn, bao gồm:</w:t>
      </w:r>
    </w:p>
    <w:p w14:paraId="533F6DF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ai thác và quản lý dữ liệu: Hiểu về hệ thống cơ sở dữ liệu và cách xử lý dữ liệu lớn (Big Data).</w:t>
      </w:r>
    </w:p>
    <w:p w14:paraId="436B212E"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và dự báo kinh doanh: Sử dụng mô hình thống kê và học máy để dự báo xu hướng thị trường.</w:t>
      </w:r>
    </w:p>
    <w:p w14:paraId="7FE4CA3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rực quan hóa dữ liệu &amp; Báo cáo kinh doanh: Ứng dụng Tableau, Power BI để trình bày thông tin một cách hiệu quả.</w:t>
      </w:r>
    </w:p>
    <w:p w14:paraId="072F488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ối ưu hóa hoạt động kinh doanh: Sử dụng phân tích dữ liệu để nâng cao hiệu suất doanh nghiệp.</w:t>
      </w:r>
    </w:p>
    <w:p w14:paraId="3BFEFA4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dựa trên dữ liệu: Hỗ trợ lãnh đạo ra quyết định dựa trên phân tích định lượng.</w:t>
      </w:r>
    </w:p>
    <w:p w14:paraId="3FD534D7"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hành &amp; thực tập: Sinh viên có cơ hội thực tập tại các công ty công nghệ, doanh nghiệp sử dụng phân tích dữ liệu để tối ưu hóa hoạt động.</w:t>
      </w:r>
    </w:p>
    <w:p w14:paraId="7158DFEA"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i nghề nghiệp:</w:t>
      </w:r>
    </w:p>
    <w:p w14:paraId="7992FC9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Phân tích Kinh doanh (Business Analytics) có thể tham gia làm việc tại:</w:t>
      </w:r>
    </w:p>
    <w:p w14:paraId="16F1B60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công ty công nghệ, tài chính, ngân hàng, bảo hiểm có nhu cầu phân tích dữ liệu.</w:t>
      </w:r>
    </w:p>
    <w:p w14:paraId="51E0FDCA"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huyên về tư vấn chiến lược, nghiên cứu thị trường và phân tích kinh doanh.</w:t>
      </w:r>
    </w:p>
    <w:p w14:paraId="3F7500A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thương mại điện tử, chuỗi bán lẻ, sản xuất có nhu cầu tối ưu hóa vận hành.</w:t>
      </w:r>
    </w:p>
    <w:p w14:paraId="06A6F172"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nghiên cứu và cơ quan quản lý cần phân tích dữ liệu để hoạch định chính sách.</w:t>
      </w:r>
    </w:p>
    <w:p w14:paraId="4D894FAC"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công nghệ dữ liệu, AI và Business Intelligence.</w:t>
      </w:r>
    </w:p>
    <w:p w14:paraId="6AF4D7C8" w14:textId="77777777" w:rsidR="00DD0EAF" w:rsidRPr="0061010E" w:rsidRDefault="00DD0EAF"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E06F6C9"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Xét tuyển thẳng thí sinh theo quy chế của Bộ GD&amp;ĐT và Ưu tiên xét tuyển thẳng theo qui định của trường,</w:t>
      </w:r>
    </w:p>
    <w:p w14:paraId="7C3662D8"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4D7AF2E7"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0C55A45"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E24AE15"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50372B21"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F7E6B9D"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FF3474A"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4333B9F4" w14:textId="77777777" w:rsidR="00BB2D9D" w:rsidRPr="0061010E" w:rsidRDefault="00BB2D9D" w:rsidP="008B3198">
      <w:pPr>
        <w:pBdr>
          <w:bottom w:val="single" w:sz="6" w:space="1" w:color="auto"/>
        </w:pBdr>
        <w:spacing w:after="0" w:line="360" w:lineRule="auto"/>
        <w:jc w:val="both"/>
        <w:rPr>
          <w:rFonts w:ascii="Times New Roman" w:hAnsi="Times New Roman" w:cs="Times New Roman"/>
          <w:b/>
          <w:sz w:val="24"/>
          <w:szCs w:val="24"/>
        </w:rPr>
      </w:pPr>
    </w:p>
    <w:p w14:paraId="32719969" w14:textId="77777777" w:rsidR="00BB2D9D" w:rsidRPr="0061010E" w:rsidRDefault="00BB2D9D" w:rsidP="008B3198">
      <w:pPr>
        <w:spacing w:after="0" w:line="360" w:lineRule="auto"/>
        <w:jc w:val="both"/>
        <w:rPr>
          <w:rFonts w:ascii="Times New Roman" w:hAnsi="Times New Roman" w:cs="Times New Roman"/>
          <w:sz w:val="24"/>
          <w:szCs w:val="24"/>
        </w:rPr>
      </w:pPr>
    </w:p>
    <w:p w14:paraId="4B172DD5" w14:textId="6491E77B" w:rsidR="00BB2D9D" w:rsidRPr="0061010E" w:rsidRDefault="00BB2D9D"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QUẢN TRỊ NHÂN LỰC</w:t>
      </w:r>
      <w:r w:rsidRPr="0061010E">
        <w:rPr>
          <w:rFonts w:ascii="Times New Roman" w:hAnsi="Times New Roman" w:cs="Times New Roman"/>
          <w:b/>
          <w:sz w:val="24"/>
          <w:szCs w:val="24"/>
        </w:rPr>
        <w:tab/>
        <w:t xml:space="preserve"> - Mã ngành: 7340404</w:t>
      </w:r>
    </w:p>
    <w:p w14:paraId="5346124E" w14:textId="0CB9BAE6" w:rsidR="00BB2D9D" w:rsidRPr="0061010E" w:rsidRDefault="00BB2D9D" w:rsidP="009B7DA9">
      <w:pPr>
        <w:pStyle w:val="Heading3"/>
        <w:rPr>
          <w:bCs w:val="0"/>
          <w:sz w:val="24"/>
          <w:szCs w:val="24"/>
        </w:rPr>
      </w:pPr>
      <w:r w:rsidRPr="0061010E">
        <w:rPr>
          <w:sz w:val="24"/>
          <w:szCs w:val="24"/>
        </w:rPr>
        <w:t>Tên Chuyên ngành: Quản trị nhân lực - Mã chuyên ngành: 417</w:t>
      </w:r>
    </w:p>
    <w:p w14:paraId="0D55D6DC"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12065A7"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uyên ngành Quản trị nhân lực tại Đại học Duy Tân đào tạo sinh viên có kiến thức và kỹ năng chuyên sâu trong lĩnh vực quản lý nguồn nhân lực. Chương trình trang bị cho sinh viên khả năng tuyển dụng, đào tạo, đánh giá hiệu suất và phát triển nguồn nhân lực trong doanh nghiệp, giúp họ sẵn sàng thích ứng với môi trường làm việc hiện đại.</w:t>
      </w:r>
    </w:p>
    <w:p w14:paraId="42E88631"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D70ED6D"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Quản trị nhân lực, bao gồm:</w:t>
      </w:r>
    </w:p>
    <w:p w14:paraId="20515075"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nguyên tắc và quy trình quản trị nhân sự trong doanh nghiệp.</w:t>
      </w:r>
    </w:p>
    <w:p w14:paraId="6A8854A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ỹ năng tuyển dụng, đánh giá năng lực và đào tạo nhân viên.</w:t>
      </w:r>
    </w:p>
    <w:p w14:paraId="0B251ED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o quản trị nhân sự (HR Tech, AI trong HR).</w:t>
      </w:r>
    </w:p>
    <w:p w14:paraId="2A1D7F44"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hệ thống đãi ngộ và chính sách phát triển nhân tài.</w:t>
      </w:r>
    </w:p>
    <w:p w14:paraId="48A82706"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văn hóa doanh nghiệp và chiến lược phát triển nhân sự.</w:t>
      </w:r>
    </w:p>
    <w:p w14:paraId="75EDEA6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âng cao kỹ năng giao tiếp, đàm phán và giải quyết xung đột trong tổ chức.</w:t>
      </w:r>
    </w:p>
    <w:p w14:paraId="4346F186"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3AC75D4"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Quản trị nhân lực tại Đại học Duy Tân, sinh viên được đào tạo các kỹ năng nghề nghiệp chuyên môn, bao gồm:</w:t>
      </w:r>
    </w:p>
    <w:p w14:paraId="5A30F8D1"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Tuyển dụng &amp; Đào tạo nhân sự: Xây dựng chiến lược thu hút và phát triển nhân tài.</w:t>
      </w:r>
    </w:p>
    <w:p w14:paraId="23C6499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Đánh giá hiệu suất &amp; Chính sách đãi ngộ: Xây dựng hệ thống đánh giá KPIs và lương thưởng.</w:t>
      </w:r>
    </w:p>
    <w:p w14:paraId="0902BDCB"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văn hóa doanh nghiệp &amp; Động viên nhân viên: Tạo môi trường làm việc tích cực và gắn kết.</w:t>
      </w:r>
    </w:p>
    <w:p w14:paraId="4937B93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Luật lao động &amp; Quan hệ lao động: Đảm bảo tuân thủ các quy định pháp lý trong quản trị nhân sự.</w:t>
      </w:r>
    </w:p>
    <w:p w14:paraId="79CA1E3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ong nhân sự (HR Tech): Sử dụng phần mềm quản lý nhân sự (HRM, AI, Big Data).</w:t>
      </w:r>
    </w:p>
    <w:p w14:paraId="59F71C7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Tham gia chương trình thực tập tại các doanh nghiệp lớn trong và ngoài nước.</w:t>
      </w:r>
    </w:p>
    <w:p w14:paraId="780D043B"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i nghề nghiệp:</w:t>
      </w:r>
    </w:p>
    <w:p w14:paraId="2668524E"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Quản trị nhân lực có thể tham gia làm việc tại:</w:t>
      </w:r>
    </w:p>
    <w:p w14:paraId="0B2A5261"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òng nhân sự tại các doanh nghiệp, tập đoàn đa quốc gia, ngân hàng, tổ chức tài chính…</w:t>
      </w:r>
    </w:p>
    <w:p w14:paraId="71A7171F"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tuyển dụng, tư vấn nhân sự &amp; đào tạo nhân lực.</w:t>
      </w:r>
    </w:p>
    <w:p w14:paraId="322EEFD5"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phi lợi nhuận, cơ quan nhà nước về lao động &amp; nhân sự.</w:t>
      </w:r>
    </w:p>
    <w:p w14:paraId="4DB383B0"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ông nghệ ứng dụng HR Tech, phần mềm nhân sự.</w:t>
      </w:r>
    </w:p>
    <w:p w14:paraId="7ACFD173"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tư vấn nhân sự &amp; đào tạo nhân lực.</w:t>
      </w:r>
    </w:p>
    <w:p w14:paraId="5EFE5BDC" w14:textId="77777777" w:rsidR="00BB2D9D" w:rsidRPr="0061010E" w:rsidRDefault="00BB2D9D"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5F170121"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09332A5"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7A0AADBE"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6B84F02"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67BBB24D" w14:textId="77777777" w:rsidR="00BB2D9D" w:rsidRPr="0061010E" w:rsidRDefault="00BB2D9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26B4251E"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800AE03"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D20992E"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279173A1" w14:textId="77777777" w:rsidR="00EF157C" w:rsidRPr="0061010E" w:rsidRDefault="00EF157C" w:rsidP="008B3198">
      <w:pPr>
        <w:pBdr>
          <w:bottom w:val="single" w:sz="6" w:space="1" w:color="auto"/>
        </w:pBdr>
        <w:spacing w:after="0" w:line="360" w:lineRule="auto"/>
        <w:jc w:val="both"/>
        <w:rPr>
          <w:rFonts w:ascii="Times New Roman" w:hAnsi="Times New Roman" w:cs="Times New Roman"/>
          <w:b/>
          <w:sz w:val="24"/>
          <w:szCs w:val="24"/>
        </w:rPr>
      </w:pPr>
    </w:p>
    <w:p w14:paraId="120DA515" w14:textId="77777777" w:rsidR="00EF157C" w:rsidRPr="0061010E" w:rsidRDefault="00EF157C" w:rsidP="008B3198">
      <w:pPr>
        <w:spacing w:after="0" w:line="360" w:lineRule="auto"/>
        <w:jc w:val="both"/>
        <w:rPr>
          <w:rFonts w:ascii="Times New Roman" w:hAnsi="Times New Roman" w:cs="Times New Roman"/>
          <w:sz w:val="24"/>
          <w:szCs w:val="24"/>
        </w:rPr>
      </w:pPr>
    </w:p>
    <w:p w14:paraId="3082D5F2" w14:textId="1E642950" w:rsidR="00EF157C" w:rsidRPr="0061010E" w:rsidRDefault="00EF157C"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KINH DOANH THƯƠNG MẠI</w:t>
      </w:r>
      <w:r w:rsidRPr="0061010E">
        <w:rPr>
          <w:rFonts w:ascii="Times New Roman" w:hAnsi="Times New Roman" w:cs="Times New Roman"/>
          <w:b/>
          <w:sz w:val="24"/>
          <w:szCs w:val="24"/>
        </w:rPr>
        <w:tab/>
        <w:t xml:space="preserve"> - Mã ngành: 7340121</w:t>
      </w:r>
    </w:p>
    <w:p w14:paraId="26566B0D" w14:textId="3427A7AB" w:rsidR="00EF157C" w:rsidRPr="0061010E" w:rsidRDefault="00EF157C" w:rsidP="009B7DA9">
      <w:pPr>
        <w:pStyle w:val="Heading3"/>
        <w:rPr>
          <w:bCs w:val="0"/>
          <w:sz w:val="24"/>
          <w:szCs w:val="24"/>
        </w:rPr>
      </w:pPr>
      <w:r w:rsidRPr="0061010E">
        <w:rPr>
          <w:sz w:val="24"/>
          <w:szCs w:val="24"/>
        </w:rPr>
        <w:t>Tên Chuyên ngành: Kinh doanh thương mại - Mã chuyên ngành: 412</w:t>
      </w:r>
    </w:p>
    <w:p w14:paraId="44270C55"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lastRenderedPageBreak/>
        <w:t>Giới thiệu:</w:t>
      </w:r>
    </w:p>
    <w:p w14:paraId="2910E47C"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uyên ngành Kinh doanh Thương mại tại Đại học Duy Tân cung cấp kiến thức và kỹ năng chuyên sâu về quản lý kinh doanh, chiến lược phát triển thị trường, thương mại điện tử và quản trị chuỗi cung ứng. Chương trình đào tạo giúp sinh viên có thể làm việc trong nhiều lĩnh vực như quản lý bán hàng, phân phối, xuất nhập khẩu và phát triển thương hiệu.</w:t>
      </w:r>
    </w:p>
    <w:p w14:paraId="081A2717"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E5A601D"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Kinh doanh Thương mại, bao gồm:</w:t>
      </w:r>
    </w:p>
    <w:p w14:paraId="1C2632AC"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iến thức về hoạt động thương mại, kinh doanh và quản trị doanh nghiệp.</w:t>
      </w:r>
    </w:p>
    <w:p w14:paraId="0072A6F6"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phân tích thị trường, dự báo xu hướng tiêu dùng và xây dựng chiến lược kinh doanh.</w:t>
      </w:r>
    </w:p>
    <w:p w14:paraId="497BE0DE"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quy trình quản trị chuỗi cung ứng, logistics và phân phối hàng hóa.</w:t>
      </w:r>
    </w:p>
    <w:p w14:paraId="306E72A7"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 thương mại điện tử trong kinh doanh.</w:t>
      </w:r>
    </w:p>
    <w:p w14:paraId="183132FB"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ăng cường kỹ năng giao tiếp, đàm phán và quản lý quan hệ khách hàng.</w:t>
      </w:r>
    </w:p>
    <w:p w14:paraId="327D9782"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72A2547"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Kinh doanh Thương mại tại Đại học Duy Tân, sinh viên được đào tạo các kỹ năng nghề nghiệp chuyên môn, bao gồm:</w:t>
      </w:r>
    </w:p>
    <w:p w14:paraId="46E4E07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amp; Phát triển thị trường: Xây dựng kế hoạch kinh doanh hiệu quả.</w:t>
      </w:r>
    </w:p>
    <w:p w14:paraId="558446F7"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chuỗi cung ứng &amp; Logistics: Nâng cao hiệu quả phân phối và vận hành.</w:t>
      </w:r>
    </w:p>
    <w:p w14:paraId="4EA356BC"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bán lẻ &amp; Tiếp thị thương mại: Ứng dụng các mô hình bán lẻ hiện đại và thương mại điện tử.</w:t>
      </w:r>
    </w:p>
    <w:p w14:paraId="6B433E70"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uất nhập khẩu &amp; Thương mại quốc tế: Hiểu rõ các quy trình, chính sách thương mại và thanh toán quốc tế.</w:t>
      </w:r>
    </w:p>
    <w:p w14:paraId="0DBF4E3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dữ liệu &amp; Dự báo thị trường: Ứng dụng dữ liệu để ra quyết định kinh doanh.</w:t>
      </w:r>
    </w:p>
    <w:p w14:paraId="7F2873CF"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Hợp tác với các doanh nghiệp để thực hành các chiến lược kinh doanh thương mại.</w:t>
      </w:r>
    </w:p>
    <w:p w14:paraId="4DEFD89D"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i nghề nghiệp:</w:t>
      </w:r>
    </w:p>
    <w:p w14:paraId="0555E82A" w14:textId="77777777" w:rsidR="00DD0EAF" w:rsidRPr="0061010E" w:rsidRDefault="00DD0EAF" w:rsidP="008B3198">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Kinh doanh Thương mại có thể tham gia làm việc tại:</w:t>
      </w:r>
    </w:p>
    <w:p w14:paraId="4BB840AA"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kinh doanh, bán lẻ, xuất nhập khẩu, thương mại điện tử.</w:t>
      </w:r>
    </w:p>
    <w:p w14:paraId="76959671"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đa quốc gia, công ty sản xuất và phân phối hàng hóa.</w:t>
      </w:r>
    </w:p>
    <w:p w14:paraId="63B96156"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tài chính, ngân hàng, công ty logistics &amp; vận tải.</w:t>
      </w:r>
    </w:p>
    <w:p w14:paraId="59D81CD9"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ơ quan quản lý nhà nước về thương mại và kinh tế.</w:t>
      </w:r>
    </w:p>
    <w:p w14:paraId="52D78D4B"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kinh doanh, thương mại và bán lẻ.</w:t>
      </w:r>
    </w:p>
    <w:p w14:paraId="4E59D79D" w14:textId="77777777" w:rsidR="00EF157C" w:rsidRPr="0061010E" w:rsidRDefault="00EF157C"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lastRenderedPageBreak/>
        <w:t>Tuyển sinh:</w:t>
      </w:r>
    </w:p>
    <w:p w14:paraId="67B17F52"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F6E4C1A"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56A36B8"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36C2104E"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4DF8438C" w14:textId="77777777" w:rsidR="00EF157C" w:rsidRPr="0061010E" w:rsidRDefault="00EF157C"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48442913"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9E8A839"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D8A893E"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66A16FB9" w14:textId="77777777" w:rsidR="00BB2D9D" w:rsidRPr="0061010E" w:rsidRDefault="00BB2D9D" w:rsidP="008B3198">
      <w:pPr>
        <w:spacing w:after="0" w:line="360" w:lineRule="auto"/>
        <w:jc w:val="both"/>
        <w:rPr>
          <w:rFonts w:ascii="Times New Roman" w:hAnsi="Times New Roman" w:cs="Times New Roman"/>
          <w:sz w:val="24"/>
          <w:szCs w:val="24"/>
        </w:rPr>
      </w:pPr>
    </w:p>
    <w:p w14:paraId="5BC70EBE" w14:textId="77777777" w:rsidR="00FB3E40" w:rsidRPr="0061010E" w:rsidRDefault="00FB3E40" w:rsidP="008B3198">
      <w:pPr>
        <w:spacing w:after="0" w:line="360" w:lineRule="auto"/>
        <w:jc w:val="both"/>
        <w:rPr>
          <w:rFonts w:ascii="Times New Roman" w:hAnsi="Times New Roman" w:cs="Times New Roman"/>
          <w:sz w:val="24"/>
          <w:szCs w:val="24"/>
        </w:rPr>
      </w:pPr>
    </w:p>
    <w:p w14:paraId="728BF3B2" w14:textId="77777777" w:rsidR="00592E5D" w:rsidRPr="0061010E" w:rsidRDefault="00592E5D" w:rsidP="008B3198">
      <w:pPr>
        <w:spacing w:after="0" w:line="360" w:lineRule="auto"/>
        <w:jc w:val="both"/>
        <w:rPr>
          <w:rFonts w:ascii="Times New Roman" w:hAnsi="Times New Roman" w:cs="Times New Roman"/>
          <w:sz w:val="24"/>
          <w:szCs w:val="24"/>
        </w:rPr>
      </w:pPr>
    </w:p>
    <w:p w14:paraId="3C63E3BF" w14:textId="311ADC8A" w:rsidR="00F3250C" w:rsidRPr="0061010E" w:rsidRDefault="00F3250C">
      <w:pPr>
        <w:rPr>
          <w:rFonts w:ascii="Times New Roman" w:hAnsi="Times New Roman" w:cs="Times New Roman"/>
          <w:sz w:val="24"/>
          <w:szCs w:val="24"/>
        </w:rPr>
      </w:pPr>
      <w:r w:rsidRPr="0061010E">
        <w:rPr>
          <w:rFonts w:ascii="Times New Roman" w:hAnsi="Times New Roman" w:cs="Times New Roman"/>
          <w:sz w:val="24"/>
          <w:szCs w:val="24"/>
        </w:rPr>
        <w:br w:type="page"/>
      </w:r>
    </w:p>
    <w:p w14:paraId="1AB52960" w14:textId="7F06250C" w:rsidR="00F3250C" w:rsidRPr="0061010E" w:rsidRDefault="00F3250C" w:rsidP="002E421D">
      <w:pPr>
        <w:pStyle w:val="ListParagraph"/>
        <w:numPr>
          <w:ilvl w:val="0"/>
          <w:numId w:val="24"/>
        </w:numPr>
        <w:snapToGrid w:val="0"/>
        <w:spacing w:beforeLines="60" w:before="144" w:afterLines="60" w:after="144" w:line="288" w:lineRule="auto"/>
        <w:jc w:val="both"/>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MARKETING</w:t>
      </w:r>
    </w:p>
    <w:p w14:paraId="1488DE87" w14:textId="42D5AF5C" w:rsidR="00F3250C" w:rsidRPr="0061010E" w:rsidRDefault="00F3250C" w:rsidP="009B7DA9">
      <w:pPr>
        <w:pStyle w:val="Heading2"/>
        <w:rPr>
          <w:rFonts w:ascii="Times New Roman" w:hAnsi="Times New Roman" w:cs="Times New Roman"/>
          <w:b/>
          <w:color w:val="FF0000"/>
          <w:sz w:val="24"/>
          <w:szCs w:val="24"/>
          <w:lang w:val="vi-VN"/>
        </w:rPr>
      </w:pPr>
      <w:r w:rsidRPr="0061010E">
        <w:rPr>
          <w:rFonts w:ascii="Times New Roman" w:hAnsi="Times New Roman" w:cs="Times New Roman"/>
          <w:b/>
          <w:color w:val="FF0000"/>
          <w:sz w:val="24"/>
          <w:szCs w:val="24"/>
          <w:lang w:val="vi-VN"/>
        </w:rPr>
        <w:t xml:space="preserve">1/ </w:t>
      </w:r>
      <w:r w:rsidRPr="0061010E">
        <w:rPr>
          <w:rFonts w:ascii="Times New Roman" w:hAnsi="Times New Roman" w:cs="Times New Roman"/>
          <w:b/>
          <w:color w:val="FF0000"/>
          <w:sz w:val="24"/>
          <w:szCs w:val="24"/>
          <w:u w:val="single"/>
          <w:lang w:val="vi-VN"/>
        </w:rPr>
        <w:t>NGÀNH</w:t>
      </w:r>
      <w:r w:rsidRPr="0061010E">
        <w:rPr>
          <w:rFonts w:ascii="Times New Roman" w:hAnsi="Times New Roman" w:cs="Times New Roman"/>
          <w:b/>
          <w:color w:val="FF0000"/>
          <w:sz w:val="24"/>
          <w:szCs w:val="24"/>
          <w:lang w:val="vi-VN"/>
        </w:rPr>
        <w:t>: THƯƠNG MẠI ĐIỆN TỬ - Mã ngành: 7340122</w:t>
      </w:r>
    </w:p>
    <w:p w14:paraId="61CD9E43" w14:textId="77777777" w:rsidR="00F3250C" w:rsidRPr="0061010E" w:rsidRDefault="00F3250C" w:rsidP="009B7DA9">
      <w:pPr>
        <w:pStyle w:val="Heading3"/>
        <w:rPr>
          <w:b w:val="0"/>
          <w:color w:val="FF0000"/>
          <w:sz w:val="24"/>
          <w:szCs w:val="24"/>
          <w:lang w:val="vi-VN"/>
        </w:rPr>
      </w:pPr>
      <w:r w:rsidRPr="0061010E">
        <w:rPr>
          <w:color w:val="FF0000"/>
          <w:sz w:val="24"/>
          <w:szCs w:val="24"/>
          <w:lang w:val="vi-VN"/>
        </w:rPr>
        <w:t>Tên Chuyên ngành: Thương Mại Điện Tử (Mã chuyên ngành: 422)</w:t>
      </w:r>
    </w:p>
    <w:p w14:paraId="283D4A2E"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1.1. Giới thiệu:</w:t>
      </w:r>
    </w:p>
    <w:p w14:paraId="52539862"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Thương mại điện tử là ngành học ứng dụng công nghệ và internet để thực hiện giao dịch thương mại trực tuyến, bao gồm mua bán hàng hóa, dịch vụ, marketing, vận hành, và quản trị kinh doanh số. Ngành TMĐT hiện đang tăng trưởng mạnh mẽ toàn cầu, giúp doanh nghiệp chuyển dịch sang mô hình trực tuyến. Sinh viên theo học ngành này có cơ hội nghề nghiệp đa dạng như marketing số, quản lý thương hiệu, và phân tích dữ liệu. Bên cạnh đó, Chương trình đào tạo ngành TMĐT còn giúp sinh viên phát triển kỹ năng đa dạng, linh hoạt, có cơ hội khởi nghiệp dễ dàng, và được tiếp cận với công nghệ tiên tiến trong ngành.</w:t>
      </w:r>
    </w:p>
    <w:p w14:paraId="6C09C0FD"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1.2. Mục tiêu:</w:t>
      </w:r>
    </w:p>
    <w:p w14:paraId="4D3D9E8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Thương mại điện tử tại Đại học Duy Tân sẽ có khả năng nắm vững kiến thức cơ bản về các mô hình và chiến lược kinh doanh trực tuyến, áp dụng công nghệ vào quản lý doanh nghiệp thông qua các phần mềm và hệ thống trực tuyến. Ngoài ra, sinh viên cũng có thể thiết kế và vận hành các nền tảng thương mại điện tử hiệu quả, biết cách quản lý và phân tích dữ liệu để đưa ra quyết định kinh doanh chính xác, phát triển chiến lược kinh doanh trực tuyến và marketing số để tối ưu hóa doanh thu và tạo dựng thương hiệu.</w:t>
      </w:r>
    </w:p>
    <w:p w14:paraId="4FF6604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1.3. Chương trình đào tạo:</w:t>
      </w:r>
    </w:p>
    <w:p w14:paraId="39D7699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Thương mại điện tử tại Đại học Duy Tân, cung cấp nền tảng kiến thức vững chắc về cả lý thuyết và thực hành. Nội dung chương trình đào tạo kiến thức chuyên môn chính, bao gồm:</w:t>
      </w:r>
    </w:p>
    <w:p w14:paraId="17FAA6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lý thuyết cơ bản về quản trị doanh nghiệp và kinh doanh số.</w:t>
      </w:r>
    </w:p>
    <w:p w14:paraId="05DB752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ơ sở của thương mại điện tử: Giới thiệu khái niệm cơ bản và xu hướng.</w:t>
      </w:r>
    </w:p>
    <w:p w14:paraId="4F2B3B5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Marketing trực tuyến: Chiến lược quảng cáo trực tuyến, SEO, PPC, và marketing mạng xã hội.</w:t>
      </w:r>
    </w:p>
    <w:p w14:paraId="4890DD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website và ứng dụng: Xây dựng và quản lý trang web bán hàng, hệ thống thanh toán.</w:t>
      </w:r>
    </w:p>
    <w:p w14:paraId="788061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trị chuỗi cung ứng: Quản lý kho, vận chuyển, giao nhận hàng hóa.</w:t>
      </w:r>
    </w:p>
    <w:p w14:paraId="703115F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Tối ưu hóa hiệu suất bán hàng thông qua phân tích dữ liệu.</w:t>
      </w:r>
    </w:p>
    <w:p w14:paraId="2625CF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inh tế và quản trị doanh nghiệp: Quản trị doanh nghiệp trong môi trường kỹ thuật số.</w:t>
      </w:r>
    </w:p>
    <w:p w14:paraId="1388B3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7E68A43C"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1.4. Cơ hội việc làm:</w:t>
      </w:r>
    </w:p>
    <w:p w14:paraId="0F717D2C"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TMĐT hiện đang phát triển rất nhanh chóng, cơ hội việc làm cho sinh viên tốt nghiệp ngành này tại Đại học Duy Tân rất phong phú và đa dạng, từ các công ty khởi nghiệp đến các tập đoàn lớn, hoặc thậm chí là cơ hội tự khởi nghiệp. Sau khi tốt nghiệp, sinh viên ngành Thương mại điện tử có thể làm việc trong nhiều lĩnh vực và vị trí khác nhau, bao gồm:</w:t>
      </w:r>
    </w:p>
    <w:p w14:paraId="0FDBBFB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Chuyên viên Marketing Digital: Chịu trách nhiệm xây dựng và triển khai các chiến lược marketing trực tuyến, quảng cáo trên mạng xã hội, và tối ưu hóa công cụ tìm kiếm.</w:t>
      </w:r>
    </w:p>
    <w:p w14:paraId="7C5611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quản lý sản phẩm eCommerce: Quản lý và phát triển các sản phẩm bán hàng trực tuyến trên các nền tảng thương mại điện tử như website hoặc các trang thương mại trực tuyến lớn.</w:t>
      </w:r>
    </w:p>
    <w:p w14:paraId="0CDC672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gia tối ưu hóa công cụ tìm kiếm (SEO/SEM): Làm việc để cải thiện thứ hạng của website trong các công cụ tìm kiếm, giúp thu hút lượng khách hàng tiềm năng.</w:t>
      </w:r>
    </w:p>
    <w:p w14:paraId="7E6CF06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chuỗi cung ứng: Quản lý các hoạt động liên quan đến vận chuyển và giao hàng cho các doanh nghiệp thương mại điện tử.</w:t>
      </w:r>
    </w:p>
    <w:p w14:paraId="344F2E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hân tích dữ liệu: Sử dụng các công cụ phân tích để nghiên cứu hành vi khách hàng, tối ưu hóa chiến lược bán hàng và marketing.</w:t>
      </w:r>
    </w:p>
    <w:p w14:paraId="5CAE4C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hà sáng lập hoặc quản lý doanh nghiệp thương mại điện tử: Tự khởi nghiệp hoặc đảm nhận vị trí quản lý cao cấp tại các công ty thương mại điện tử.</w:t>
      </w:r>
    </w:p>
    <w:p w14:paraId="25B02EE2"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1.5. Tuyển sinh:</w:t>
      </w:r>
    </w:p>
    <w:p w14:paraId="730362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3EE5B9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A3DC07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3E0EAAE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53BED61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5B28852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3C88FD9D"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6E763EB5"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Điện thoại: 190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2252 –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390 –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391 – 0236</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365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403</w:t>
      </w:r>
    </w:p>
    <w:p w14:paraId="2B6D22AF" w14:textId="77777777" w:rsidR="009B7DA9" w:rsidRPr="0061010E" w:rsidRDefault="009B7DA9" w:rsidP="00F3250C">
      <w:pPr>
        <w:snapToGrid w:val="0"/>
        <w:spacing w:beforeLines="60" w:before="144" w:afterLines="60" w:after="144" w:line="288" w:lineRule="auto"/>
        <w:jc w:val="both"/>
        <w:rPr>
          <w:rFonts w:ascii="Times New Roman" w:hAnsi="Times New Roman" w:cs="Times New Roman"/>
          <w:b/>
          <w:color w:val="FF0000"/>
          <w:sz w:val="24"/>
          <w:szCs w:val="24"/>
          <w:lang w:val="vi-VN"/>
        </w:rPr>
      </w:pPr>
    </w:p>
    <w:p w14:paraId="6FFAFE53" w14:textId="57852F1C" w:rsidR="00F3250C" w:rsidRPr="0061010E" w:rsidRDefault="00F3250C" w:rsidP="009B7DA9">
      <w:pPr>
        <w:pStyle w:val="Heading2"/>
        <w:rPr>
          <w:rFonts w:ascii="Times New Roman" w:hAnsi="Times New Roman" w:cs="Times New Roman"/>
          <w:b/>
          <w:color w:val="FF0000"/>
          <w:sz w:val="24"/>
          <w:szCs w:val="24"/>
          <w:lang w:val="vi-VN"/>
        </w:rPr>
      </w:pPr>
      <w:r w:rsidRPr="0061010E">
        <w:rPr>
          <w:rFonts w:ascii="Times New Roman" w:hAnsi="Times New Roman" w:cs="Times New Roman"/>
          <w:b/>
          <w:color w:val="FF0000"/>
          <w:sz w:val="24"/>
          <w:szCs w:val="24"/>
          <w:lang w:val="vi-VN"/>
        </w:rPr>
        <w:t xml:space="preserve">2/ </w:t>
      </w:r>
      <w:r w:rsidRPr="0061010E">
        <w:rPr>
          <w:rFonts w:ascii="Times New Roman" w:hAnsi="Times New Roman" w:cs="Times New Roman"/>
          <w:b/>
          <w:color w:val="FF0000"/>
          <w:sz w:val="24"/>
          <w:szCs w:val="24"/>
          <w:u w:val="single"/>
          <w:lang w:val="vi-VN"/>
        </w:rPr>
        <w:t>NGÀNH</w:t>
      </w:r>
      <w:r w:rsidRPr="0061010E">
        <w:rPr>
          <w:rFonts w:ascii="Times New Roman" w:hAnsi="Times New Roman" w:cs="Times New Roman"/>
          <w:b/>
          <w:color w:val="FF0000"/>
          <w:sz w:val="24"/>
          <w:szCs w:val="24"/>
          <w:lang w:val="vi-VN"/>
        </w:rPr>
        <w:t>: MARKETING - Mã ngành: 7340115</w:t>
      </w:r>
    </w:p>
    <w:p w14:paraId="0AFBA0B4" w14:textId="77777777" w:rsidR="00F3250C" w:rsidRPr="0061010E" w:rsidRDefault="00F3250C" w:rsidP="009B7DA9">
      <w:pPr>
        <w:pStyle w:val="Heading3"/>
        <w:rPr>
          <w:b w:val="0"/>
          <w:color w:val="FF0000"/>
          <w:sz w:val="24"/>
          <w:szCs w:val="24"/>
          <w:lang w:val="vi-VN"/>
        </w:rPr>
      </w:pPr>
      <w:r w:rsidRPr="0061010E">
        <w:rPr>
          <w:color w:val="FF0000"/>
          <w:sz w:val="24"/>
          <w:szCs w:val="24"/>
          <w:lang w:val="vi-VN"/>
        </w:rPr>
        <w:t>Tên Chuyên ngành: Quản trị Kinh doanh Marketing (Mã chuyên ngành: 401)</w:t>
      </w:r>
    </w:p>
    <w:p w14:paraId="7250D841"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2.1. Giới thiệu:</w:t>
      </w:r>
    </w:p>
    <w:p w14:paraId="22851EA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Quản trị kinh doanh Marketing được đào tạo tại Đại học Duy Tân là sự kết hợp giữa lý thuyết quản trị kinh doanh và chiến lược marketing, nhằm mục đích phát triển và tăng cường hiệu quả hoạt động kinh doanh của các doanh nghiệp. Ngành QTKD Marketing tập trung vào việc nghiên cứu hành vi tiêu dùng, phân tích thị trường, tạo dựng thương hiệu và xây dựng các chiến lược marketing hiệu quả để giúp các doanh nghiệp đạt được mục tiêu kinh doanh. Khi theo học ngành này, sinh viên sẽ được trang bị các kỹ năng cần thiết để triển khai các chiến dịch marketing, quản lý sản phẩm, phân tích thị trường, và xây dựng kế hoạch kinh doanh hiệu quả. Qua đó, sinh viên sẽ học cách kết hợp các yếu tố như quảng cáo, truyền thông, phân phối, và bán hàng để tạo ra giá trị cho doanh nghiệp.</w:t>
      </w:r>
    </w:p>
    <w:p w14:paraId="67F62CB5"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lastRenderedPageBreak/>
        <w:t>2.2. Mục tiêu:</w:t>
      </w:r>
    </w:p>
    <w:p w14:paraId="6A1E0A7F"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Quản trị kinh doanh Marketing tại Đại học Duy Tân sẽ đạt được những kỹ năng và kiến thức toàn diện. Cụ thể, sinh viên sẽ hiểu rõ về thị trường và các yếu tố tác động đến hành vi tiêu dùng cũng như các xu hướng trong ngành marketing. Sinh viên tốt nghiệp có khả năng phát triển các chiến lược marketing dựa trên phân tích thị trường, nhu cầu của khách hàng và các yếu tố nội bộ doanh nghiệp. Ngoài ra, sinh viên sẽ có khả năng phân tích và giải quyết các vấn đề trong kinh doanh từ góc độ marketing. Chương trình đào tạo sẽ hỗ trợ sinh viên biết cách áp dụng các công cụ marketing hiện đại trong việc xây dựng chiến lược quảng bá và xây dựng thương hiệu cho doanh nghiệp. Cuối cùng, sinh viên sẽ phát triển các kỹ năng lãnh đạo, quản lý nhóm và giao tiếp hiệu quả trong môi trường kinh doanh.</w:t>
      </w:r>
    </w:p>
    <w:p w14:paraId="1D8595D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2.3. Chương trình đào tạo:</w:t>
      </w:r>
    </w:p>
    <w:p w14:paraId="28D100B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Quản trị kinh doanh Marketing tại Đại học Duy Tân sẽ bao gồm các môn học lý thuyết và thực hành, cụ thể:</w:t>
      </w:r>
    </w:p>
    <w:p w14:paraId="751530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ơ bản về quản trị kinh doanh: Quản trị học, Quản trị chiến lược, Kinh tế học, Kế toán và tài chính doanh nghiệp.</w:t>
      </w:r>
    </w:p>
    <w:p w14:paraId="48E4AF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huyên sâu về marketing: Marketing cơ bản, Quản trị marketing, Quản trị thương hiệu, Marketing trực tuyến (Digital Marketing), Marketing nghiên cứu thị trường, Quảng cáo và truyền thông, Marketing quốc tế.</w:t>
      </w:r>
    </w:p>
    <w:p w14:paraId="0836DDC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và thực hành: Kỹ năng giao tiếp và thuyết trình, Kỹ năng nghiên cứu thị trường, Kỹ năng phân tích dữ liệu marketing, Phân tích và xử lý số liệu marketing.</w:t>
      </w:r>
    </w:p>
    <w:p w14:paraId="3BE6AEE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
          <w:sz w:val="24"/>
          <w:szCs w:val="24"/>
          <w:lang w:val="vi-VN"/>
        </w:rPr>
      </w:pPr>
      <w:r w:rsidRPr="0061010E">
        <w:rPr>
          <w:rFonts w:ascii="Times New Roman" w:hAnsi="Times New Roman" w:cs="Times New Roman"/>
          <w:bCs/>
          <w:sz w:val="24"/>
          <w:szCs w:val="24"/>
          <w:lang w:val="vi-VN"/>
        </w:rPr>
        <w:t>Chương trình thực tập: Sinh viên sẽ có cơ hội tham gia các dự án thực tế và thực tập tại các công ty, doanh nghiệp chuyên hoạt động trong lĩnh vực marketing để sinh viên có thể áp dụng kiến thức đã học vào thực tế công việc.</w:t>
      </w:r>
      <w:r w:rsidRPr="0061010E">
        <w:rPr>
          <w:rFonts w:ascii="Times New Roman" w:hAnsi="Times New Roman" w:cs="Times New Roman"/>
          <w:b/>
          <w:bCs/>
          <w:sz w:val="24"/>
          <w:szCs w:val="24"/>
          <w:lang w:val="vi-VN"/>
        </w:rPr>
        <w:t xml:space="preserve"> </w:t>
      </w:r>
    </w:p>
    <w:p w14:paraId="1BD1843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4FC98B04"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2.4. Cơ hội việc làm:</w:t>
      </w:r>
    </w:p>
    <w:p w14:paraId="01E7074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Với sự phát triển của công nghệ và thị trường, ngành Marketing ngày càng có nhiều cơ hội nghề nghiệp trong các lĩnh vực như Digital Marketing, Marketing nội dung, và quảng cáo trực tuyến. Sinh viên tốt nghiệp ngành Quản trị kinh doanh Marketing tại Đại học Duy Tân có thể tìm kiếm cơ hội việc làm trong nhiều lĩnh vực và ngành nghề khác nhau, cụ thể:</w:t>
      </w:r>
    </w:p>
    <w:p w14:paraId="170ED4B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Marketing: Lên kế hoạch và triển khai các chiến dịch marketing, nghiên cứu thị trường, phát triển thương hiệu. </w:t>
      </w:r>
    </w:p>
    <w:p w14:paraId="2F02FA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Quản lý marketing: Quản lý và điều hành các hoạt động marketing trong doanh nghiệp. </w:t>
      </w:r>
    </w:p>
    <w:p w14:paraId="20435ED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truyền thông: Phụ trách xây dựng chiến lược truyền thông và quảng bá thương hiệu cho doanh nghiệp. </w:t>
      </w:r>
    </w:p>
    <w:p w14:paraId="539A528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nghiên cứu thị trường: Phân tích và nghiên cứu hành vi khách hàng, thị trường tiềm năng và đối thủ cạnh tranh. </w:t>
      </w:r>
    </w:p>
    <w:p w14:paraId="625D82A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Giám đốc Marketing (CMO): Đảm nhận vai trò lãnh đạo trong việc xây dựng và triển khai chiến lược marketing tổng thể cho doanh nghiệp. </w:t>
      </w:r>
    </w:p>
    <w:p w14:paraId="386AFB1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Chuyên gia Digital Marketing: Xây dựng và quản lý các chiến dịch marketing trực tuyến trên các nền tảng như mạng xã hội, công cụ tìm kiếm, email marketing.</w:t>
      </w:r>
    </w:p>
    <w:p w14:paraId="7B2E9B4E"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2.5. Tuyển sinh:</w:t>
      </w:r>
    </w:p>
    <w:p w14:paraId="4609014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2823FF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39DD557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7B2411B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31C96E41"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1797915A"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2CAFE61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731AC343"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Điện thoại: 1900 2252 – 090 5294 390 – 090 5294 391 – 0236 3650 403</w:t>
      </w:r>
    </w:p>
    <w:p w14:paraId="64C1E968" w14:textId="77777777" w:rsidR="00F3250C" w:rsidRPr="0061010E" w:rsidRDefault="00F3250C" w:rsidP="00F3250C">
      <w:pPr>
        <w:jc w:val="both"/>
        <w:rPr>
          <w:rFonts w:ascii="Times New Roman" w:hAnsi="Times New Roman" w:cs="Times New Roman"/>
          <w:sz w:val="24"/>
          <w:szCs w:val="24"/>
        </w:rPr>
      </w:pPr>
    </w:p>
    <w:p w14:paraId="54B1C3A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color w:val="FF0000"/>
          <w:sz w:val="24"/>
          <w:szCs w:val="24"/>
          <w:lang w:val="vi-VN"/>
        </w:rPr>
      </w:pPr>
      <w:r w:rsidRPr="0061010E">
        <w:rPr>
          <w:rFonts w:ascii="Times New Roman" w:hAnsi="Times New Roman" w:cs="Times New Roman"/>
          <w:b/>
          <w:color w:val="FF0000"/>
          <w:sz w:val="24"/>
          <w:szCs w:val="24"/>
          <w:lang w:val="vi-VN"/>
        </w:rPr>
        <w:t xml:space="preserve">3/ </w:t>
      </w:r>
      <w:r w:rsidRPr="0061010E">
        <w:rPr>
          <w:rFonts w:ascii="Times New Roman" w:hAnsi="Times New Roman" w:cs="Times New Roman"/>
          <w:b/>
          <w:color w:val="FF0000"/>
          <w:sz w:val="24"/>
          <w:szCs w:val="24"/>
          <w:u w:val="single"/>
          <w:lang w:val="vi-VN"/>
        </w:rPr>
        <w:t>NGÀNH</w:t>
      </w:r>
      <w:r w:rsidRPr="0061010E">
        <w:rPr>
          <w:rFonts w:ascii="Times New Roman" w:hAnsi="Times New Roman" w:cs="Times New Roman"/>
          <w:b/>
          <w:color w:val="FF0000"/>
          <w:sz w:val="24"/>
          <w:szCs w:val="24"/>
          <w:lang w:val="vi-VN"/>
        </w:rPr>
        <w:t>: MARKETING - Mã ngành: 7340115</w:t>
      </w:r>
    </w:p>
    <w:p w14:paraId="42AABF1F" w14:textId="77777777" w:rsidR="00F3250C" w:rsidRPr="0061010E" w:rsidRDefault="00F3250C" w:rsidP="009B7DA9">
      <w:pPr>
        <w:pStyle w:val="Heading3"/>
        <w:rPr>
          <w:b w:val="0"/>
          <w:color w:val="FF0000"/>
          <w:sz w:val="24"/>
          <w:szCs w:val="24"/>
          <w:lang w:val="vi-VN"/>
        </w:rPr>
      </w:pPr>
      <w:r w:rsidRPr="0061010E">
        <w:rPr>
          <w:color w:val="FF0000"/>
          <w:sz w:val="24"/>
          <w:szCs w:val="24"/>
          <w:lang w:val="vi-VN"/>
        </w:rPr>
        <w:t>Tên Chuyên ngành: Digital Marketing (Mã chuyên ngành: 402)</w:t>
      </w:r>
    </w:p>
    <w:p w14:paraId="2B72D49D"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3.1. Giới thiệu:</w:t>
      </w:r>
    </w:p>
    <w:p w14:paraId="6F536865"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Digital Marketing tại Đại học Duy Tân là một ngành học thuộc lĩnh vực của marketing sử dụng các nền tảng và công nghệ kỹ thuật số để quảng bá sản phẩm, dịch vụ, và thương hiệu. Với sự phát triển nhanh chóng của Internet và các phương tiện truyền thông xã hội, Digital Marketing đã trở thành một công cụ quan trọng trong chiến lược marketing hiện đại. Ngành này bao gồm nhiều kỹ thuật và công cụ như SEO (tối ưu hóa công cụ tìm kiếm), SEM (Marketing qua công cụ tìm kiếm), tiếp thị qua email, quảng cáo trên các nền tảng mạng xã hội, phân tích dữ liệu, quảng cáo trực tuyến, và nhiều phương pháp khác nhằm tăng cường khả năng tiếp cận khách hàng, tăng trưởng doanh thu và xây dựng thương hiệu doanh nghiệp.</w:t>
      </w:r>
    </w:p>
    <w:p w14:paraId="6DD8D0F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3.2. Mục tiêu:</w:t>
      </w:r>
    </w:p>
    <w:p w14:paraId="31D591B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Mục tiêu đào tạo của ngành Digital Marketing tại Đại học Duy Tân là cung cấp cho sinh viên những kiến thức và kỹ năng cần thiết để thực hiện các chiến lược marketing kỹ thuật số hiệu quả. Sau khi tốt nghiệp, sinh viên sẽ nắm vững các công cụ, kỹ thuật và chiến lược trong marketing trực tuyến, có khả năng xây dựng và triển khai các chiến dịch marketing qua các kênh số như website, mạng xã hội, email, và quảng cáo trực tuyến. Sinh viên cũng có thể phân tích và tối ưu hóa hiệu quả các chiến dịch marketing thông qua các công cụ phân tích dữ liệu và các chỉ số hiệu suất. Cuối cùng, sinh viên sẽ có khả năng quản lý chiến lược thương hiệu trực tuyến và phát triển cộng đồng người dùng trung thành, sẵn sàng đáp ứng nhu cầu của thị trường lao động.</w:t>
      </w:r>
    </w:p>
    <w:p w14:paraId="6942CD73"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3.3. Chương trình đào tạo:</w:t>
      </w:r>
    </w:p>
    <w:p w14:paraId="42D09DAD"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lastRenderedPageBreak/>
        <w:tab/>
      </w:r>
      <w:r w:rsidRPr="0061010E">
        <w:rPr>
          <w:rFonts w:ascii="Times New Roman" w:hAnsi="Times New Roman" w:cs="Times New Roman"/>
          <w:bCs/>
          <w:sz w:val="24"/>
          <w:szCs w:val="24"/>
          <w:lang w:val="vi-VN"/>
        </w:rPr>
        <w:t xml:space="preserve">Chương trình đào tạo ngành Digital Marketing tại Đại học Duy Tân bao gồm các môn học cơ bản và chuyên sâu về marketing trực tuyến. Nội dung cơ bản chương trình bao gồm: </w:t>
      </w:r>
    </w:p>
    <w:p w14:paraId="583DDB1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Lý thuyết tổng quan về Marketing và Digital Marketing: Cung cấp kiến thức về các nguyên lý cơ bản của marketing truyền thống và cách thức chuyển đổi sang marketing kỹ thuật số.</w:t>
      </w:r>
    </w:p>
    <w:p w14:paraId="580A50F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SEO (Search Engine Optimization): Tìm hiểu các phương pháp tối ưu hóa công cụ tìm kiếm để cải thiện vị trí của website trên các công cụ tìm kiếm như Google.</w:t>
      </w:r>
    </w:p>
    <w:p w14:paraId="1ED06D72"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Marketing qua Mạng xã hội (Social Media Marketing): Khám phá các nền tảng mạng xã hội như Facebook, Instagram, LinkedIn, TikTok, và các chiến lược để tối ưu hóa việc quảng bá sản phẩm, dịch vụ trên các kênh này.</w:t>
      </w:r>
    </w:p>
    <w:p w14:paraId="3D0368D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ontent Marketing: Tập trung vào việc tạo ra và phân phối nội dung chất lượng nhằm thu hút và giữ chân khách hàng.</w:t>
      </w:r>
    </w:p>
    <w:p w14:paraId="46DA8D7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PC (Pay-Per-Click) và SEM (Search Engine Marketing): Học cách sử dụng quảng cáo trả tiền qua công cụ tìm kiếm và các nền tảng khác để gia tăng hiệu quả chiến dịch marketing.</w:t>
      </w:r>
    </w:p>
    <w:p w14:paraId="497234B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Email Marketing: Phương pháp tiếp cận khách hàng qua email, bao gồm xây dựng chiến dịch email marketing và tối ưu hóa tỉ lệ mở và tỉ lệ chuyển đổi.</w:t>
      </w:r>
    </w:p>
    <w:p w14:paraId="3D5D67E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và đo lường hiệu quả: Sử dụng công cụ phân tích như Google Analytics để đánh giá hiệu quả các chiến dịch và tối ưu hóa chiến lược.</w:t>
      </w:r>
    </w:p>
    <w:p w14:paraId="4368332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sáng tạo và thiết kế: Học cách thiết kế quảng cáo, banner, video, và các yếu tố trực quan khác hỗ trợ chiến dịch marketing.</w:t>
      </w:r>
    </w:p>
    <w:p w14:paraId="0F7F536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22AEA5E1"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3.4. Cơ hội việc làm:</w:t>
      </w:r>
    </w:p>
    <w:p w14:paraId="211E62F6"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Digital Marketing tại Đại học Duy Tân có cơ hội làm việc tại các công ty và khởi nghiệp trong nhiều lĩnh vực khác nhau. Cụ thể:</w:t>
      </w:r>
    </w:p>
    <w:p w14:paraId="25C7300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Digital Marketing: Quản lý và triển khai các chiến dịch marketing qua các kênh kỹ thuật số.</w:t>
      </w:r>
    </w:p>
    <w:p w14:paraId="6589C937"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EO: Tối ưu hóa website để đạt thứ hạng cao trên các công cụ tìm kiếm, nâng cao sự hiện diện trực tuyến.</w:t>
      </w:r>
    </w:p>
    <w:p w14:paraId="71F932E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Content Marketing: Tạo và quản lý nội dung số cho các chiến dịch quảng bá, blog, hoặc mạng xã hội.</w:t>
      </w:r>
    </w:p>
    <w:p w14:paraId="00236FD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ocial Media Marketing: Quản lý và phát triển các chiến lược marketing trên các nền tảng mạng xã hội.</w:t>
      </w:r>
    </w:p>
    <w:p w14:paraId="6A853D9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PC (Quảng cáo trả tiền): Quản lý các chiến dịch quảng cáo trả tiền qua Google Ads, Facebook Ads, và các nền tảng quảng cáo khác.</w:t>
      </w:r>
    </w:p>
    <w:p w14:paraId="1498276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Email Marketing: Thiết kế và quản lý chiến dịch email marketing, tối ưu hóa các chiến lược để đạt hiệu quả cao.</w:t>
      </w:r>
    </w:p>
    <w:p w14:paraId="2C2BFA4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marketing: Sử dụng các công cụ phân tích để đánh giá hiệu quả của chiến dịch marketing và đưa ra những chiến lược điều chỉnh cần thiết.</w:t>
      </w:r>
    </w:p>
    <w:p w14:paraId="2E2D2C3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thương hiệu trực tuyến: Xây dựng và duy trì hình ảnh thương hiệu mạnh mẽ trên môi trường kỹ thuật số.</w:t>
      </w:r>
    </w:p>
    <w:p w14:paraId="160528B3"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lastRenderedPageBreak/>
        <w:t>3.5. Tuyển sinh:</w:t>
      </w:r>
    </w:p>
    <w:p w14:paraId="5EF706C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45CC29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46E926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60F4073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0CC66603"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u w:val="single"/>
          <w:lang w:val="vi-VN"/>
        </w:rPr>
      </w:pPr>
      <w:r w:rsidRPr="0061010E">
        <w:rPr>
          <w:rFonts w:ascii="Times New Roman" w:hAnsi="Times New Roman" w:cs="Times New Roman"/>
          <w:b/>
          <w:sz w:val="24"/>
          <w:szCs w:val="24"/>
          <w:u w:val="single"/>
          <w:lang w:val="vi-VN"/>
        </w:rPr>
        <w:t>Liên hệ:</w:t>
      </w:r>
    </w:p>
    <w:p w14:paraId="32443311"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7D67F2EE"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17DF99E9"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Điện thoại: 1900 2252 – 090 5294 390 – 090 5294 391 – 0236 3650 403</w:t>
      </w:r>
    </w:p>
    <w:p w14:paraId="6E8B6E93" w14:textId="0933BE98" w:rsidR="003D2DB4" w:rsidRPr="0061010E" w:rsidRDefault="003D2DB4">
      <w:pPr>
        <w:rPr>
          <w:rFonts w:ascii="Times New Roman" w:hAnsi="Times New Roman" w:cs="Times New Roman"/>
          <w:sz w:val="24"/>
          <w:szCs w:val="24"/>
        </w:rPr>
      </w:pPr>
      <w:r w:rsidRPr="0061010E">
        <w:rPr>
          <w:rFonts w:ascii="Times New Roman" w:hAnsi="Times New Roman" w:cs="Times New Roman"/>
          <w:sz w:val="24"/>
          <w:szCs w:val="24"/>
        </w:rPr>
        <w:br w:type="page"/>
      </w:r>
    </w:p>
    <w:p w14:paraId="5AF68449" w14:textId="09E24E91" w:rsidR="00C42152" w:rsidRPr="0061010E" w:rsidRDefault="00C42152" w:rsidP="002E421D">
      <w:pPr>
        <w:pStyle w:val="ListParagraph"/>
        <w:numPr>
          <w:ilvl w:val="0"/>
          <w:numId w:val="24"/>
        </w:numPr>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KẾ TOÁN</w:t>
      </w:r>
    </w:p>
    <w:p w14:paraId="2B6D6E40" w14:textId="20CFB243"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202B5422" w14:textId="77777777" w:rsidR="00C42152" w:rsidRPr="0061010E" w:rsidRDefault="00C42152" w:rsidP="009B7DA9">
      <w:pPr>
        <w:pStyle w:val="Heading3"/>
        <w:rPr>
          <w:sz w:val="24"/>
          <w:szCs w:val="24"/>
        </w:rPr>
      </w:pPr>
      <w:r w:rsidRPr="0061010E">
        <w:rPr>
          <w:sz w:val="24"/>
          <w:szCs w:val="24"/>
        </w:rPr>
        <w:t>Tên Chuyên ngành: Kế toán doanh nghiệp - Mã chuyên ngành: 406</w:t>
      </w:r>
    </w:p>
    <w:p w14:paraId="39476FBF"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496D29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doanh nghiệ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 Chương trình đã được Bộ giáo dục và đào tạo thực hiện kiểm định và đánh giá đạt chất lượng theo chuẩn kiểm định Chương trình đào tạo của Bộ giáo dục và đào tạo vào tháng 03/2025.</w:t>
      </w:r>
    </w:p>
    <w:p w14:paraId="2919F3C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3A8E11E"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ế toán có năng lực chuyên môn nhằm thực hiện các công tác liên quan đến kế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60D129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5343E26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doanh nghiệp tại Trường Kinh tế và kinh doanh - Đại học Duy Tân, sinh viên được đào tạo các kỹ năng nghề nghiệp chuyên môn:</w:t>
      </w:r>
    </w:p>
    <w:p w14:paraId="6E51D5BF"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thực hành Kế toán; kiểm soát nội bộ</w:t>
      </w:r>
    </w:p>
    <w:p w14:paraId="5481E70A"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16893EC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2A3A317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15883531"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256D4A8E"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6CD1F47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4D9B582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5B90FC7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w:t>
      </w:r>
    </w:p>
    <w:p w14:paraId="64328BEA"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022E87A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4E17880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CA7DB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2E469C8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Sau khi tốt nghiệp, những cử nhân kế toán này có thể tiếp tục theo học các chương trình đào tạo sau đại học thuộc các chuyên ngành kế toán, tài chính, quản trị kinh doanh của tất cả các tổ chức đào tạo trong và ngoài nước.</w:t>
      </w:r>
    </w:p>
    <w:p w14:paraId="65F0551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4FFD2F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3F26040D"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3076411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3ABC514"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FB4732C"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8B32FD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4D3ED7D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EEB4EA9"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24359764" w14:textId="77777777" w:rsidR="00C42152" w:rsidRPr="0061010E" w:rsidRDefault="00C42152" w:rsidP="00C42152">
      <w:pPr>
        <w:pBdr>
          <w:bottom w:val="single" w:sz="6" w:space="1" w:color="auto"/>
        </w:pBdr>
        <w:rPr>
          <w:rFonts w:ascii="Times New Roman" w:hAnsi="Times New Roman" w:cs="Times New Roman"/>
          <w:b/>
          <w:sz w:val="24"/>
          <w:szCs w:val="24"/>
        </w:rPr>
      </w:pPr>
    </w:p>
    <w:p w14:paraId="36FDA3AE" w14:textId="77777777" w:rsidR="00C42152" w:rsidRPr="0061010E" w:rsidRDefault="00C42152" w:rsidP="00C42152">
      <w:pPr>
        <w:rPr>
          <w:rFonts w:ascii="Times New Roman" w:hAnsi="Times New Roman" w:cs="Times New Roman"/>
          <w:b/>
          <w:sz w:val="24"/>
          <w:szCs w:val="24"/>
        </w:rPr>
      </w:pPr>
    </w:p>
    <w:p w14:paraId="3B7D2792"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4B63F251" w14:textId="77777777" w:rsidR="00C42152" w:rsidRPr="0061010E" w:rsidRDefault="00C42152" w:rsidP="009B7DA9">
      <w:pPr>
        <w:pStyle w:val="Heading3"/>
        <w:rPr>
          <w:sz w:val="24"/>
          <w:szCs w:val="24"/>
        </w:rPr>
      </w:pPr>
      <w:r w:rsidRPr="0061010E">
        <w:rPr>
          <w:sz w:val="24"/>
          <w:szCs w:val="24"/>
        </w:rPr>
        <w:t>Tên Chuyên ngành: Kế toán quản trị  (HP) - Mã chuyên ngành: 406 (HP)</w:t>
      </w:r>
    </w:p>
    <w:p w14:paraId="5453E4F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3182D163"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quản trị (H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w:t>
      </w:r>
    </w:p>
    <w:p w14:paraId="02A782A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F4C29A4"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chuyên ngành Kế toán quản trị có năng lực chuyên môn nhằm phân tích và giải quyết các vấn đề về kế toán một cách có khoa học nhằm tham mưu, đề xuất các giải pháp phục vụ yêu cầu quản trị và hoạch định chính sách tài chính trong doanh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57E664C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3CB4FBF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quản trị (HP) tại Trường Kinh tế và kinh doanh - Đại học Duy Tân, sinh viên được đào tạo các kỹ năng nghề nghiệp chuyên môn:</w:t>
      </w:r>
    </w:p>
    <w:p w14:paraId="0631F145"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lastRenderedPageBreak/>
        <w:t>Kỹ năng thực hành Kế toán; kiểm soát nội bộ</w:t>
      </w:r>
    </w:p>
    <w:p w14:paraId="450197B1"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692540E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5537FBC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5FC369B8"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66BBA2EA"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4765DA8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297C4521"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1F74DAA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 đặc biệt là các doanh nghiệp thuộc khối FDI, các Tổng công ty và Tập đoàn lớn.</w:t>
      </w:r>
    </w:p>
    <w:p w14:paraId="60F5267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37D0748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531215D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DD7E1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073A80FD"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A73148B"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5BE7FFE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0E78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30CE2E9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0DEDC2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0AFC67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25C989E"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557CEC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64A35E0F" w14:textId="77777777" w:rsidR="00C42152" w:rsidRPr="0061010E" w:rsidRDefault="00C42152" w:rsidP="00C42152">
      <w:pPr>
        <w:pBdr>
          <w:bottom w:val="single" w:sz="6" w:space="1" w:color="auto"/>
        </w:pBdr>
        <w:rPr>
          <w:rFonts w:ascii="Times New Roman" w:hAnsi="Times New Roman" w:cs="Times New Roman"/>
          <w:sz w:val="24"/>
          <w:szCs w:val="24"/>
        </w:rPr>
      </w:pPr>
    </w:p>
    <w:p w14:paraId="6A5C5C22" w14:textId="77777777" w:rsidR="00C42152" w:rsidRPr="0061010E" w:rsidRDefault="00C42152" w:rsidP="00C42152">
      <w:pPr>
        <w:rPr>
          <w:rFonts w:ascii="Times New Roman" w:hAnsi="Times New Roman" w:cs="Times New Roman"/>
          <w:b/>
          <w:sz w:val="24"/>
          <w:szCs w:val="24"/>
        </w:rPr>
      </w:pPr>
    </w:p>
    <w:p w14:paraId="744779C3" w14:textId="77777777"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IỂM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2</w:t>
      </w:r>
    </w:p>
    <w:p w14:paraId="75171FE1" w14:textId="77777777" w:rsidR="00C42152" w:rsidRPr="0061010E" w:rsidRDefault="00C42152" w:rsidP="009B7DA9">
      <w:pPr>
        <w:pStyle w:val="Heading3"/>
        <w:rPr>
          <w:sz w:val="24"/>
          <w:szCs w:val="24"/>
        </w:rPr>
      </w:pPr>
      <w:r w:rsidRPr="0061010E">
        <w:rPr>
          <w:sz w:val="24"/>
          <w:szCs w:val="24"/>
        </w:rPr>
        <w:t>Tên Chuyên ngành: Kế toán kiểm toán - Mã chuyên ngành: 405</w:t>
      </w:r>
    </w:p>
    <w:p w14:paraId="132EE64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94464FF"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Kiểm toán là ngành học mới và nhiều triển vọng ở thị trường Việt Nam. Hiện nay, Đà Nẵng xây dựng mục tiêu trở thành trung tâm dịch vụ tài chính quốc tế của khu vực. Để có nguồn nhân lực dồi dào phục vụ trung tâm tài chính quốc tế, Đà Nẵng cần rất nhiều nhân lực ngành Kiểm toán có chất lượng cao. Vì vậy, ngành Kiểm toán đang trở thành xu hướng đào tạo trong thời gian tới.</w:t>
      </w:r>
    </w:p>
    <w:p w14:paraId="1FE3372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AC75C3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iểm toán có năng lực chuyên môn nhằm thực hiện các công tác liên quan đến kế toán, kiểm soát nội bộ, kiểm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7D2A42C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b/>
          <w:sz w:val="24"/>
          <w:szCs w:val="24"/>
          <w:lang w:val="vi-VN"/>
        </w:rPr>
        <w:t>Chương trình</w:t>
      </w:r>
      <w:r w:rsidRPr="0061010E">
        <w:rPr>
          <w:rFonts w:ascii="Times New Roman" w:hAnsi="Times New Roman" w:cs="Times New Roman"/>
          <w:sz w:val="24"/>
          <w:szCs w:val="24"/>
          <w:lang w:val="vi-VN"/>
        </w:rPr>
        <w:t>:</w:t>
      </w:r>
    </w:p>
    <w:p w14:paraId="5951F74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 xml:space="preserve">Chương trình đào tạo chuyên ngành </w:t>
      </w:r>
      <w:r w:rsidRPr="0061010E">
        <w:rPr>
          <w:rFonts w:ascii="Times New Roman" w:hAnsi="Times New Roman" w:cs="Times New Roman"/>
          <w:sz w:val="24"/>
          <w:szCs w:val="24"/>
        </w:rPr>
        <w:t>Kế toán kiểm toán</w:t>
      </w:r>
      <w:r w:rsidRPr="0061010E">
        <w:rPr>
          <w:rFonts w:ascii="Times New Roman" w:hAnsi="Times New Roman" w:cs="Times New Roman"/>
          <w:sz w:val="24"/>
          <w:szCs w:val="24"/>
          <w:lang w:val="vi-VN"/>
        </w:rPr>
        <w:t xml:space="preserve"> sẽ giúp bạn có kiến thức về</w:t>
      </w:r>
      <w:r w:rsidRPr="0061010E">
        <w:rPr>
          <w:rFonts w:ascii="Times New Roman" w:hAnsi="Times New Roman" w:cs="Times New Roman"/>
          <w:sz w:val="24"/>
          <w:szCs w:val="24"/>
        </w:rPr>
        <w:t xml:space="preserve"> Kế toán, kiểm toán, tài chính, kiểm soát nội bộ</w:t>
      </w:r>
      <w:r w:rsidRPr="0061010E">
        <w:rPr>
          <w:rFonts w:ascii="Times New Roman" w:hAnsi="Times New Roman" w:cs="Times New Roman"/>
          <w:sz w:val="24"/>
          <w:szCs w:val="24"/>
          <w:lang w:val="vi-VN"/>
        </w:rPr>
        <w:t xml:space="preserve">. Bạn sẽ được học về các kỹ năng </w:t>
      </w:r>
      <w:r w:rsidRPr="0061010E">
        <w:rPr>
          <w:rFonts w:ascii="Times New Roman" w:hAnsi="Times New Roman" w:cs="Times New Roman"/>
          <w:sz w:val="24"/>
          <w:szCs w:val="24"/>
        </w:rPr>
        <w:t>Kế toán, kiểm toán, phân tích tài chính, kiểm soát nội bộ</w:t>
      </w:r>
      <w:r w:rsidRPr="0061010E">
        <w:rPr>
          <w:rFonts w:ascii="Times New Roman" w:hAnsi="Times New Roman" w:cs="Times New Roman"/>
          <w:sz w:val="24"/>
          <w:szCs w:val="24"/>
          <w:lang w:val="vi-VN"/>
        </w:rPr>
        <w:t xml:space="preserve"> và các kỹ năng mềm khác cần thiết để thành công trong ngành này.</w:t>
      </w:r>
    </w:p>
    <w:p w14:paraId="38897222" w14:textId="77777777" w:rsidR="00C42152" w:rsidRPr="0061010E" w:rsidRDefault="00C42152" w:rsidP="00C42152">
      <w:pPr>
        <w:jc w:val="both"/>
        <w:rPr>
          <w:rFonts w:ascii="Times New Roman" w:hAnsi="Times New Roman" w:cs="Times New Roman"/>
          <w:sz w:val="24"/>
          <w:szCs w:val="24"/>
          <w:lang w:val="vi-VN"/>
        </w:rPr>
      </w:pPr>
      <w:r w:rsidRPr="0061010E">
        <w:rPr>
          <w:rFonts w:ascii="Times New Roman" w:hAnsi="Times New Roman" w:cs="Times New Roman"/>
          <w:sz w:val="24"/>
          <w:szCs w:val="24"/>
          <w:lang w:val="vi-VN"/>
        </w:rPr>
        <w:t>Sinh viên sẽ được đào tạo chương trình</w:t>
      </w:r>
      <w:r w:rsidRPr="0061010E">
        <w:rPr>
          <w:rFonts w:ascii="Times New Roman" w:hAnsi="Times New Roman" w:cs="Times New Roman"/>
          <w:sz w:val="24"/>
          <w:szCs w:val="24"/>
        </w:rPr>
        <w:t xml:space="preserve"> thực hành kiểm toán từ các Hiệp hội kiểm toán viên hành nghề trong nước và quốc tế </w:t>
      </w:r>
      <w:r w:rsidRPr="0061010E">
        <w:rPr>
          <w:rFonts w:ascii="Times New Roman" w:hAnsi="Times New Roman" w:cs="Times New Roman"/>
          <w:sz w:val="24"/>
          <w:szCs w:val="24"/>
          <w:lang w:val="vi-VN"/>
        </w:rPr>
        <w:t>, bên cạnh đó, còn được học tập các kiến thức chuyên ngành bằng tiếng Anh, đảm bảo trình độ tiếng Anh cũng như chuyên môn sâu để hội nhập toàn cầu.</w:t>
      </w:r>
    </w:p>
    <w:p w14:paraId="0BEC536D" w14:textId="77777777" w:rsidR="00C42152" w:rsidRPr="0061010E" w:rsidRDefault="00C42152" w:rsidP="00C42152">
      <w:pPr>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i:</w:t>
      </w:r>
    </w:p>
    <w:p w14:paraId="0449449C"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Sau khi tốt nghiệp, sinh viên sẽ có đủ năng lực đảm nhận các vị trí: Kiểm toán viên, kế toán viên, tư vấn tài chính trong ngành Kiểm toán, kế toán, tài chính, có khả năng cạnh tranh ở các vị trí sau:</w:t>
      </w:r>
    </w:p>
    <w:p w14:paraId="09D9B724"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nội bộ: làm việc trong bộ phận kiểm toán trực thuộc một công ty, tổ chức, cơ quan...</w:t>
      </w:r>
    </w:p>
    <w:p w14:paraId="0053A8D6"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độc lập tại các công ty, văn phòng làm các dịch vụ, tư vấn về kiểm toán cho các công ty, doanh nghiệp cần đến hoạt động kiểm toán.</w:t>
      </w:r>
    </w:p>
    <w:p w14:paraId="2480DB88"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ơ quan kiểm toán nhà nước với tư cách là một tổ chức cơ quan hành chính tương đương Bộ có quyền kiểm soát các Bộ khác trong các hoạt động đầu tư xây dựng cơ bản, các dự án vay nợ, sử dụng ngân sách nhà nước...</w:t>
      </w:r>
    </w:p>
    <w:p w14:paraId="7E72B650"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 xml:space="preserve">Các công tác liên quan đến Kế toán tại tất cả các đơn vị, doanh nghiệp </w:t>
      </w:r>
    </w:p>
    <w:p w14:paraId="11C91559"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ác công việc liên quan đến tư vấn kế toán, kiểm toán, tài chính,…</w:t>
      </w:r>
    </w:p>
    <w:p w14:paraId="6A44BB9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9DD7BE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70E723E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9770F"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79397D59"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D8AA5C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lastRenderedPageBreak/>
        <w:t>Liên hệ:</w:t>
      </w:r>
    </w:p>
    <w:p w14:paraId="3B05E90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CC8A9E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92BA56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671E07AB" w14:textId="0DA00C56" w:rsidR="00FF6DA2" w:rsidRDefault="00FF6DA2" w:rsidP="0077209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00607C6" wp14:editId="7A6C3A0E">
                <wp:simplePos x="0" y="0"/>
                <wp:positionH relativeFrom="column">
                  <wp:posOffset>38311</wp:posOffset>
                </wp:positionH>
                <wp:positionV relativeFrom="paragraph">
                  <wp:posOffset>89958</wp:posOffset>
                </wp:positionV>
                <wp:extent cx="6316133" cy="0"/>
                <wp:effectExtent l="0" t="0" r="27940" b="19050"/>
                <wp:wrapNone/>
                <wp:docPr id="4" name="Straight Connector 4"/>
                <wp:cNvGraphicFramePr/>
                <a:graphic xmlns:a="http://schemas.openxmlformats.org/drawingml/2006/main">
                  <a:graphicData uri="http://schemas.microsoft.com/office/word/2010/wordprocessingShape">
                    <wps:wsp>
                      <wps:cNvCnPr/>
                      <wps:spPr>
                        <a:xfrm>
                          <a:off x="0" y="0"/>
                          <a:ext cx="6316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A7093C"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pt,7.1pt" to="500.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" strokecolor="black [3200]" strokeweight=".5pt">
                <v:stroke joinstyle="miter"/>
              </v:line>
            </w:pict>
          </mc:Fallback>
        </mc:AlternateContent>
      </w:r>
    </w:p>
    <w:p w14:paraId="3EB8D3A1" w14:textId="377D9085" w:rsidR="002E421D" w:rsidRPr="0061010E" w:rsidRDefault="002E421D" w:rsidP="00772092">
      <w:pPr>
        <w:rPr>
          <w:rFonts w:ascii="Times New Roman" w:hAnsi="Times New Roman" w:cs="Times New Roman"/>
          <w:sz w:val="24"/>
          <w:szCs w:val="24"/>
        </w:rPr>
      </w:pPr>
      <w:r w:rsidRPr="0061010E">
        <w:rPr>
          <w:rFonts w:ascii="Times New Roman" w:hAnsi="Times New Roman" w:cs="Times New Roman"/>
          <w:sz w:val="24"/>
          <w:szCs w:val="24"/>
        </w:rPr>
        <w:t>KHOA KT-TC</w:t>
      </w:r>
    </w:p>
    <w:p w14:paraId="1C77D0E8" w14:textId="1EB990D8" w:rsidR="002E421D" w:rsidRPr="0061010E" w:rsidRDefault="002E421D" w:rsidP="002E421D">
      <w:pPr>
        <w:pStyle w:val="Heading2"/>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highlight w:val="yellow"/>
        </w:rPr>
        <w:t xml:space="preserve">Ngành TÀI CHÍNH </w:t>
      </w:r>
      <w:r w:rsidR="00E92077" w:rsidRPr="0061010E">
        <w:rPr>
          <w:rFonts w:ascii="Times New Roman" w:eastAsia="Times New Roman" w:hAnsi="Times New Roman" w:cs="Times New Roman"/>
          <w:b/>
          <w:bCs/>
          <w:sz w:val="24"/>
          <w:szCs w:val="24"/>
          <w:highlight w:val="yellow"/>
        </w:rPr>
        <w:t xml:space="preserve">- </w:t>
      </w:r>
      <w:r w:rsidRPr="0061010E">
        <w:rPr>
          <w:rFonts w:ascii="Times New Roman" w:eastAsia="Times New Roman" w:hAnsi="Times New Roman" w:cs="Times New Roman"/>
          <w:b/>
          <w:bCs/>
          <w:sz w:val="24"/>
          <w:szCs w:val="24"/>
          <w:highlight w:val="yellow"/>
        </w:rPr>
        <w:t xml:space="preserve">NGÂN HÀNG - Mã ngành: </w:t>
      </w:r>
      <w:r w:rsidRPr="0061010E">
        <w:rPr>
          <w:rFonts w:ascii="Times New Roman" w:hAnsi="Times New Roman" w:cs="Times New Roman"/>
          <w:b/>
          <w:sz w:val="24"/>
          <w:szCs w:val="24"/>
          <w:highlight w:val="yellow"/>
        </w:rPr>
        <w:t>7340201</w:t>
      </w:r>
      <w:r w:rsidRPr="0061010E">
        <w:rPr>
          <w:rFonts w:ascii="Times New Roman" w:hAnsi="Times New Roman" w:cs="Times New Roman"/>
          <w:b/>
          <w:sz w:val="24"/>
          <w:szCs w:val="24"/>
        </w:rPr>
        <w:t xml:space="preserve"> </w:t>
      </w:r>
    </w:p>
    <w:p w14:paraId="3B960F67" w14:textId="77777777" w:rsidR="002E421D" w:rsidRPr="0061010E" w:rsidRDefault="002E421D" w:rsidP="002E421D">
      <w:pPr>
        <w:pStyle w:val="Heading3"/>
        <w:rPr>
          <w:b w:val="0"/>
          <w:sz w:val="24"/>
          <w:szCs w:val="24"/>
        </w:rPr>
      </w:pPr>
      <w:r w:rsidRPr="0061010E">
        <w:rPr>
          <w:sz w:val="24"/>
          <w:szCs w:val="24"/>
        </w:rPr>
        <w:t>Tên Chuyên ngành: NGÂN HÀNG - Mã chuyên ngành: 7340201 (404)</w:t>
      </w:r>
    </w:p>
    <w:p w14:paraId="06D9B8F7" w14:textId="77777777" w:rsidR="002E421D" w:rsidRPr="0061010E" w:rsidRDefault="002E421D" w:rsidP="002E421D">
      <w:pPr>
        <w:spacing w:after="0" w:line="360" w:lineRule="auto"/>
        <w:jc w:val="both"/>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69998756" w14:textId="77777777" w:rsidR="002E421D" w:rsidRPr="0061010E" w:rsidRDefault="002E421D" w:rsidP="002E421D">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Ngân hàng được thiết kế nhằm cung cấp nền tảng vững chắc về tài chính, tiền tệ, quản trị ngân hàng và các dịch vụ tài chính hiện đại. Sinh viên sẽ được trang bị kiến thức chuyên sâu về hoạt động của hệ thống ngân hàng, chiến lược tài chính, quản lý rủi ro, đầu tư và tín dụng. Đồng thời, chương trình chú trọng phát triển tư duy phân tích, kỹ năng quản lý tài chính, xử lý giao dịch và ứng dụng công nghệ số trong lĩnh vực ngân hàng.</w:t>
      </w:r>
    </w:p>
    <w:p w14:paraId="41E9E381"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44C9AFF8"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i theo học chuyên ngành Ngân hàng tại Đại học Duy Tân, sinh viên không chỉ nắm vững kiến thức chuyên môn mà còn có cơ hội thực hành qua các mô hình giả lập ngân hàng, thực tập thực tế tại các tổ chức tài chính. Sinh viên sẽ được đào tạo để có thể làm việc trong các ngân hàng thương mại, công ty tài chính, quỹ đầu tư, tổ chức tín dụng với các vị trí từ nhân viên đến quản lý cấp cao.</w:t>
      </w:r>
    </w:p>
    <w:p w14:paraId="08708A59"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6078363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Ngân hàng sẽ được trang bị:</w:t>
      </w:r>
    </w:p>
    <w:p w14:paraId="7EC503E4"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iến thức chuyên môn:</w:t>
      </w:r>
    </w:p>
    <w:p w14:paraId="6733443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ngân hàng và tổ chức tín dụng.</w:t>
      </w:r>
    </w:p>
    <w:p w14:paraId="34CC5A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tài chính, đầu tư và tín dụng.</w:t>
      </w:r>
    </w:p>
    <w:p w14:paraId="1EC54BFD"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rủi ro và nghiệp vụ NHTM.</w:t>
      </w:r>
    </w:p>
    <w:p w14:paraId="1200DBA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inh doanh ngoại hối và thanh toán quốc tế.</w:t>
      </w:r>
    </w:p>
    <w:p w14:paraId="45F6D4EE"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p luật trong lĩnh vực ngân hàng và tài chính.</w:t>
      </w:r>
    </w:p>
    <w:p w14:paraId="29538AB3"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ỹ năng hỗ trợ:</w:t>
      </w:r>
    </w:p>
    <w:p w14:paraId="04FCBF83"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ành thạo các công cụ tài chính</w:t>
      </w:r>
    </w:p>
    <w:p w14:paraId="6F4BA6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tư vấn và chăm sóc khách hàng.</w:t>
      </w:r>
    </w:p>
    <w:p w14:paraId="444C1398"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phân tích tài chính và đánh giá rủi ro trong hoạt động ngân hàng</w:t>
      </w:r>
    </w:p>
    <w:p w14:paraId="35987C5F"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ả năng sử dụng tiếng Anh chuyên ngành tài chính - ngân hàng.</w:t>
      </w:r>
    </w:p>
    <w:p w14:paraId="35E80D4C"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lastRenderedPageBreak/>
        <w:t>Cơ hội nghề nghiệp:</w:t>
      </w:r>
    </w:p>
    <w:p w14:paraId="2252ECB6"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624FBC4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người học có thể sử dụng các kiến thức đã học để làm việc tại các vị trí sau:</w:t>
      </w:r>
    </w:p>
    <w:p w14:paraId="27F62E62"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Giao dịch viên ngân hàng</w:t>
      </w:r>
    </w:p>
    <w:p w14:paraId="2A5E297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ế toán ngân hàng</w:t>
      </w:r>
    </w:p>
    <w:p w14:paraId="796A699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thanh toán quốc tế</w:t>
      </w:r>
    </w:p>
    <w:p w14:paraId="026297A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tín dụng</w:t>
      </w:r>
    </w:p>
    <w:p w14:paraId="1B5FF566"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hỗ trợ tín dụng</w:t>
      </w:r>
    </w:p>
    <w:p w14:paraId="4B5611D7"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xml:space="preserve">- Chuyên viên hỗ trợ và phát triển sản phẩm thẻ </w:t>
      </w:r>
    </w:p>
    <w:p w14:paraId="3FF73009"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inh doanh ngoại hối</w:t>
      </w:r>
    </w:p>
    <w:p w14:paraId="08FA9553"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Tuyển sinh:</w:t>
      </w:r>
    </w:p>
    <w:p w14:paraId="103F52A5"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ẳng theo quy chế của Bộ GD&amp;ĐT và ưu tiên theo quy định của trường.</w:t>
      </w:r>
    </w:p>
    <w:p w14:paraId="68522DF9"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kỳ thi đánh giá năng lực của Đại học Quốc gia HCM &amp; Đại học Quốc gia Hà Nội năm 2025.</w:t>
      </w:r>
    </w:p>
    <w:p w14:paraId="33BAA5D7"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kết quả kỳ thi THPT năm 2025 vào tất cả các ngành đào tạo của trường.</w:t>
      </w:r>
    </w:p>
    <w:p w14:paraId="1A78F0AA"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 dựa vào kết quả học tập năm lớp 12, cột trung bình cả năm của môn xét tuyển.</w:t>
      </w:r>
    </w:p>
    <w:p w14:paraId="2CB56F25" w14:textId="77777777" w:rsidR="002E421D" w:rsidRPr="0061010E" w:rsidRDefault="002E421D" w:rsidP="002E421D">
      <w:pPr>
        <w:spacing w:after="0" w:line="360" w:lineRule="auto"/>
        <w:ind w:left="360"/>
        <w:rPr>
          <w:rFonts w:ascii="Times New Roman" w:hAnsi="Times New Roman" w:cs="Times New Roman"/>
          <w:b/>
          <w:sz w:val="24"/>
          <w:szCs w:val="24"/>
        </w:rPr>
      </w:pPr>
      <w:r w:rsidRPr="0061010E">
        <w:rPr>
          <w:rFonts w:ascii="Times New Roman" w:hAnsi="Times New Roman" w:cs="Times New Roman"/>
          <w:b/>
          <w:sz w:val="24"/>
          <w:szCs w:val="24"/>
        </w:rPr>
        <w:t>Liên hệ:</w:t>
      </w:r>
    </w:p>
    <w:p w14:paraId="4775998F"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0590E8DB"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341CE3C" w14:textId="2E91A1E0"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23FBCC31" w14:textId="5B6CCD4C" w:rsidR="002E421D" w:rsidRPr="0061010E" w:rsidRDefault="002E421D" w:rsidP="002E421D">
      <w:pPr>
        <w:spacing w:after="0" w:line="360" w:lineRule="auto"/>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80CD05F" wp14:editId="56E40A01">
                <wp:simplePos x="0" y="0"/>
                <wp:positionH relativeFrom="column">
                  <wp:posOffset>313152</wp:posOffset>
                </wp:positionH>
                <wp:positionV relativeFrom="paragraph">
                  <wp:posOffset>143412</wp:posOffset>
                </wp:positionV>
                <wp:extent cx="543950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3950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53D7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5pt,11.3pt" to="452.9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" strokecolor="#5b9bd5 [3204]" strokeweight=".5pt">
                <v:stroke joinstyle="miter"/>
              </v:line>
            </w:pict>
          </mc:Fallback>
        </mc:AlternateContent>
      </w:r>
    </w:p>
    <w:p w14:paraId="00411B00" w14:textId="446980C6"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00E92077" w:rsidRPr="0061010E">
        <w:rPr>
          <w:rFonts w:ascii="Times New Roman" w:hAnsi="Times New Roman" w:cs="Times New Roman"/>
          <w:b/>
          <w:sz w:val="24"/>
          <w:szCs w:val="24"/>
        </w:rPr>
        <w:t>TÀI CHÍNH - NGÂN HÀNG</w:t>
      </w:r>
      <w:r w:rsidR="00E92077" w:rsidRPr="0061010E">
        <w:rPr>
          <w:rFonts w:ascii="Times New Roman" w:hAnsi="Times New Roman" w:cs="Times New Roman"/>
          <w:sz w:val="24"/>
          <w:szCs w:val="24"/>
        </w:rPr>
        <w:t xml:space="preserve"> </w:t>
      </w:r>
      <w:r w:rsidRPr="0061010E">
        <w:rPr>
          <w:rFonts w:ascii="Times New Roman" w:hAnsi="Times New Roman" w:cs="Times New Roman"/>
          <w:sz w:val="24"/>
          <w:szCs w:val="24"/>
        </w:rPr>
        <w:t>-</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eastAsia="Times New Roman" w:hAnsi="Times New Roman" w:cs="Times New Roman"/>
          <w:color w:val="000000" w:themeColor="text1"/>
          <w:sz w:val="24"/>
          <w:szCs w:val="24"/>
        </w:rPr>
        <w:t>7340201</w:t>
      </w:r>
      <w:r w:rsidRPr="0061010E">
        <w:rPr>
          <w:rFonts w:ascii="Times New Roman" w:eastAsia="Times New Roman" w:hAnsi="Times New Roman" w:cs="Times New Roman"/>
          <w:color w:val="000000" w:themeColor="text1"/>
          <w:sz w:val="24"/>
          <w:szCs w:val="24"/>
          <w:lang w:val="vi-VN"/>
        </w:rPr>
        <w:t xml:space="preserve"> </w:t>
      </w:r>
    </w:p>
    <w:p w14:paraId="5CB57C55" w14:textId="77777777" w:rsidR="00637CA2" w:rsidRPr="0061010E" w:rsidRDefault="00637CA2" w:rsidP="00637CA2">
      <w:pPr>
        <w:pStyle w:val="Heading3"/>
        <w:rPr>
          <w:sz w:val="24"/>
          <w:szCs w:val="24"/>
        </w:rPr>
      </w:pPr>
      <w:r w:rsidRPr="0061010E">
        <w:rPr>
          <w:sz w:val="24"/>
          <w:szCs w:val="24"/>
        </w:rPr>
        <w:t xml:space="preserve">Tên Chuyên ngành: </w:t>
      </w:r>
      <w:r w:rsidRPr="0061010E">
        <w:rPr>
          <w:color w:val="000000" w:themeColor="text1"/>
          <w:sz w:val="24"/>
          <w:szCs w:val="24"/>
        </w:rPr>
        <w:t>Tài chính doanh nghiệp</w:t>
      </w:r>
      <w:r w:rsidRPr="0061010E">
        <w:rPr>
          <w:sz w:val="24"/>
          <w:szCs w:val="24"/>
        </w:rPr>
        <w:t xml:space="preserve"> - Mã chuyên ngành: </w:t>
      </w:r>
      <w:r w:rsidRPr="0061010E">
        <w:rPr>
          <w:color w:val="000000" w:themeColor="text1"/>
          <w:sz w:val="24"/>
          <w:szCs w:val="24"/>
          <w:lang w:val="vi-VN"/>
        </w:rPr>
        <w:t>403</w:t>
      </w:r>
    </w:p>
    <w:p w14:paraId="396F9E99"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243405" w14:textId="77777777" w:rsidR="00637CA2" w:rsidRPr="0061010E" w:rsidRDefault="00637CA2" w:rsidP="00637CA2">
      <w:pPr>
        <w:spacing w:after="0" w:line="240" w:lineRule="auto"/>
        <w:ind w:firstLine="720"/>
        <w:jc w:val="both"/>
        <w:rPr>
          <w:rFonts w:ascii="Times New Roman" w:hAnsi="Times New Roman" w:cs="Times New Roman"/>
          <w:b/>
          <w:sz w:val="24"/>
          <w:szCs w:val="24"/>
        </w:rPr>
      </w:pPr>
      <w:r w:rsidRPr="0061010E">
        <w:rPr>
          <w:rFonts w:ascii="Times New Roman" w:hAnsi="Times New Roman" w:cs="Times New Roman"/>
          <w:sz w:val="24"/>
          <w:szCs w:val="24"/>
        </w:rPr>
        <w:t>Trong bối cảnh kinh tế toàn cầu đầy biến động và thách thức, ngành Tài chính doanh nghiệp đóng vai trò then chốt trong việc đảm bảo sự tồn tại và phát triển của doanh nghiệp. Đây không chỉ là việc quản lý tiền bạc đơn thuần, mà còn là nghệ thuật phân tích, dự báo, và đưa ra các quyết định tài chính chiến lược, góp phần vào sự tăng trưởng bền vững của doanh nghiệp. Học ngành tài chính doanh nghiệp có khả năng hiểu sâu rộng về các nguyên tắc tài chính, khả năng phân tích và đưa ra quyết định sáng suốt. Với sự phát triển của kinh tế và công nghệ, ngành này mang đến nhiều cơ hội nghề nghiệp hấp dẫn cho người học.</w:t>
      </w:r>
    </w:p>
    <w:p w14:paraId="29EC4E87"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98D590C"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lang w:val="vi-VN"/>
        </w:rPr>
        <w:t xml:space="preserve">Chuyên ngành đào tạo cử nhân </w:t>
      </w:r>
      <w:r w:rsidRPr="0061010E">
        <w:rPr>
          <w:rFonts w:ascii="Times New Roman" w:hAnsi="Times New Roman" w:cs="Times New Roman"/>
          <w:sz w:val="24"/>
          <w:szCs w:val="24"/>
        </w:rPr>
        <w:t xml:space="preserve">Tài chính doanh nghiệp </w:t>
      </w:r>
      <w:r w:rsidRPr="0061010E">
        <w:rPr>
          <w:rFonts w:ascii="Times New Roman" w:hAnsi="Times New Roman" w:cs="Times New Roman"/>
          <w:color w:val="000000" w:themeColor="text1"/>
          <w:sz w:val="24"/>
          <w:szCs w:val="24"/>
          <w:lang w:val="vi-VN"/>
        </w:rPr>
        <w:t xml:space="preserve">trang bị cho </w:t>
      </w:r>
      <w:r w:rsidRPr="0061010E">
        <w:rPr>
          <w:rFonts w:ascii="Times New Roman" w:hAnsi="Times New Roman" w:cs="Times New Roman"/>
          <w:color w:val="000000" w:themeColor="text1"/>
          <w:sz w:val="24"/>
          <w:szCs w:val="24"/>
        </w:rPr>
        <w:t>người học</w:t>
      </w:r>
      <w:r w:rsidRPr="0061010E">
        <w:rPr>
          <w:rFonts w:ascii="Times New Roman" w:hAnsi="Times New Roman" w:cs="Times New Roman"/>
          <w:color w:val="000000" w:themeColor="text1"/>
          <w:sz w:val="24"/>
          <w:szCs w:val="24"/>
          <w:lang w:val="vi-VN"/>
        </w:rPr>
        <w:t xml:space="preserve"> những kiến thức về lĩnh vực kinh tế - xã hội nói chung và lĩnh vực tài chính </w:t>
      </w:r>
      <w:r w:rsidRPr="0061010E">
        <w:rPr>
          <w:rFonts w:ascii="Times New Roman" w:hAnsi="Times New Roman" w:cs="Times New Roman"/>
          <w:color w:val="000000" w:themeColor="text1"/>
          <w:sz w:val="24"/>
          <w:szCs w:val="24"/>
        </w:rPr>
        <w:t>ở các doanh nghiệp</w:t>
      </w:r>
      <w:r w:rsidRPr="0061010E">
        <w:rPr>
          <w:rFonts w:ascii="Times New Roman" w:hAnsi="Times New Roman" w:cs="Times New Roman"/>
          <w:color w:val="000000" w:themeColor="text1"/>
          <w:sz w:val="24"/>
          <w:szCs w:val="24"/>
          <w:lang w:val="vi-VN"/>
        </w:rPr>
        <w:t xml:space="preserve"> nói riêng</w:t>
      </w:r>
      <w:r w:rsidRPr="0061010E">
        <w:rPr>
          <w:rFonts w:ascii="Times New Roman" w:eastAsia="Constantia" w:hAnsi="Times New Roman" w:cs="Times New Roman"/>
          <w:color w:val="000000" w:themeColor="text1"/>
          <w:sz w:val="24"/>
          <w:szCs w:val="24"/>
          <w:lang w:val="vi-VN"/>
        </w:rPr>
        <w:t xml:space="preserve">, </w:t>
      </w:r>
      <w:r w:rsidRPr="0061010E">
        <w:rPr>
          <w:rFonts w:ascii="Times New Roman" w:hAnsi="Times New Roman" w:cs="Times New Roman"/>
          <w:sz w:val="24"/>
          <w:szCs w:val="24"/>
        </w:rPr>
        <w:t xml:space="preserve">đạt được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sau</w:t>
      </w:r>
      <w:r w:rsidRPr="0061010E">
        <w:rPr>
          <w:rFonts w:ascii="Times New Roman" w:hAnsi="Times New Roman" w:cs="Times New Roman"/>
          <w:color w:val="000000" w:themeColor="text1"/>
          <w:sz w:val="24"/>
          <w:szCs w:val="24"/>
          <w:lang w:val="vi-VN"/>
        </w:rPr>
        <w:t>:</w:t>
      </w:r>
    </w:p>
    <w:p w14:paraId="6E9E108D" w14:textId="77777777" w:rsidR="00637CA2" w:rsidRPr="0061010E" w:rsidRDefault="00637CA2" w:rsidP="00637CA2">
      <w:pPr>
        <w:spacing w:after="0" w:line="240" w:lineRule="auto"/>
        <w:ind w:firstLine="567"/>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 xml:space="preserve">Nắm vững </w:t>
      </w:r>
      <w:r w:rsidRPr="0061010E">
        <w:rPr>
          <w:rFonts w:ascii="Times New Roman" w:hAnsi="Times New Roman" w:cs="Times New Roman"/>
          <w:color w:val="000000" w:themeColor="text1"/>
          <w:sz w:val="24"/>
          <w:szCs w:val="24"/>
        </w:rPr>
        <w:t xml:space="preserve">các kiến thức </w:t>
      </w:r>
      <w:r w:rsidRPr="0061010E">
        <w:rPr>
          <w:rFonts w:ascii="Times New Roman" w:eastAsia="Times New Roman" w:hAnsi="Times New Roman" w:cs="Times New Roman"/>
          <w:sz w:val="24"/>
          <w:szCs w:val="24"/>
        </w:rPr>
        <w:t>nền tảng về kinh tế, tài chính, kế toán</w:t>
      </w:r>
      <w:r w:rsidRPr="0061010E">
        <w:rPr>
          <w:rFonts w:ascii="Times New Roman" w:hAnsi="Times New Roman" w:cs="Times New Roman"/>
          <w:color w:val="000000" w:themeColor="text1"/>
          <w:sz w:val="24"/>
          <w:szCs w:val="24"/>
        </w:rPr>
        <w:t>;</w:t>
      </w:r>
    </w:p>
    <w:p w14:paraId="40EDE057" w14:textId="77777777" w:rsidR="00637CA2" w:rsidRPr="0061010E" w:rsidRDefault="00637CA2" w:rsidP="00637CA2">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lastRenderedPageBreak/>
        <w:t xml:space="preserve">- </w:t>
      </w:r>
      <w:r w:rsidRPr="0061010E">
        <w:rPr>
          <w:rFonts w:ascii="Times New Roman" w:hAnsi="Times New Roman" w:cs="Times New Roman"/>
          <w:color w:val="000000" w:themeColor="text1"/>
          <w:sz w:val="24"/>
          <w:szCs w:val="24"/>
          <w:lang w:val="vi-VN"/>
        </w:rPr>
        <w:t>Vận dụng kỹ năng nghề nghiệp để hội nhập và tham gia các hoạt động trong lĩnh vực tài chính - ngân hàng trong bối cảnh chuyển đổi số và thay đổi công nghệ</w:t>
      </w:r>
      <w:r w:rsidRPr="0061010E">
        <w:rPr>
          <w:rFonts w:ascii="Times New Roman" w:hAnsi="Times New Roman" w:cs="Times New Roman"/>
          <w:color w:val="000000" w:themeColor="text1"/>
          <w:sz w:val="24"/>
          <w:szCs w:val="24"/>
        </w:rPr>
        <w:t>;</w:t>
      </w:r>
    </w:p>
    <w:p w14:paraId="00C451D6" w14:textId="77777777" w:rsidR="00637CA2" w:rsidRPr="0061010E" w:rsidRDefault="00637CA2" w:rsidP="00637CA2">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w:t>
      </w:r>
      <w:r w:rsidRPr="0061010E">
        <w:rPr>
          <w:rFonts w:ascii="Times New Roman" w:hAnsi="Times New Roman" w:cs="Times New Roman"/>
          <w:color w:val="000000" w:themeColor="text1"/>
          <w:sz w:val="24"/>
          <w:szCs w:val="24"/>
        </w:rPr>
        <w:t>vào trong hoạt động thực tiễn ở các doanh nghiệp;</w:t>
      </w:r>
    </w:p>
    <w:p w14:paraId="06842542" w14:textId="77777777" w:rsidR="00637CA2" w:rsidRPr="0061010E" w:rsidRDefault="00637CA2" w:rsidP="00637CA2">
      <w:pPr>
        <w:spacing w:after="0" w:line="240" w:lineRule="auto"/>
        <w:ind w:firstLine="540"/>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Có khả năng tự học, ứng dụng thành tựu khoa học công nghệ để thích ứng với sự thay đổi và phát triển không ngừng của môi trường kinh tế - xã hội.</w:t>
      </w:r>
    </w:p>
    <w:p w14:paraId="16961665"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16E5CF42"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Theo học ngành Tài chính doanh nghiệp tại Trường Kinh tế &amp; Kinh doanh - Đại học Duy Tân, sinh viên được đào tạo các kỹ năng nghề nghiệp chuyên môn và các kỹ năng hỗ trợ cho nghề nghiệp:</w:t>
      </w:r>
    </w:p>
    <w:p w14:paraId="094CD1C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Thực hiện hoạt động huy động và sử dụng vốn hiệu quả;</w:t>
      </w:r>
    </w:p>
    <w:p w14:paraId="6318912B"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phân tích báo cáo tài chính, đánh giá hiệu quả hoạt động</w:t>
      </w:r>
      <w:r w:rsidRPr="0061010E">
        <w:rPr>
          <w:rFonts w:ascii="Times New Roman" w:hAnsi="Times New Roman" w:cs="Times New Roman"/>
          <w:color w:val="000000" w:themeColor="text1"/>
          <w:sz w:val="24"/>
          <w:szCs w:val="24"/>
          <w:lang w:val="vi-VN"/>
        </w:rPr>
        <w:t>;</w:t>
      </w:r>
      <w:r w:rsidRPr="0061010E">
        <w:rPr>
          <w:rFonts w:ascii="Times New Roman" w:eastAsia="Times New Roman" w:hAnsi="Times New Roman" w:cs="Times New Roman"/>
          <w:sz w:val="24"/>
          <w:szCs w:val="24"/>
        </w:rPr>
        <w:t xml:space="preserve"> </w:t>
      </w:r>
    </w:p>
    <w:p w14:paraId="72D76FB4"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quản lý rủi ro tài chính, quản lý danh mục đầu tư; </w:t>
      </w:r>
    </w:p>
    <w:p w14:paraId="4DE537B0"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lập kế hoạch tài chính, dự báo dòng tiền; </w:t>
      </w:r>
    </w:p>
    <w:p w14:paraId="6D9638F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sử dụng các phần mềm, công cụ hỗ trợ phân tích tài chính;</w:t>
      </w:r>
    </w:p>
    <w:p w14:paraId="371480B9"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89B122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60140695" w14:textId="77777777" w:rsidR="00637CA2" w:rsidRPr="0061010E" w:rsidRDefault="00637CA2" w:rsidP="00637CA2">
      <w:pPr>
        <w:pStyle w:val="NormalWeb"/>
        <w:spacing w:before="0" w:beforeAutospacing="0" w:after="0" w:afterAutospacing="0"/>
        <w:ind w:firstLine="360"/>
        <w:jc w:val="both"/>
      </w:pPr>
      <w:r w:rsidRPr="0061010E">
        <w:t>Sinh viên tốt nghiệp chuyên ngành Tài chính doanh nghiệp có thể đảm nhận nhiều vị trí hấp dẫn tại các doanh nghiệp, tổ chức tài chính, bao gồm:</w:t>
      </w:r>
    </w:p>
    <w:p w14:paraId="7B4D669B"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phân tích tài chính;</w:t>
      </w:r>
    </w:p>
    <w:p w14:paraId="63663866"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đầu tư, tư vấn tài chính;</w:t>
      </w:r>
    </w:p>
    <w:p w14:paraId="638E9711"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quản lý rủi ro, Quản lý tài chính;</w:t>
      </w:r>
    </w:p>
    <w:p w14:paraId="7046443C"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tín dụng;</w:t>
      </w:r>
    </w:p>
    <w:p w14:paraId="52B4A290"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Giám đốc tài chính (CFO);</w:t>
      </w:r>
    </w:p>
    <w:p w14:paraId="76CD5663" w14:textId="77777777" w:rsidR="00637CA2" w:rsidRPr="0061010E" w:rsidRDefault="00637CA2" w:rsidP="00637CA2">
      <w:pPr>
        <w:spacing w:after="0" w:line="240" w:lineRule="auto"/>
        <w:ind w:firstLine="36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Trở thành các nhà nghiên cứu ở các viện, trường đại học; các chuyên</w:t>
      </w:r>
      <w:r w:rsidRPr="0061010E">
        <w:rPr>
          <w:rFonts w:ascii="Times New Roman" w:hAnsi="Times New Roman" w:cs="Times New Roman"/>
          <w:color w:val="000000" w:themeColor="text1"/>
          <w:sz w:val="24"/>
          <w:szCs w:val="24"/>
        </w:rPr>
        <w:t xml:space="preserve"> gia hoạch định các chiến lược đầu tư tài chính.</w:t>
      </w:r>
    </w:p>
    <w:p w14:paraId="3E77F945"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1BA295B9"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756A2E3"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1B3BFA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7CC0D5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A28616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A2D78FE"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D879AB0"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64639DE"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1F26AAA7" w14:textId="77777777" w:rsidR="00637CA2" w:rsidRPr="0061010E" w:rsidRDefault="00637CA2" w:rsidP="00637CA2">
      <w:pPr>
        <w:pBdr>
          <w:bottom w:val="single" w:sz="6" w:space="1" w:color="auto"/>
        </w:pBdr>
        <w:spacing w:after="0" w:line="240" w:lineRule="auto"/>
        <w:jc w:val="both"/>
        <w:rPr>
          <w:rFonts w:ascii="Times New Roman" w:hAnsi="Times New Roman" w:cs="Times New Roman"/>
          <w:b/>
          <w:sz w:val="24"/>
          <w:szCs w:val="24"/>
        </w:rPr>
      </w:pPr>
    </w:p>
    <w:p w14:paraId="296D9A91" w14:textId="77777777" w:rsidR="00637CA2" w:rsidRPr="0061010E" w:rsidRDefault="00637CA2" w:rsidP="00637CA2">
      <w:pPr>
        <w:spacing w:after="0" w:line="240" w:lineRule="auto"/>
        <w:jc w:val="both"/>
        <w:rPr>
          <w:rFonts w:ascii="Times New Roman" w:hAnsi="Times New Roman" w:cs="Times New Roman"/>
          <w:sz w:val="24"/>
          <w:szCs w:val="24"/>
        </w:rPr>
      </w:pPr>
    </w:p>
    <w:p w14:paraId="32A0F3E2" w14:textId="77777777" w:rsidR="002E421D" w:rsidRPr="0061010E" w:rsidRDefault="002E421D" w:rsidP="002E421D">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KINH</w:t>
      </w:r>
      <w:r w:rsidRPr="0061010E">
        <w:rPr>
          <w:rFonts w:ascii="Times New Roman" w:hAnsi="Times New Roman" w:cs="Times New Roman"/>
          <w:b/>
          <w:sz w:val="24"/>
          <w:szCs w:val="24"/>
          <w:lang w:val="vi-VN"/>
        </w:rPr>
        <w:t xml:space="preserve"> TẾ ĐẦU TƯ</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310104</w:t>
      </w:r>
    </w:p>
    <w:p w14:paraId="63B8E490" w14:textId="77777777" w:rsidR="002E421D" w:rsidRPr="0061010E" w:rsidRDefault="002E421D" w:rsidP="002E421D">
      <w:pPr>
        <w:pStyle w:val="Heading3"/>
        <w:rPr>
          <w:sz w:val="24"/>
          <w:szCs w:val="24"/>
        </w:rPr>
      </w:pPr>
      <w:r w:rsidRPr="0061010E">
        <w:rPr>
          <w:sz w:val="24"/>
          <w:szCs w:val="24"/>
        </w:rPr>
        <w:t xml:space="preserve">Tên Chuyên ngành: </w:t>
      </w:r>
      <w:r w:rsidRPr="0061010E">
        <w:rPr>
          <w:color w:val="000000" w:themeColor="text1"/>
          <w:sz w:val="24"/>
          <w:szCs w:val="24"/>
          <w:lang w:val="vi-VN"/>
        </w:rPr>
        <w:t>Đầu tư tài chính</w:t>
      </w:r>
      <w:r w:rsidRPr="0061010E">
        <w:rPr>
          <w:sz w:val="24"/>
          <w:szCs w:val="24"/>
        </w:rPr>
        <w:t xml:space="preserve"> - Mã chuyên ngành: </w:t>
      </w:r>
      <w:r w:rsidRPr="0061010E">
        <w:rPr>
          <w:color w:val="000000" w:themeColor="text1"/>
          <w:sz w:val="24"/>
          <w:szCs w:val="24"/>
          <w:lang w:val="vi-VN"/>
        </w:rPr>
        <w:t>433</w:t>
      </w:r>
    </w:p>
    <w:p w14:paraId="472562BF"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04A0B96"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Chương trình Kinh tế đầu tư được kết hợp giữa việc vận dụng những kiến thức lý thuyết và áp dụng trong thực tiễn nhằm giúp người học nắm bắt được những</w:t>
      </w:r>
      <w:r w:rsidRPr="0061010E">
        <w:rPr>
          <w:rFonts w:ascii="Times New Roman" w:hAnsi="Times New Roman" w:cs="Times New Roman"/>
          <w:sz w:val="24"/>
          <w:szCs w:val="24"/>
          <w:lang w:val="vi-VN"/>
        </w:rPr>
        <w:t xml:space="preserve"> kiến thức chuyên sâu về kinh tế</w:t>
      </w: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tài chính để thực hiện hoạt động tư vấn</w:t>
      </w:r>
      <w:r w:rsidRPr="0061010E">
        <w:rPr>
          <w:rFonts w:ascii="Times New Roman" w:hAnsi="Times New Roman" w:cs="Times New Roman"/>
          <w:sz w:val="24"/>
          <w:szCs w:val="24"/>
        </w:rPr>
        <w:t xml:space="preserve"> và đầu tư</w:t>
      </w:r>
      <w:r w:rsidRPr="0061010E">
        <w:rPr>
          <w:rFonts w:ascii="Times New Roman" w:hAnsi="Times New Roman" w:cs="Times New Roman"/>
          <w:sz w:val="24"/>
          <w:szCs w:val="24"/>
          <w:lang w:val="vi-VN"/>
        </w:rPr>
        <w:t xml:space="preserve"> tài chính cho </w:t>
      </w:r>
      <w:r w:rsidRPr="0061010E">
        <w:rPr>
          <w:rFonts w:ascii="Times New Roman" w:hAnsi="Times New Roman" w:cs="Times New Roman"/>
          <w:sz w:val="24"/>
          <w:szCs w:val="24"/>
        </w:rPr>
        <w:t>các cá nhân và tổ chức trong nền kinh tế</w:t>
      </w:r>
      <w:r w:rsidRPr="0061010E">
        <w:rPr>
          <w:rFonts w:ascii="Times New Roman" w:hAnsi="Times New Roman" w:cs="Times New Roman"/>
          <w:sz w:val="24"/>
          <w:szCs w:val="24"/>
          <w:lang w:val="vi-VN"/>
        </w:rPr>
        <w:t xml:space="preserve">. </w:t>
      </w:r>
      <w:r w:rsidRPr="0061010E">
        <w:rPr>
          <w:rFonts w:ascii="Times New Roman" w:hAnsi="Times New Roman" w:cs="Times New Roman"/>
          <w:sz w:val="24"/>
          <w:szCs w:val="24"/>
        </w:rPr>
        <w:t xml:space="preserve">Chương trình khơi </w:t>
      </w:r>
      <w:r w:rsidRPr="0061010E">
        <w:rPr>
          <w:rFonts w:ascii="Times New Roman" w:hAnsi="Times New Roman" w:cs="Times New Roman"/>
          <w:sz w:val="24"/>
          <w:szCs w:val="24"/>
        </w:rPr>
        <w:lastRenderedPageBreak/>
        <w:t>dậy tinh thần khởi nghiệp,</w:t>
      </w:r>
      <w:r w:rsidRPr="0061010E">
        <w:rPr>
          <w:rFonts w:ascii="Times New Roman" w:eastAsia="Times New Roman" w:hAnsi="Times New Roman" w:cs="Times New Roman"/>
          <w:sz w:val="24"/>
          <w:szCs w:val="24"/>
        </w:rPr>
        <w:t xml:space="preserve"> tăng cường kỹ năng nghề nghiệp để hội nhập và tham gia các hoạt động trong lĩnh vực tài chính - </w:t>
      </w:r>
      <w:r w:rsidRPr="0061010E">
        <w:rPr>
          <w:rFonts w:ascii="Times New Roman" w:hAnsi="Times New Roman" w:cs="Times New Roman"/>
          <w:sz w:val="24"/>
          <w:szCs w:val="24"/>
        </w:rPr>
        <w:t>đầu tư tài chính</w:t>
      </w:r>
      <w:r w:rsidRPr="0061010E">
        <w:rPr>
          <w:rFonts w:ascii="Times New Roman" w:eastAsia="Times New Roman" w:hAnsi="Times New Roman" w:cs="Times New Roman"/>
          <w:sz w:val="24"/>
          <w:szCs w:val="24"/>
        </w:rPr>
        <w:t xml:space="preserve"> trong bối cảnh chuyển đổi số và thay đổi công nghệ.</w:t>
      </w:r>
    </w:p>
    <w:p w14:paraId="33AB36EF"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4A674691"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eastAsia="Constantia" w:hAnsi="Times New Roman" w:cs="Times New Roman"/>
          <w:color w:val="000000" w:themeColor="text1"/>
          <w:sz w:val="24"/>
          <w:szCs w:val="24"/>
          <w:lang w:val="vi-VN"/>
        </w:rPr>
        <w:t xml:space="preserve">Chương trình đào tạo cử nhân Đầu tư tài chính đào tạo cử nhân nắm vững kiến thức cơ bản về kinh tế, quản lý và đầu tư; có kiến thức chuyên sâu về lĩnh vực đầu tư tài chính; </w:t>
      </w:r>
      <w:r w:rsidRPr="0061010E">
        <w:rPr>
          <w:rFonts w:ascii="Times New Roman" w:hAnsi="Times New Roman" w:cs="Times New Roman"/>
          <w:color w:val="000000" w:themeColor="text1"/>
          <w:sz w:val="24"/>
          <w:szCs w:val="24"/>
          <w:lang w:val="vi-VN"/>
        </w:rPr>
        <w:t xml:space="preserve">vận dụng được kiến thức vào thực tiễn </w:t>
      </w:r>
      <w:r w:rsidRPr="0061010E">
        <w:rPr>
          <w:rFonts w:ascii="Times New Roman" w:eastAsia="Constantia" w:hAnsi="Times New Roman" w:cs="Times New Roman"/>
          <w:color w:val="000000" w:themeColor="text1"/>
          <w:sz w:val="24"/>
          <w:szCs w:val="24"/>
        </w:rPr>
        <w:t>đáp ứng yêu cầu về thị trường lao động trong thời đại số,</w:t>
      </w:r>
      <w:r w:rsidRPr="0061010E">
        <w:rPr>
          <w:rFonts w:ascii="Times New Roman" w:hAnsi="Times New Roman" w:cs="Times New Roman"/>
          <w:sz w:val="24"/>
          <w:szCs w:val="24"/>
        </w:rPr>
        <w:t xml:space="preserve"> đạt được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w:t>
      </w:r>
      <w:r w:rsidRPr="0061010E">
        <w:rPr>
          <w:rFonts w:ascii="Times New Roman" w:hAnsi="Times New Roman" w:cs="Times New Roman"/>
          <w:color w:val="000000" w:themeColor="text1"/>
          <w:sz w:val="24"/>
          <w:szCs w:val="24"/>
          <w:lang w:val="vi-VN"/>
        </w:rPr>
        <w:t>:</w:t>
      </w:r>
    </w:p>
    <w:p w14:paraId="770B056F" w14:textId="77777777" w:rsidR="002E421D" w:rsidRPr="0061010E" w:rsidRDefault="002E421D" w:rsidP="002E421D">
      <w:pPr>
        <w:spacing w:after="0" w:line="240" w:lineRule="auto"/>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ab/>
        <w:t>- Hiểu rõ các kiến thức cơ bản về khoa học, xã hội, chính trị, pháp luật;</w:t>
      </w:r>
    </w:p>
    <w:p w14:paraId="7CDC6E94" w14:textId="77777777" w:rsidR="002E421D" w:rsidRPr="0061010E" w:rsidRDefault="002E421D" w:rsidP="002E421D">
      <w:pPr>
        <w:spacing w:after="0" w:line="240" w:lineRule="auto"/>
        <w:jc w:val="both"/>
        <w:rPr>
          <w:rFonts w:ascii="Times New Roman" w:eastAsia="Constantia" w:hAnsi="Times New Roman" w:cs="Times New Roman"/>
          <w:color w:val="000000" w:themeColor="text1"/>
          <w:sz w:val="24"/>
          <w:szCs w:val="24"/>
        </w:rPr>
      </w:pPr>
      <w:r w:rsidRPr="0061010E">
        <w:rPr>
          <w:rFonts w:ascii="Times New Roman" w:hAnsi="Times New Roman" w:cs="Times New Roman"/>
          <w:color w:val="000000" w:themeColor="text1"/>
          <w:sz w:val="24"/>
          <w:szCs w:val="24"/>
        </w:rPr>
        <w:tab/>
        <w:t xml:space="preserve">- </w:t>
      </w:r>
      <w:r w:rsidRPr="0061010E">
        <w:rPr>
          <w:rFonts w:ascii="Times New Roman" w:eastAsia="Constantia" w:hAnsi="Times New Roman" w:cs="Times New Roman"/>
          <w:color w:val="000000" w:themeColor="text1"/>
          <w:sz w:val="24"/>
          <w:szCs w:val="24"/>
        </w:rPr>
        <w:t xml:space="preserve">Trang bị các kiến thức chung về kinh tế, tài chính và đầu tư; </w:t>
      </w:r>
    </w:p>
    <w:p w14:paraId="2F8B1C54" w14:textId="77777777" w:rsidR="002E421D" w:rsidRPr="0061010E" w:rsidRDefault="002E421D" w:rsidP="002E421D">
      <w:pPr>
        <w:spacing w:after="0" w:line="240" w:lineRule="auto"/>
        <w:jc w:val="both"/>
        <w:rPr>
          <w:rFonts w:ascii="Times New Roman" w:eastAsia="Constantia" w:hAnsi="Times New Roman" w:cs="Times New Roman"/>
          <w:color w:val="000000" w:themeColor="text1"/>
          <w:sz w:val="24"/>
          <w:szCs w:val="24"/>
        </w:rPr>
      </w:pPr>
      <w:r w:rsidRPr="0061010E">
        <w:rPr>
          <w:rFonts w:ascii="Times New Roman" w:eastAsia="Constantia" w:hAnsi="Times New Roman" w:cs="Times New Roman"/>
          <w:color w:val="000000" w:themeColor="text1"/>
          <w:sz w:val="24"/>
          <w:szCs w:val="24"/>
        </w:rPr>
        <w:tab/>
        <w:t>- Nắm được các kiến thức chuyên sâu về nghiệp vụ đầu tư tài chính, về thị trường tài chính</w:t>
      </w:r>
      <w:r w:rsidRPr="0061010E">
        <w:rPr>
          <w:rFonts w:ascii="Times New Roman" w:eastAsia="Constantia" w:hAnsi="Times New Roman" w:cs="Times New Roman"/>
          <w:color w:val="000000" w:themeColor="text1"/>
          <w:sz w:val="24"/>
          <w:szCs w:val="24"/>
          <w:lang w:val="vi-VN"/>
        </w:rPr>
        <w:t>,</w:t>
      </w:r>
      <w:r w:rsidRPr="0061010E">
        <w:rPr>
          <w:rFonts w:ascii="Times New Roman" w:eastAsia="Constantia" w:hAnsi="Times New Roman" w:cs="Times New Roman"/>
          <w:color w:val="000000" w:themeColor="text1"/>
          <w:sz w:val="24"/>
          <w:szCs w:val="24"/>
        </w:rPr>
        <w:t xml:space="preserve"> về công nghệ tài chính và quản trị rủi ro tài chính hiện đại;</w:t>
      </w:r>
    </w:p>
    <w:p w14:paraId="06CA8009" w14:textId="77777777" w:rsidR="002E421D" w:rsidRPr="0061010E" w:rsidRDefault="002E421D" w:rsidP="002E421D">
      <w:pPr>
        <w:spacing w:after="0" w:line="240" w:lineRule="auto"/>
        <w:ind w:firstLine="720"/>
        <w:jc w:val="both"/>
        <w:rPr>
          <w:rFonts w:ascii="Times New Roman" w:hAnsi="Times New Roman" w:cs="Times New Roman"/>
          <w:color w:val="000000" w:themeColor="text1"/>
          <w:sz w:val="24"/>
          <w:szCs w:val="24"/>
        </w:rPr>
      </w:pPr>
      <w:r w:rsidRPr="0061010E">
        <w:rPr>
          <w:rFonts w:ascii="Times New Roman" w:eastAsia="Constantia"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rPr>
        <w:t>Xây dựng được các kế hoạch và hoạch định chiến lược đầu tư tài chính cho các doanh nghiệp, hệ thống tài chính.</w:t>
      </w:r>
    </w:p>
    <w:p w14:paraId="219E919E"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5B4524A7"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ml:space="preserve">Theo học ngành </w:t>
      </w:r>
      <w:r w:rsidRPr="0061010E">
        <w:rPr>
          <w:rFonts w:ascii="Times New Roman" w:eastAsia="Times New Roman" w:hAnsi="Times New Roman" w:cs="Times New Roman"/>
          <w:color w:val="000000" w:themeColor="text1"/>
          <w:sz w:val="24"/>
          <w:szCs w:val="24"/>
          <w:lang w:val="vi-VN"/>
        </w:rPr>
        <w:t>Đầu tư tài chính</w:t>
      </w:r>
      <w:r w:rsidRPr="0061010E">
        <w:rPr>
          <w:rFonts w:ascii="Times New Roman" w:hAnsi="Times New Roman" w:cs="Times New Roman"/>
          <w:sz w:val="24"/>
          <w:szCs w:val="24"/>
        </w:rPr>
        <w:t xml:space="preserve"> tại Trường Kinh tế &amp; Kinh doanh - Đại học Duy Tân, sinh viên được đào tạo các kỹ năng nghề nghiệp chuyên môn và các kỹ năng hỗ trợ cho nghề nghiệp:</w:t>
      </w:r>
    </w:p>
    <w:p w14:paraId="069BF4BC" w14:textId="77777777" w:rsidR="002E421D" w:rsidRPr="0061010E" w:rsidRDefault="002E421D" w:rsidP="002E421D">
      <w:pPr>
        <w:pStyle w:val="ListParagraph"/>
        <w:numPr>
          <w:ilvl w:val="0"/>
          <w:numId w:val="1"/>
        </w:numPr>
        <w:spacing w:after="0" w:line="240" w:lineRule="auto"/>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Kỹ năng phân tích, tổng hợp các dữ liệu về tài chính của các đơn vị thực tế</w:t>
      </w:r>
      <w:r w:rsidRPr="0061010E">
        <w:rPr>
          <w:rFonts w:ascii="Times New Roman" w:hAnsi="Times New Roman" w:cs="Times New Roman"/>
          <w:sz w:val="24"/>
          <w:szCs w:val="24"/>
        </w:rPr>
        <w:t>;</w:t>
      </w:r>
    </w:p>
    <w:p w14:paraId="28089083" w14:textId="77777777" w:rsidR="002E421D" w:rsidRPr="0061010E" w:rsidRDefault="002E421D" w:rsidP="002E421D">
      <w:pPr>
        <w:pStyle w:val="ListParagraph"/>
        <w:numPr>
          <w:ilvl w:val="0"/>
          <w:numId w:val="1"/>
        </w:numPr>
        <w:spacing w:after="0" w:line="240" w:lineRule="auto"/>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Kỹ năng giải quyết các vấn đề liên quan đến lựa chọn danh mục đầu tư hiệu quả. Kỹ</w:t>
      </w:r>
      <w:r w:rsidRPr="0061010E">
        <w:rPr>
          <w:rFonts w:ascii="Times New Roman" w:hAnsi="Times New Roman" w:cs="Times New Roman"/>
          <w:color w:val="000000" w:themeColor="text1"/>
          <w:sz w:val="24"/>
          <w:szCs w:val="24"/>
          <w:lang w:val="vi-VN"/>
        </w:rPr>
        <w:t xml:space="preserve"> năng về </w:t>
      </w:r>
      <w:r w:rsidRPr="0061010E">
        <w:rPr>
          <w:rFonts w:ascii="Times New Roman" w:hAnsi="Times New Roman" w:cs="Times New Roman"/>
          <w:color w:val="000000" w:themeColor="text1"/>
          <w:sz w:val="24"/>
          <w:szCs w:val="24"/>
        </w:rPr>
        <w:t>đánh giá, phòng ngừa rủi ro tài chính;</w:t>
      </w:r>
    </w:p>
    <w:p w14:paraId="6B9CBE9D" w14:textId="77777777" w:rsidR="002E421D" w:rsidRPr="0061010E" w:rsidRDefault="002E421D" w:rsidP="002E421D">
      <w:pPr>
        <w:pStyle w:val="ListParagraph"/>
        <w:numPr>
          <w:ilvl w:val="0"/>
          <w:numId w:val="1"/>
        </w:numPr>
        <w:spacing w:after="0" w:line="240" w:lineRule="auto"/>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và các kỹ năng mềm hỗ trợ cho công việc ở các đơn vị thực tế.</w:t>
      </w:r>
    </w:p>
    <w:p w14:paraId="774982BF"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5A29C103" w14:textId="77777777" w:rsidR="002E421D" w:rsidRPr="0061010E" w:rsidRDefault="002E421D" w:rsidP="002E421D">
      <w:pPr>
        <w:spacing w:after="0" w:line="240" w:lineRule="auto"/>
        <w:ind w:firstLine="72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Sinh viên tốt nghiệp chuyên ngành Đầu tư tài chính có cơ hội làm việc ở các </w:t>
      </w:r>
      <w:r w:rsidRPr="0061010E">
        <w:rPr>
          <w:rFonts w:ascii="Times New Roman" w:hAnsi="Times New Roman" w:cs="Times New Roman"/>
          <w:color w:val="000000" w:themeColor="text1"/>
          <w:sz w:val="24"/>
          <w:szCs w:val="24"/>
          <w:lang w:val="vi-VN"/>
        </w:rPr>
        <w:t>cơ quan, tổ chức hoạt động tài chính từ Trung ương đến địa phương. Các</w:t>
      </w:r>
      <w:r w:rsidRPr="0061010E">
        <w:rPr>
          <w:rFonts w:ascii="Times New Roman" w:hAnsi="Times New Roman" w:cs="Times New Roman"/>
          <w:color w:val="000000" w:themeColor="text1"/>
          <w:sz w:val="24"/>
          <w:szCs w:val="24"/>
        </w:rPr>
        <w:t xml:space="preserve"> vị trí công việc</w:t>
      </w:r>
      <w:r w:rsidRPr="0061010E">
        <w:rPr>
          <w:rFonts w:ascii="Times New Roman" w:hAnsi="Times New Roman" w:cs="Times New Roman"/>
          <w:color w:val="000000" w:themeColor="text1"/>
          <w:sz w:val="24"/>
          <w:szCs w:val="24"/>
          <w:lang w:val="vi-VN"/>
        </w:rPr>
        <w:t xml:space="preserve"> cụ thể như sau</w:t>
      </w:r>
      <w:r w:rsidRPr="0061010E">
        <w:rPr>
          <w:rFonts w:ascii="Times New Roman" w:hAnsi="Times New Roman" w:cs="Times New Roman"/>
          <w:color w:val="000000" w:themeColor="text1"/>
          <w:sz w:val="24"/>
          <w:szCs w:val="24"/>
        </w:rPr>
        <w:t>:</w:t>
      </w:r>
    </w:p>
    <w:p w14:paraId="0EDE7206" w14:textId="77777777" w:rsidR="002E421D" w:rsidRPr="0061010E" w:rsidRDefault="002E421D" w:rsidP="002E421D">
      <w:pPr>
        <w:spacing w:after="0" w:line="240" w:lineRule="auto"/>
        <w:ind w:firstLine="720"/>
        <w:jc w:val="both"/>
        <w:rPr>
          <w:rFonts w:ascii="Times New Roman" w:hAnsi="Times New Roman" w:cs="Times New Roman"/>
          <w:color w:val="000000" w:themeColor="text1"/>
          <w:sz w:val="24"/>
          <w:szCs w:val="24"/>
          <w:lang w:val="vi-VN"/>
        </w:rPr>
      </w:pPr>
      <w:r w:rsidRPr="0061010E">
        <w:rPr>
          <w:rFonts w:ascii="Times New Roman" w:hAnsi="Times New Roman" w:cs="Times New Roman"/>
          <w:color w:val="000000" w:themeColor="text1"/>
          <w:sz w:val="24"/>
          <w:szCs w:val="24"/>
          <w:lang w:val="vi-VN"/>
        </w:rPr>
        <w:t>- Vị trí quản lý và đầu tư tài chính ở các tổ chức kinh tế như quản trị tài chính;  phân tích và thẩm định tài chính; quản trị danh mục đầu tư; tư vấn tài chính.</w:t>
      </w:r>
    </w:p>
    <w:p w14:paraId="06C9132B" w14:textId="77777777" w:rsidR="002E421D" w:rsidRPr="0061010E" w:rsidRDefault="002E421D" w:rsidP="002E421D">
      <w:pPr>
        <w:spacing w:after="0" w:line="240" w:lineRule="auto"/>
        <w:ind w:firstLine="72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ị trí chuyên viên ở các tổ chức tài chính trung gian trong và ngoài nước. Với các công việc như: </w:t>
      </w:r>
      <w:r w:rsidRPr="0061010E">
        <w:rPr>
          <w:rFonts w:ascii="Times New Roman" w:hAnsi="Times New Roman" w:cs="Times New Roman"/>
          <w:color w:val="000000" w:themeColor="text1"/>
          <w:sz w:val="24"/>
          <w:szCs w:val="24"/>
        </w:rPr>
        <w:t>phân tích tài chính doanh nghiệp; phân tích đầu tư các danh mục tài sản; chuyên viên định giá tài sản; chuyên viên tư vấn đầu tư tài chính.</w:t>
      </w:r>
    </w:p>
    <w:p w14:paraId="6AF11AEE" w14:textId="77777777" w:rsidR="002E421D" w:rsidRPr="0061010E" w:rsidRDefault="002E421D" w:rsidP="002E421D">
      <w:pPr>
        <w:spacing w:after="0" w:line="240" w:lineRule="auto"/>
        <w:ind w:firstLine="72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Trở thành các nhà nghiên cứu ở các viện, trường đại học; các chuyên</w:t>
      </w:r>
      <w:r w:rsidRPr="0061010E">
        <w:rPr>
          <w:rFonts w:ascii="Times New Roman" w:hAnsi="Times New Roman" w:cs="Times New Roman"/>
          <w:color w:val="000000" w:themeColor="text1"/>
          <w:sz w:val="24"/>
          <w:szCs w:val="24"/>
        </w:rPr>
        <w:t xml:space="preserve"> gia hoạch định các chiến lược đầu tư tài chính.</w:t>
      </w:r>
    </w:p>
    <w:p w14:paraId="3EA31326"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112267DB"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6FF7083C"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7303D12B"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747C43B2"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5E3E0537"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0C5AEB12"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6F8CE15"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CB17411" w14:textId="6206CC7A" w:rsidR="002E421D" w:rsidRPr="0061010E" w:rsidRDefault="002E421D" w:rsidP="002E421D">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1FA22F0F" w14:textId="658EEB4B" w:rsidR="002E421D" w:rsidRPr="0061010E" w:rsidRDefault="002E421D" w:rsidP="002E421D">
      <w:pPr>
        <w:spacing w:after="0" w:line="360" w:lineRule="auto"/>
        <w:jc w:val="both"/>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8AEB45E" wp14:editId="3A3A0FCF">
                <wp:simplePos x="0" y="0"/>
                <wp:positionH relativeFrom="column">
                  <wp:posOffset>371768</wp:posOffset>
                </wp:positionH>
                <wp:positionV relativeFrom="paragraph">
                  <wp:posOffset>54122</wp:posOffset>
                </wp:positionV>
                <wp:extent cx="5310554"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105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09DF34"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4.25pt" to="447.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" strokecolor="#5b9bd5 [3204]" strokeweight=".5pt">
                <v:stroke joinstyle="miter"/>
              </v:line>
            </w:pict>
          </mc:Fallback>
        </mc:AlternateContent>
      </w:r>
    </w:p>
    <w:p w14:paraId="7DB970A3" w14:textId="48AA31E1" w:rsidR="003A0CFA" w:rsidRDefault="003A0CFA" w:rsidP="002E421D">
      <w:pPr>
        <w:pStyle w:val="Heading2"/>
        <w:rPr>
          <w:rFonts w:ascii="Times New Roman" w:eastAsia="Times New Roman" w:hAnsi="Times New Roman" w:cs="Times New Roman"/>
          <w:b/>
          <w:sz w:val="24"/>
          <w:szCs w:val="24"/>
          <w:highlight w:val="yellow"/>
        </w:rPr>
      </w:pPr>
    </w:p>
    <w:p w14:paraId="73E2BBCF"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Ngành</w:t>
      </w:r>
      <w:r w:rsidRPr="00686604">
        <w:rPr>
          <w:rFonts w:ascii="Times New Roman" w:hAnsi="Times New Roman" w:cs="Times New Roman"/>
          <w:sz w:val="26"/>
          <w:szCs w:val="26"/>
        </w:rPr>
        <w:t xml:space="preserve"> </w:t>
      </w:r>
      <w:r w:rsidRPr="00686604">
        <w:rPr>
          <w:rFonts w:ascii="Times New Roman" w:hAnsi="Times New Roman" w:cs="Times New Roman"/>
          <w:b/>
          <w:sz w:val="26"/>
          <w:szCs w:val="26"/>
        </w:rPr>
        <w:t>KINH TẾ ĐẦU TƯ</w:t>
      </w:r>
      <w:r w:rsidRPr="00686604">
        <w:rPr>
          <w:rFonts w:ascii="Times New Roman" w:hAnsi="Times New Roman" w:cs="Times New Roman"/>
          <w:sz w:val="26"/>
          <w:szCs w:val="26"/>
        </w:rPr>
        <w:t xml:space="preserve"> -</w:t>
      </w:r>
      <w:r w:rsidRPr="00686604">
        <w:rPr>
          <w:rFonts w:ascii="Times New Roman" w:hAnsi="Times New Roman" w:cs="Times New Roman"/>
          <w:b/>
          <w:sz w:val="26"/>
          <w:szCs w:val="26"/>
        </w:rPr>
        <w:t xml:space="preserve"> Mã ngành</w:t>
      </w:r>
      <w:r w:rsidRPr="00686604">
        <w:rPr>
          <w:rFonts w:ascii="Times New Roman" w:hAnsi="Times New Roman" w:cs="Times New Roman"/>
          <w:sz w:val="26"/>
          <w:szCs w:val="26"/>
        </w:rPr>
        <w:t xml:space="preserve">: </w:t>
      </w:r>
      <w:r w:rsidRPr="00686604">
        <w:rPr>
          <w:rFonts w:ascii="Times New Roman" w:hAnsi="Times New Roman" w:cs="Times New Roman"/>
          <w:b/>
          <w:sz w:val="26"/>
          <w:szCs w:val="26"/>
        </w:rPr>
        <w:t>7510605</w:t>
      </w:r>
    </w:p>
    <w:p w14:paraId="5C4BECD5"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 xml:space="preserve">Tên Chuyên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 Mã chuyên ngành: </w:t>
      </w:r>
    </w:p>
    <w:p w14:paraId="67C9924D"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Giới thiệu:</w:t>
      </w:r>
    </w:p>
    <w:p w14:paraId="3AFE758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lastRenderedPageBreak/>
        <w:t>Kinh tế quốc tế (International Economics) là chuyên ngành thuộ</w:t>
      </w:r>
      <w:r>
        <w:rPr>
          <w:rFonts w:ascii="Times New Roman" w:hAnsi="Times New Roman" w:cs="Times New Roman"/>
          <w:sz w:val="26"/>
          <w:szCs w:val="26"/>
        </w:rPr>
        <w:t>c</w:t>
      </w:r>
      <w:r>
        <w:rPr>
          <w:rFonts w:ascii="Times New Roman" w:hAnsi="Times New Roman" w:cs="Times New Roman"/>
          <w:sz w:val="26"/>
          <w:szCs w:val="26"/>
          <w:lang w:val="vi-VN"/>
        </w:rPr>
        <w:t xml:space="preserve"> </w:t>
      </w:r>
      <w:r w:rsidRPr="00686604">
        <w:rPr>
          <w:rFonts w:ascii="Times New Roman" w:hAnsi="Times New Roman" w:cs="Times New Roman"/>
          <w:sz w:val="26"/>
          <w:szCs w:val="26"/>
        </w:rPr>
        <w:t>ngành Kinh tế đầu tư, nghiên cứu về các hoạt động kinh tế giữa các quốc gia, bao gồm thương mại quốc tế, đầu tư quốc tế, tài chính quốc tế và các vấn đề kinh tế toàn cầu. Chuyên ngành tập trung vào việc phân tích các luồng hàng hóa, dịch vụ, vốn và lao động giữa các quốc gia, cũng như các chính sách kinh tế ảnh hưởng đến các hoạt động này.</w:t>
      </w:r>
    </w:p>
    <w:p w14:paraId="4EEFA8EA"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Mục tiêu</w:t>
      </w:r>
      <w:r w:rsidRPr="00686604">
        <w:rPr>
          <w:rFonts w:ascii="Times New Roman" w:hAnsi="Times New Roman" w:cs="Times New Roman"/>
          <w:sz w:val="26"/>
          <w:szCs w:val="26"/>
        </w:rPr>
        <w:t>:</w:t>
      </w:r>
    </w:p>
    <w:p w14:paraId="5B2FEFEC" w14:textId="77777777" w:rsidR="003A0CFA" w:rsidRPr="00686604" w:rsidRDefault="003A0CFA" w:rsidP="003A0CFA">
      <w:pPr>
        <w:shd w:val="clear" w:color="auto" w:fill="FFFFFF" w:themeFill="background1"/>
        <w:spacing w:after="0" w:line="240" w:lineRule="auto"/>
        <w:ind w:firstLine="567"/>
        <w:jc w:val="both"/>
        <w:rPr>
          <w:rFonts w:ascii="Times New Roman" w:hAnsi="Times New Roman" w:cs="Times New Roman"/>
          <w:color w:val="000000" w:themeColor="text1"/>
          <w:sz w:val="26"/>
          <w:szCs w:val="26"/>
        </w:rPr>
      </w:pPr>
      <w:r w:rsidRPr="00686604">
        <w:rPr>
          <w:rFonts w:ascii="Times New Roman" w:hAnsi="Times New Roman" w:cs="Times New Roman"/>
          <w:sz w:val="26"/>
          <w:szCs w:val="26"/>
        </w:rPr>
        <w:t>Mục tiêu của chuyên ngành Kinh tế quốc tế là đào tạo ra những chuyên gia có kiến thức chuyên sâu, kỹ năng thành thạo và thái độ chuyên nghiệp, có khả năng làm việc hiệu quả trong môi trường kinh doanh quốc tế đầy biến động, cụ thể:</w:t>
      </w:r>
      <w:r w:rsidRPr="00686604">
        <w:rPr>
          <w:rFonts w:ascii="Times New Roman" w:hAnsi="Times New Roman" w:cs="Times New Roman"/>
          <w:color w:val="000000" w:themeColor="text1"/>
          <w:sz w:val="26"/>
          <w:szCs w:val="26"/>
        </w:rPr>
        <w:t xml:space="preserve"> </w:t>
      </w:r>
    </w:p>
    <w:p w14:paraId="5914258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Nắm vững lý thuyết kinh tế quốc tế; Hiểu biết về môi trường kinh doanh quốc tế; Cập nhật các xu hướng kinh tế toàn cầu;</w:t>
      </w:r>
      <w:r w:rsidRPr="00686604">
        <w:rPr>
          <w:rFonts w:ascii="Times New Roman" w:eastAsia="Times New Roman" w:hAnsi="Times New Roman" w:cs="Times New Roman"/>
          <w:sz w:val="26"/>
          <w:szCs w:val="26"/>
        </w:rPr>
        <w:t xml:space="preserve"> </w:t>
      </w:r>
    </w:p>
    <w:p w14:paraId="74F14C84"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phân tích </w:t>
      </w:r>
      <w:r w:rsidRPr="00686604">
        <w:rPr>
          <w:rFonts w:ascii="Times New Roman" w:eastAsia="Times New Roman" w:hAnsi="Times New Roman" w:cs="Times New Roman"/>
          <w:sz w:val="26"/>
          <w:szCs w:val="26"/>
        </w:rPr>
        <w:t>dữ liệu kinh tế và đưa ra các dự báo về xu hướng thị trường</w:t>
      </w:r>
      <w:r w:rsidRPr="00686604">
        <w:rPr>
          <w:rFonts w:ascii="Times New Roman" w:eastAsia="Times New Roman" w:hAnsi="Times New Roman" w:cs="Times New Roman"/>
          <w:bCs/>
          <w:sz w:val="26"/>
          <w:szCs w:val="26"/>
        </w:rPr>
        <w:t xml:space="preserve"> và giải quyết vấn đề; </w:t>
      </w:r>
      <w:r w:rsidRPr="00686604">
        <w:rPr>
          <w:rFonts w:ascii="Times New Roman" w:eastAsia="Times New Roman" w:hAnsi="Times New Roman" w:cs="Times New Roman"/>
          <w:sz w:val="26"/>
          <w:szCs w:val="26"/>
        </w:rPr>
        <w:t>Đánh giá rủi ro và cơ hội trong môi trường kinh doanh quốc tế, từ đó đề xuất các giải pháp để giải quyết các vấn đề kinh tế quốc tế;</w:t>
      </w:r>
    </w:p>
    <w:p w14:paraId="681149EE"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giao tiếp </w:t>
      </w:r>
      <w:r w:rsidRPr="00686604">
        <w:rPr>
          <w:rFonts w:ascii="Times New Roman" w:eastAsia="Times New Roman" w:hAnsi="Times New Roman" w:cs="Times New Roman"/>
          <w:sz w:val="26"/>
          <w:szCs w:val="26"/>
        </w:rPr>
        <w:t>trong môi trường đa văn hóa</w:t>
      </w:r>
      <w:r w:rsidRPr="00686604">
        <w:rPr>
          <w:rFonts w:ascii="Times New Roman" w:eastAsia="Times New Roman" w:hAnsi="Times New Roman" w:cs="Times New Roman"/>
          <w:bCs/>
          <w:sz w:val="26"/>
          <w:szCs w:val="26"/>
        </w:rPr>
        <w:t xml:space="preserve"> và đàm phán</w:t>
      </w:r>
      <w:r w:rsidRPr="00686604">
        <w:rPr>
          <w:rFonts w:ascii="Times New Roman" w:eastAsia="Times New Roman" w:hAnsi="Times New Roman" w:cs="Times New Roman"/>
          <w:sz w:val="26"/>
          <w:szCs w:val="26"/>
        </w:rPr>
        <w:t xml:space="preserve"> thành công các hợp đồng và thỏa thuận quốc tế, sử dụng thành thạo ngoại ngữ, đặc biệt là tiếng Anh.</w:t>
      </w:r>
    </w:p>
    <w:p w14:paraId="7A4E118A"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làm việc nhóm </w:t>
      </w:r>
      <w:r w:rsidRPr="00686604">
        <w:rPr>
          <w:rFonts w:ascii="Times New Roman" w:eastAsia="Times New Roman" w:hAnsi="Times New Roman" w:cs="Times New Roman"/>
          <w:sz w:val="26"/>
          <w:szCs w:val="26"/>
        </w:rPr>
        <w:t>hiệu quả trong các nhóm đa quốc gia</w:t>
      </w:r>
      <w:r w:rsidRPr="00686604">
        <w:rPr>
          <w:rFonts w:ascii="Times New Roman" w:eastAsia="Times New Roman" w:hAnsi="Times New Roman" w:cs="Times New Roman"/>
          <w:bCs/>
          <w:sz w:val="26"/>
          <w:szCs w:val="26"/>
        </w:rPr>
        <w:t xml:space="preserve"> và lãnh đạo</w:t>
      </w:r>
      <w:r w:rsidRPr="00686604">
        <w:rPr>
          <w:rFonts w:ascii="Times New Roman" w:eastAsia="Times New Roman" w:hAnsi="Times New Roman" w:cs="Times New Roman"/>
          <w:sz w:val="26"/>
          <w:szCs w:val="26"/>
        </w:rPr>
        <w:t xml:space="preserve"> và quản lý các dự án kinh doanh quốc tế</w:t>
      </w:r>
      <w:r w:rsidRPr="00686604">
        <w:rPr>
          <w:rFonts w:ascii="Times New Roman" w:eastAsia="Times New Roman" w:hAnsi="Times New Roman" w:cs="Times New Roman"/>
          <w:b/>
          <w:bCs/>
          <w:sz w:val="26"/>
          <w:szCs w:val="26"/>
        </w:rPr>
        <w:t>;</w:t>
      </w:r>
    </w:p>
    <w:p w14:paraId="2003D26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sử dụng </w:t>
      </w:r>
      <w:r w:rsidRPr="00686604">
        <w:rPr>
          <w:rFonts w:ascii="Times New Roman" w:eastAsia="Times New Roman" w:hAnsi="Times New Roman" w:cs="Times New Roman"/>
          <w:sz w:val="26"/>
          <w:szCs w:val="26"/>
        </w:rPr>
        <w:t>thành thạo các phần mềm và công cụ phân tích dữ liệu kinh tế, dp dụng công nghệ số vào hoạt động kinh doanh quốc tế.</w:t>
      </w:r>
    </w:p>
    <w:p w14:paraId="4DAC334E"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Chương trình</w:t>
      </w:r>
      <w:r w:rsidRPr="00686604">
        <w:rPr>
          <w:rFonts w:ascii="Times New Roman" w:hAnsi="Times New Roman" w:cs="Times New Roman"/>
          <w:sz w:val="26"/>
          <w:szCs w:val="26"/>
        </w:rPr>
        <w:t>:</w:t>
      </w:r>
    </w:p>
    <w:p w14:paraId="6239086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Theo học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tại Trường Kinh tế &amp; Kinh doanh - Đại học Duy Tân, sinh viên được đào tạo chuyên môn và các kỹ năng hỗ trợ cho nghề nghiệp:</w:t>
      </w:r>
    </w:p>
    <w:p w14:paraId="41046C2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hương mại quốc tế như các hoạt động xuất nhập khẩu hàng hóa và dịch vụ, các hiệp định thương mại tự do và các tổ chức thương mại quốc tế (như WTO);</w:t>
      </w:r>
    </w:p>
    <w:p w14:paraId="61B5DCFF"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Đầu tư quốc tế như các luồng vốn đầu tư trực tiếp nước ngoài (FDI) và đầu tư gián tiếp nướ</w:t>
      </w:r>
      <w:r>
        <w:rPr>
          <w:rFonts w:ascii="Times New Roman" w:hAnsi="Times New Roman" w:cs="Times New Roman"/>
          <w:sz w:val="26"/>
          <w:szCs w:val="26"/>
        </w:rPr>
        <w:t>c ngoài (</w:t>
      </w:r>
      <w:r>
        <w:rPr>
          <w:rFonts w:ascii="Times New Roman" w:hAnsi="Times New Roman" w:cs="Times New Roman"/>
          <w:sz w:val="26"/>
          <w:szCs w:val="26"/>
          <w:lang w:val="vi-VN"/>
        </w:rPr>
        <w:t>FP</w:t>
      </w:r>
      <w:r w:rsidRPr="00686604">
        <w:rPr>
          <w:rFonts w:ascii="Times New Roman" w:hAnsi="Times New Roman" w:cs="Times New Roman"/>
          <w:sz w:val="26"/>
          <w:szCs w:val="26"/>
        </w:rPr>
        <w:t>I), các chính sách thu hút đầu tư và các rủi ro đầu tư quốc tế;</w:t>
      </w:r>
    </w:p>
    <w:p w14:paraId="18EC11C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ài chính quốc tế như tỷ giá hối đoái, thị trường ngoại hối, các tổ chức tài chính quốc tế (như IMF, World Bank) và các vấn đề nợ quốc tế;</w:t>
      </w:r>
    </w:p>
    <w:p w14:paraId="3372014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Kinh tế phát triển quốc tế như các vấn đề kinh tế của các nước đang phát triển, các chương trình viện trợ quốc tế và các mục tiêu phát triển bền vững</w:t>
      </w:r>
    </w:p>
    <w:p w14:paraId="37A7539D"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Kỹ năng phân tích và dự báo các xu hướng kinh tế, Kỹ năng giao tiếp và đàm phán quốc tế. </w:t>
      </w:r>
    </w:p>
    <w:p w14:paraId="293F7392" w14:textId="77777777" w:rsidR="003A0CFA" w:rsidRPr="00686604" w:rsidRDefault="003A0CFA" w:rsidP="003A0CFA">
      <w:pPr>
        <w:spacing w:after="0" w:line="240" w:lineRule="auto"/>
        <w:ind w:firstLine="450"/>
        <w:jc w:val="both"/>
        <w:rPr>
          <w:rFonts w:ascii="Times New Roman" w:hAnsi="Times New Roman" w:cs="Times New Roman"/>
          <w:sz w:val="26"/>
          <w:szCs w:val="26"/>
        </w:rPr>
      </w:pPr>
      <w:r w:rsidRPr="00686604">
        <w:rPr>
          <w:rFonts w:ascii="Times New Roman" w:hAnsi="Times New Roman" w:cs="Times New Roman"/>
          <w:sz w:val="26"/>
          <w:szCs w:val="26"/>
        </w:rPr>
        <w:t>Kỹ năng sử dụng ngoại ngữ, đặc biệt là tiếng Anh, kỹ năng sử dụng các công nghệ, phần mền liên quan đến kinh tế.</w:t>
      </w:r>
      <w:r w:rsidRPr="00686604">
        <w:rPr>
          <w:rFonts w:ascii="Times New Roman" w:hAnsi="Times New Roman" w:cs="Times New Roman"/>
          <w:b/>
          <w:sz w:val="26"/>
          <w:szCs w:val="26"/>
        </w:rPr>
        <w:t xml:space="preserve"> </w:t>
      </w:r>
    </w:p>
    <w:p w14:paraId="02417119"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 xml:space="preserve">Cơ hội:, </w:t>
      </w:r>
    </w:p>
    <w:p w14:paraId="239C8362" w14:textId="77777777" w:rsidR="003A0CFA" w:rsidRPr="00686604" w:rsidRDefault="003A0CFA" w:rsidP="003A0CFA">
      <w:pPr>
        <w:shd w:val="clear" w:color="auto" w:fill="FFFFFF" w:themeFill="background1"/>
        <w:spacing w:after="0" w:line="240" w:lineRule="auto"/>
        <w:ind w:firstLine="540"/>
        <w:jc w:val="both"/>
        <w:rPr>
          <w:rFonts w:ascii="Times New Roman" w:hAnsi="Times New Roman" w:cs="Times New Roman"/>
          <w:color w:val="000000" w:themeColor="text1"/>
          <w:spacing w:val="2"/>
          <w:w w:val="102"/>
          <w:sz w:val="26"/>
          <w:szCs w:val="26"/>
          <w:lang w:val="vi-VN"/>
        </w:rPr>
      </w:pPr>
      <w:r w:rsidRPr="00686604">
        <w:rPr>
          <w:rFonts w:ascii="Times New Roman" w:hAnsi="Times New Roman" w:cs="Times New Roman"/>
          <w:sz w:val="26"/>
          <w:szCs w:val="26"/>
        </w:rPr>
        <w:t xml:space="preserve">Sinh viên tốt nghiệp chuyên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có thể đảm nhận nhiều vị trí hấp dẫn tại các doanh nghiệp trong và ngoài nước, bao gồm:</w:t>
      </w:r>
    </w:p>
    <w:p w14:paraId="4668FC0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xuất nhập khẩu, chuyên viên kinh doanh quốc tế tại các doanh nghiệp; </w:t>
      </w:r>
    </w:p>
    <w:p w14:paraId="4499769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Chuyên viên phân tích tài chính, chuyên viên đầu tư tại các ngân hàng, quỹ đầu tư;</w:t>
      </w:r>
    </w:p>
    <w:p w14:paraId="4E66E40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nghiên cứu thị trường, chuyên viên tư vấn tại các tổ chức tư vấn kinh tế; </w:t>
      </w:r>
    </w:p>
    <w:p w14:paraId="5C46DFB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nghiên cứu, giảng viên tại các viện nghiên cứu, trường đại học; </w:t>
      </w:r>
    </w:p>
    <w:p w14:paraId="260092DF" w14:textId="77777777" w:rsidR="003A0CFA" w:rsidRPr="00686604" w:rsidRDefault="003A0CFA" w:rsidP="003A0CFA">
      <w:pPr>
        <w:spacing w:after="0" w:line="240" w:lineRule="auto"/>
        <w:ind w:firstLine="540"/>
        <w:jc w:val="both"/>
        <w:rPr>
          <w:rFonts w:ascii="Times New Roman" w:hAnsi="Times New Roman" w:cs="Times New Roman"/>
          <w:b/>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đối ngoại tại các cơ quan nhà nước, tổ chức quốc tế</w:t>
      </w:r>
      <w:r w:rsidRPr="00686604">
        <w:rPr>
          <w:rFonts w:ascii="Times New Roman" w:hAnsi="Times New Roman" w:cs="Times New Roman"/>
          <w:b/>
          <w:sz w:val="26"/>
          <w:szCs w:val="26"/>
        </w:rPr>
        <w:t xml:space="preserve"> </w:t>
      </w:r>
    </w:p>
    <w:p w14:paraId="7F0F3B5E"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Tuyển sinh:</w:t>
      </w:r>
    </w:p>
    <w:p w14:paraId="0665747F"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ét tuyển thẳng thí sinh theo quy chế của Bộ GD&amp;ĐT,</w:t>
      </w:r>
    </w:p>
    <w:p w14:paraId="7D32DC9D"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tuyển dựa vào Kết quả thi đánh giá năng lực của Đại học Quốc gia HCM,</w:t>
      </w:r>
    </w:p>
    <w:p w14:paraId="234660E2"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kết quả kỳ thi THPT năm 2025 vào TẤT CẢ các ngành đào tạo của trường,</w:t>
      </w:r>
    </w:p>
    <w:p w14:paraId="5DFF7CAA"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lastRenderedPageBreak/>
        <w:t>- Xét kết quả Học bạ THPT cho tất cả các ngành dựa vào kết quả học tập năm lớp 12, cột trung bình cả năm của môn xét tuyển.</w:t>
      </w:r>
    </w:p>
    <w:p w14:paraId="2D5E794C"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Liên hệ:</w:t>
      </w:r>
    </w:p>
    <w:p w14:paraId="1C6035E6"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Website: https://tuyensinh.duytan.edu.vn</w:t>
      </w:r>
    </w:p>
    <w:p w14:paraId="32007180"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Email: tuyensinh@duytan.edu.vn</w:t>
      </w:r>
    </w:p>
    <w:p w14:paraId="560F1723"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Điện thoại: 1900.2252 – 0905.294.390 – 0905.294.391 – 02363 .650.403</w:t>
      </w:r>
    </w:p>
    <w:p w14:paraId="1BF7792D" w14:textId="77777777" w:rsidR="003A0CFA" w:rsidRPr="00686604" w:rsidRDefault="003A0CFA" w:rsidP="003A0CFA">
      <w:pPr>
        <w:pBdr>
          <w:bottom w:val="single" w:sz="6" w:space="1" w:color="auto"/>
        </w:pBdr>
        <w:spacing w:after="0" w:line="240" w:lineRule="auto"/>
        <w:jc w:val="both"/>
        <w:rPr>
          <w:rFonts w:ascii="Times New Roman" w:hAnsi="Times New Roman" w:cs="Times New Roman"/>
          <w:b/>
          <w:sz w:val="26"/>
          <w:szCs w:val="26"/>
        </w:rPr>
      </w:pPr>
    </w:p>
    <w:p w14:paraId="7FF0768E" w14:textId="77777777" w:rsidR="003A0CFA" w:rsidRPr="00686604" w:rsidRDefault="003A0CFA" w:rsidP="003A0CFA">
      <w:pPr>
        <w:spacing w:after="0" w:line="240" w:lineRule="auto"/>
        <w:jc w:val="both"/>
        <w:rPr>
          <w:rFonts w:ascii="Times New Roman" w:hAnsi="Times New Roman" w:cs="Times New Roman"/>
          <w:sz w:val="26"/>
          <w:szCs w:val="26"/>
        </w:rPr>
      </w:pPr>
    </w:p>
    <w:p w14:paraId="44486E2A" w14:textId="77777777" w:rsidR="003A0CFA" w:rsidRPr="003A0CFA" w:rsidRDefault="003A0CFA" w:rsidP="003A0CFA">
      <w:pPr>
        <w:rPr>
          <w:highlight w:val="yellow"/>
        </w:rPr>
      </w:pPr>
    </w:p>
    <w:p w14:paraId="33017112" w14:textId="77777777" w:rsidR="003A0CFA" w:rsidRDefault="003A0CFA" w:rsidP="002E421D">
      <w:pPr>
        <w:pStyle w:val="Heading2"/>
        <w:rPr>
          <w:rFonts w:ascii="Times New Roman" w:eastAsia="Times New Roman" w:hAnsi="Times New Roman" w:cs="Times New Roman"/>
          <w:b/>
          <w:sz w:val="24"/>
          <w:szCs w:val="24"/>
          <w:highlight w:val="yellow"/>
        </w:rPr>
      </w:pPr>
    </w:p>
    <w:p w14:paraId="264F3B7F" w14:textId="77777777" w:rsidR="003A0CFA" w:rsidRDefault="003A0CFA" w:rsidP="002E421D">
      <w:pPr>
        <w:pStyle w:val="Heading2"/>
        <w:rPr>
          <w:rFonts w:ascii="Times New Roman" w:eastAsia="Times New Roman" w:hAnsi="Times New Roman" w:cs="Times New Roman"/>
          <w:b/>
          <w:sz w:val="24"/>
          <w:szCs w:val="24"/>
          <w:highlight w:val="yellow"/>
        </w:rPr>
      </w:pPr>
    </w:p>
    <w:p w14:paraId="3D677692" w14:textId="595B8020" w:rsidR="002E421D" w:rsidRPr="0061010E" w:rsidRDefault="002E421D" w:rsidP="002E421D">
      <w:pPr>
        <w:pStyle w:val="Heading2"/>
        <w:rPr>
          <w:rFonts w:ascii="Times New Roman" w:eastAsia="Times New Roman" w:hAnsi="Times New Roman" w:cs="Times New Roman"/>
          <w:b/>
          <w:sz w:val="24"/>
          <w:szCs w:val="24"/>
        </w:rPr>
      </w:pPr>
      <w:r w:rsidRPr="0061010E">
        <w:rPr>
          <w:rFonts w:ascii="Times New Roman" w:eastAsia="Times New Roman" w:hAnsi="Times New Roman" w:cs="Times New Roman"/>
          <w:b/>
          <w:sz w:val="24"/>
          <w:szCs w:val="24"/>
          <w:highlight w:val="yellow"/>
        </w:rPr>
        <w:t>Ngành CÔNG NGHỆ TÀI CHÍNH</w:t>
      </w:r>
      <w:r w:rsidRPr="0061010E">
        <w:rPr>
          <w:rFonts w:ascii="Times New Roman" w:eastAsia="Times New Roman" w:hAnsi="Times New Roman" w:cs="Times New Roman"/>
          <w:b/>
          <w:sz w:val="24"/>
          <w:szCs w:val="24"/>
        </w:rPr>
        <w:t xml:space="preserve"> - Mã ngành: </w:t>
      </w:r>
      <w:r w:rsidRPr="0061010E">
        <w:rPr>
          <w:rFonts w:ascii="Times New Roman" w:eastAsia="Times New Roman" w:hAnsi="Times New Roman" w:cs="Times New Roman"/>
          <w:b/>
          <w:bCs/>
          <w:sz w:val="24"/>
          <w:szCs w:val="24"/>
        </w:rPr>
        <w:t>7340205</w:t>
      </w:r>
    </w:p>
    <w:p w14:paraId="453C9894" w14:textId="2519DCA1" w:rsidR="002E421D" w:rsidRPr="0061010E" w:rsidRDefault="002E421D" w:rsidP="002E421D">
      <w:pPr>
        <w:pStyle w:val="Heading3"/>
        <w:rPr>
          <w:b w:val="0"/>
          <w:sz w:val="24"/>
          <w:szCs w:val="24"/>
        </w:rPr>
      </w:pPr>
      <w:r w:rsidRPr="0061010E">
        <w:rPr>
          <w:sz w:val="24"/>
          <w:szCs w:val="24"/>
        </w:rPr>
        <w:t xml:space="preserve">Tên Chuyên ngành: CÔNG NGHỆ TÀI CHÍNH (FINTECH) - Mã chuyên ngành: </w:t>
      </w:r>
      <w:r w:rsidR="006E619A">
        <w:rPr>
          <w:sz w:val="24"/>
          <w:szCs w:val="24"/>
        </w:rPr>
        <w:t>435</w:t>
      </w:r>
    </w:p>
    <w:p w14:paraId="40B641ED"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Giới thiệu</w:t>
      </w:r>
      <w:r w:rsidRPr="0061010E">
        <w:rPr>
          <w:rFonts w:ascii="Times New Roman" w:eastAsia="Times New Roman" w:hAnsi="Times New Roman" w:cs="Times New Roman"/>
          <w:sz w:val="24"/>
          <w:szCs w:val="24"/>
        </w:rPr>
        <w:t xml:space="preserve">: </w:t>
      </w:r>
    </w:p>
    <w:p w14:paraId="2B0C0AF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Công nghệ Tài chính (Fintech) tại Đại học Duy Tân nhấn mạnh vào sự kết hợp giữa tài chính truyền thống và công nghệ hiện đại. Sinh viên sẽ được trang bị kiến thức chuyên sâu về hệ thống tài chính, ứng dụng công nghệ trong hoạt động phân tích tài chính, quản trị rủi ro và phát triển sản phẩm tài chính hiện đại. Chương trình đào tạo hướng đến việc giúp sinh viên thích ứng với các xu hướng tài chính số và sẵn sàng đáp ứng nhu cầu tuyển dụng của ngành Tài chính - Ngân hàng hiện đại.</w:t>
      </w:r>
    </w:p>
    <w:p w14:paraId="080DBF30"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Mục tiêu</w:t>
      </w:r>
      <w:r w:rsidRPr="0061010E">
        <w:rPr>
          <w:rFonts w:ascii="Times New Roman" w:eastAsia="Times New Roman" w:hAnsi="Times New Roman" w:cs="Times New Roman"/>
          <w:sz w:val="24"/>
          <w:szCs w:val="24"/>
        </w:rPr>
        <w:t xml:space="preserve">: </w:t>
      </w:r>
    </w:p>
    <w:p w14:paraId="126C47EB"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Khi theo học chuyên ngành Công nghệ Tài chính tại Đại học Duy Tân, sinh viên nắm vững kiến thức chuyên môn về Tài chính ngân hàng và áp dụng công nghệ trong lĩnh vực tài chính ngân hàng. Sinh viên có khả năng đọc hiểu và phân tích các báo cáo tài chính bằng công nghệ hiện đại, thực tập tại các doanh nghiệp tài chính và ngân hàng. </w:t>
      </w:r>
    </w:p>
    <w:p w14:paraId="5F0FADA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hương trình</w:t>
      </w:r>
      <w:r w:rsidRPr="0061010E">
        <w:rPr>
          <w:rFonts w:ascii="Times New Roman" w:eastAsia="Times New Roman" w:hAnsi="Times New Roman" w:cs="Times New Roman"/>
          <w:sz w:val="24"/>
          <w:szCs w:val="24"/>
        </w:rPr>
        <w:t xml:space="preserve">: </w:t>
      </w:r>
    </w:p>
    <w:p w14:paraId="7786C59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Công nghệ Tài chính sẽ được trang bị:</w:t>
      </w:r>
    </w:p>
    <w:p w14:paraId="0857732D"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iến thức chuyên môn: </w:t>
      </w:r>
    </w:p>
    <w:p w14:paraId="1DEA2ABD"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ác nguyên lý tài chính và đầu tư. </w:t>
      </w:r>
    </w:p>
    <w:p w14:paraId="3B7660A3"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ông nghệ Blockchain và ứng dụng trong tài chính. </w:t>
      </w:r>
    </w:p>
    <w:p w14:paraId="47662E19"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Phân tích dữ liệu tài chính và trí tuệ nhân tạo trong Fintech. </w:t>
      </w:r>
    </w:p>
    <w:p w14:paraId="3603499A"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Thanh toán điện tử và các hệ thống giao dịch số. </w:t>
      </w:r>
    </w:p>
    <w:p w14:paraId="372B6E97"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rủi ro tài chính và an toàn giao dịch.</w:t>
      </w:r>
    </w:p>
    <w:p w14:paraId="183E61F0"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ỹ năng hỗ trợ: </w:t>
      </w:r>
    </w:p>
    <w:p w14:paraId="2C3FE7D1"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Sử dụng các công cụ và hệ thống Fintech hiện đại. </w:t>
      </w:r>
    </w:p>
    <w:p w14:paraId="2AACF62C"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và tư vấn khách hàng trong ngành tài chính và ngân hàng số</w:t>
      </w:r>
    </w:p>
    <w:p w14:paraId="486CC722"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 xml:space="preserve">Phân tích dữ liệu và đánh giá hiệu quả tài chính. </w:t>
      </w:r>
    </w:p>
    <w:p w14:paraId="10203254"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sử dụng tiếng Anh chuyên ngành tài chính - công nghệ.</w:t>
      </w:r>
    </w:p>
    <w:p w14:paraId="3E37853A"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ơ hội nghề nghiệp</w:t>
      </w:r>
      <w:r w:rsidRPr="0061010E">
        <w:rPr>
          <w:rFonts w:ascii="Times New Roman" w:eastAsia="Times New Roman" w:hAnsi="Times New Roman" w:cs="Times New Roman"/>
          <w:sz w:val="24"/>
          <w:szCs w:val="24"/>
        </w:rPr>
        <w:t xml:space="preserve">: </w:t>
      </w:r>
    </w:p>
    <w:p w14:paraId="72FECB33"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33C64828" w14:textId="77777777" w:rsidR="002E421D" w:rsidRPr="0061010E" w:rsidRDefault="002E421D" w:rsidP="002E421D">
      <w:pPr>
        <w:spacing w:after="0" w:line="360" w:lineRule="auto"/>
        <w:ind w:firstLine="567"/>
        <w:jc w:val="both"/>
        <w:rPr>
          <w:rFonts w:ascii="Times New Roman" w:hAnsi="Times New Roman" w:cs="Times New Roman"/>
          <w:sz w:val="24"/>
          <w:szCs w:val="24"/>
        </w:rPr>
      </w:pPr>
      <w:r w:rsidRPr="0061010E">
        <w:rPr>
          <w:rFonts w:ascii="Times New Roman" w:hAnsi="Times New Roman" w:cs="Times New Roman"/>
          <w:sz w:val="24"/>
          <w:szCs w:val="24"/>
        </w:rPr>
        <w:t>Sau khi tốt nghiệp, người học có thể sử dụng các kiến thức đã học để làm việc tại các vị trí sau:</w:t>
      </w:r>
    </w:p>
    <w:p w14:paraId="58CAFE45"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dự án công nghệ tại ngân hàng, công ty bảo hiểm, công ty chứng khoán, quỹ đầu tư.</w:t>
      </w:r>
    </w:p>
    <w:p w14:paraId="7E8991CD"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quản lý ứng dụng, hệ thống thông tin tại ngân hàng, công ty bảo hiểm, công ty chứng khoán.</w:t>
      </w:r>
    </w:p>
    <w:p w14:paraId="7EAB6586"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quản trị và phân tích dữ liệu, phân tích rủi ro tại các định chế tài chính.</w:t>
      </w:r>
    </w:p>
    <w:p w14:paraId="1062AFD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dịch vụ, giải pháp số tại các định chế tài chính.</w:t>
      </w:r>
    </w:p>
    <w:p w14:paraId="350126DF"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và dịch vụ tại công ty khởi nghiệp Fintech.</w:t>
      </w:r>
    </w:p>
    <w:p w14:paraId="083D0957"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ân tích tại tập đoàn, công ty bán lẻ, thương mại điện tử, dịch vụ công.</w:t>
      </w:r>
    </w:p>
    <w:p w14:paraId="289BF74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Giảng viên và nghiên cứu viên</w:t>
      </w:r>
      <w:r w:rsidRPr="0061010E">
        <w:rPr>
          <w:rFonts w:ascii="Times New Roman" w:eastAsia="Times New Roman" w:hAnsi="Times New Roman" w:cs="Times New Roman"/>
          <w:sz w:val="24"/>
          <w:szCs w:val="24"/>
        </w:rPr>
        <w:t>.</w:t>
      </w:r>
    </w:p>
    <w:p w14:paraId="026AC3E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Tuyển sinh</w:t>
      </w:r>
      <w:r w:rsidRPr="0061010E">
        <w:rPr>
          <w:rFonts w:ascii="Times New Roman" w:eastAsia="Times New Roman" w:hAnsi="Times New Roman" w:cs="Times New Roman"/>
          <w:sz w:val="24"/>
          <w:szCs w:val="24"/>
        </w:rPr>
        <w:t>:</w:t>
      </w:r>
    </w:p>
    <w:p w14:paraId="54EB201B"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eo quy định của Bộ GD&amp;ĐT.</w:t>
      </w:r>
    </w:p>
    <w:p w14:paraId="5B3B90D0"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thi THPT hoặc đánh giá năng lực của ĐHQG.</w:t>
      </w:r>
    </w:p>
    <w:p w14:paraId="172F66B6"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w:t>
      </w:r>
    </w:p>
    <w:p w14:paraId="10842438" w14:textId="77777777" w:rsidR="002E421D" w:rsidRPr="0061010E" w:rsidRDefault="002E421D" w:rsidP="002E421D">
      <w:pPr>
        <w:spacing w:after="0" w:line="360" w:lineRule="auto"/>
        <w:rPr>
          <w:rFonts w:ascii="Times New Roman" w:hAnsi="Times New Roman" w:cs="Times New Roman"/>
          <w:b/>
          <w:sz w:val="24"/>
          <w:szCs w:val="24"/>
        </w:rPr>
      </w:pPr>
      <w:r w:rsidRPr="0061010E">
        <w:rPr>
          <w:rFonts w:ascii="Times New Roman" w:hAnsi="Times New Roman" w:cs="Times New Roman"/>
          <w:b/>
          <w:sz w:val="24"/>
          <w:szCs w:val="24"/>
        </w:rPr>
        <w:t>Liên hệ:</w:t>
      </w:r>
    </w:p>
    <w:p w14:paraId="386E327D"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693BD73"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CD7CF07"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1853C752" w14:textId="2E20E313" w:rsidR="002E421D" w:rsidRPr="0061010E" w:rsidRDefault="002E421D" w:rsidP="002E421D">
      <w:pPr>
        <w:tabs>
          <w:tab w:val="left" w:pos="1237"/>
        </w:tabs>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EB40A59" wp14:editId="3A01375A">
                <wp:simplePos x="0" y="0"/>
                <wp:positionH relativeFrom="column">
                  <wp:posOffset>553476</wp:posOffset>
                </wp:positionH>
                <wp:positionV relativeFrom="paragraph">
                  <wp:posOffset>189816</wp:posOffset>
                </wp:positionV>
                <wp:extent cx="505264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05264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9490429"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3.6pt,14.95pt" to="441.4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" strokecolor="#5b9bd5 [3204]" strokeweight=".5pt">
                <v:stroke joinstyle="miter"/>
              </v:line>
            </w:pict>
          </mc:Fallback>
        </mc:AlternateContent>
      </w:r>
    </w:p>
    <w:p w14:paraId="30E9E57A" w14:textId="77777777" w:rsidR="002E421D" w:rsidRPr="0061010E" w:rsidRDefault="002E421D" w:rsidP="002E421D">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LOGISTICS VÀ QUẢN LÝ CHUỖI CUNG Ứ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510605</w:t>
      </w:r>
    </w:p>
    <w:p w14:paraId="18154932" w14:textId="77777777" w:rsidR="002E421D" w:rsidRPr="0061010E" w:rsidRDefault="002E421D" w:rsidP="002E421D">
      <w:pPr>
        <w:pStyle w:val="Heading3"/>
        <w:rPr>
          <w:sz w:val="24"/>
          <w:szCs w:val="24"/>
        </w:rPr>
      </w:pPr>
      <w:r w:rsidRPr="0061010E">
        <w:rPr>
          <w:sz w:val="24"/>
          <w:szCs w:val="24"/>
        </w:rPr>
        <w:t xml:space="preserve">Tên Chuyên ngành: </w:t>
      </w:r>
      <w:r w:rsidRPr="0061010E">
        <w:rPr>
          <w:color w:val="000000" w:themeColor="text1"/>
          <w:sz w:val="24"/>
          <w:szCs w:val="24"/>
        </w:rPr>
        <w:t>Logistics &amp; Quản lý chuỗi cung ứng</w:t>
      </w:r>
      <w:r w:rsidRPr="0061010E">
        <w:rPr>
          <w:sz w:val="24"/>
          <w:szCs w:val="24"/>
        </w:rPr>
        <w:t xml:space="preserve"> - Mã chuyên ngành: </w:t>
      </w:r>
      <w:r w:rsidRPr="0061010E">
        <w:rPr>
          <w:color w:val="000000" w:themeColor="text1"/>
          <w:sz w:val="24"/>
          <w:szCs w:val="24"/>
          <w:lang w:val="vi-VN"/>
        </w:rPr>
        <w:t>4</w:t>
      </w:r>
      <w:r w:rsidRPr="0061010E">
        <w:rPr>
          <w:color w:val="000000" w:themeColor="text1"/>
          <w:sz w:val="24"/>
          <w:szCs w:val="24"/>
        </w:rPr>
        <w:t>16</w:t>
      </w:r>
    </w:p>
    <w:p w14:paraId="03A5CEC5"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FA199C" w14:textId="77777777" w:rsidR="002E421D" w:rsidRPr="0061010E" w:rsidRDefault="002E421D" w:rsidP="002E421D">
      <w:pPr>
        <w:ind w:firstLine="720"/>
        <w:jc w:val="both"/>
        <w:rPr>
          <w:rFonts w:ascii="Times New Roman" w:hAnsi="Times New Roman" w:cs="Times New Roman"/>
          <w:sz w:val="24"/>
          <w:szCs w:val="24"/>
        </w:rPr>
      </w:pPr>
      <w:r w:rsidRPr="0061010E">
        <w:rPr>
          <w:rFonts w:ascii="Times New Roman" w:hAnsi="Times New Roman" w:cs="Times New Roman"/>
          <w:sz w:val="24"/>
          <w:szCs w:val="24"/>
        </w:rPr>
        <w:t xml:space="preserve">Trong thế giới kết nối và toàn cầu hóa ngày nay, Logistics &amp; Quản lý chuỗi cung ứng đóng vai trò then chốt, là "huyết mạch" đảm bảo sự vận hành trơn tru của mọi hoạt động sản xuất, kinh doanh. Chuyên ngành này không chỉ đơn thuần là vận chuyển hàng hóa, mà còn là một hệ thống phức tạp, liên kết chặt chẽ các khâu từ lập kế hoạch, thu mua, sản xuất, lưu trữ, phân phối đến dịch vụ khách hàng. </w:t>
      </w:r>
    </w:p>
    <w:p w14:paraId="37B5386F" w14:textId="77777777" w:rsidR="002E421D" w:rsidRPr="0061010E" w:rsidRDefault="002E421D" w:rsidP="002E421D">
      <w:pPr>
        <w:ind w:firstLine="720"/>
        <w:jc w:val="both"/>
        <w:rPr>
          <w:rFonts w:ascii="Times New Roman" w:eastAsia="Times New Roman" w:hAnsi="Times New Roman" w:cs="Times New Roman"/>
          <w:sz w:val="24"/>
          <w:szCs w:val="24"/>
        </w:rPr>
      </w:pPr>
      <w:r w:rsidRPr="0061010E">
        <w:rPr>
          <w:rFonts w:ascii="Times New Roman" w:hAnsi="Times New Roman" w:cs="Times New Roman"/>
          <w:sz w:val="24"/>
          <w:szCs w:val="24"/>
        </w:rPr>
        <w:t>Chuyên ngành Logistics &amp; Quản lý chuỗi cung ứng chính là sự kết hợp hài hòa giữa kiến thức chuyên môn, kỹ năng quản lý và khả năng ứng dụng công nghệ. Logistics</w:t>
      </w:r>
      <w:r w:rsidRPr="0061010E">
        <w:rPr>
          <w:rFonts w:ascii="Times New Roman" w:eastAsia="Times New Roman" w:hAnsi="Times New Roman" w:cs="Times New Roman"/>
          <w:sz w:val="24"/>
          <w:szCs w:val="24"/>
        </w:rPr>
        <w:t xml:space="preserve"> thì tập trung vào việc lập kế hoạch, thực hiện và kiểm soát hiệu quả dòng chảy hàng hóa, dịch vụ và thông tin từ điểm khởi đầu đến điểm tiêu thụ. </w:t>
      </w:r>
      <w:r w:rsidRPr="0061010E">
        <w:rPr>
          <w:rFonts w:ascii="Times New Roman" w:hAnsi="Times New Roman" w:cs="Times New Roman"/>
          <w:color w:val="000000" w:themeColor="text1"/>
          <w:sz w:val="24"/>
          <w:szCs w:val="24"/>
        </w:rPr>
        <w:t>Quản lý chuỗi cung ứng</w:t>
      </w:r>
      <w:r w:rsidRPr="0061010E">
        <w:rPr>
          <w:rFonts w:ascii="Times New Roman" w:eastAsia="Times New Roman" w:hAnsi="Times New Roman" w:cs="Times New Roman"/>
          <w:sz w:val="24"/>
          <w:szCs w:val="24"/>
        </w:rPr>
        <w:t xml:space="preserve"> bao gồm việc quản lý toàn bộ các hoạt động liên quan đến việc tạo ra và phân phối sản phẩm, từ việc thu mua nguyên vật liệu, sản xuất, lưu trữ, vận chuyển đến dịch vụ khách hàng.</w:t>
      </w:r>
    </w:p>
    <w:p w14:paraId="3E42CE18"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lastRenderedPageBreak/>
        <w:t>Mục tiêu</w:t>
      </w:r>
      <w:r w:rsidRPr="0061010E">
        <w:rPr>
          <w:rFonts w:ascii="Times New Roman" w:hAnsi="Times New Roman" w:cs="Times New Roman"/>
          <w:sz w:val="24"/>
          <w:szCs w:val="24"/>
        </w:rPr>
        <w:t>:</w:t>
      </w:r>
    </w:p>
    <w:p w14:paraId="23E94B68"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eastAsia="Constantia" w:hAnsi="Times New Roman" w:cs="Times New Roman"/>
          <w:color w:val="000000" w:themeColor="text1"/>
          <w:sz w:val="24"/>
          <w:szCs w:val="24"/>
        </w:rPr>
        <w:t xml:space="preserve">Sau khi tốt nghiệp, người học ngành </w:t>
      </w:r>
      <w:r w:rsidRPr="0061010E">
        <w:rPr>
          <w:rFonts w:ascii="Times New Roman" w:hAnsi="Times New Roman" w:cs="Times New Roman"/>
          <w:color w:val="000000" w:themeColor="text1"/>
          <w:sz w:val="24"/>
          <w:szCs w:val="24"/>
        </w:rPr>
        <w:t>Logistics &amp; Quản lý chuỗi cung ứng</w:t>
      </w:r>
      <w:r w:rsidRPr="0061010E">
        <w:rPr>
          <w:rFonts w:ascii="Times New Roman" w:eastAsia="Constantia" w:hAnsi="Times New Roman" w:cs="Times New Roman"/>
          <w:color w:val="000000" w:themeColor="text1"/>
          <w:sz w:val="24"/>
          <w:szCs w:val="24"/>
        </w:rPr>
        <w:t>, trình độ đại học sẽ là những người có được năng lực kiến thức và kỹ năng mềm,</w:t>
      </w:r>
      <w:r w:rsidRPr="0061010E">
        <w:rPr>
          <w:rFonts w:ascii="Times New Roman" w:hAnsi="Times New Roman" w:cs="Times New Roman"/>
          <w:sz w:val="24"/>
          <w:szCs w:val="24"/>
        </w:rPr>
        <w:t xml:space="preserve">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đạt được như sau</w:t>
      </w:r>
      <w:r w:rsidRPr="0061010E">
        <w:rPr>
          <w:rFonts w:ascii="Times New Roman" w:hAnsi="Times New Roman" w:cs="Times New Roman"/>
          <w:color w:val="000000" w:themeColor="text1"/>
          <w:sz w:val="24"/>
          <w:szCs w:val="24"/>
          <w:lang w:val="vi-VN"/>
        </w:rPr>
        <w:t>:</w:t>
      </w:r>
    </w:p>
    <w:p w14:paraId="47FEA2B5"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bookmarkStart w:id="0" w:name="_GoBack"/>
      <w:bookmarkEnd w:id="0"/>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Nắm vững kiến thức cơ bản về kinh tế xã hội và chuyên sâu về Logistics.</w:t>
      </w:r>
    </w:p>
    <w:p w14:paraId="0EB4D000"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để hội nhập và tham gia các hoạt động trong lĩnh vực </w:t>
      </w:r>
      <w:r w:rsidRPr="0061010E">
        <w:rPr>
          <w:rFonts w:ascii="Times New Roman" w:hAnsi="Times New Roman" w:cs="Times New Roman"/>
          <w:color w:val="000000" w:themeColor="text1"/>
          <w:sz w:val="24"/>
          <w:szCs w:val="24"/>
        </w:rPr>
        <w:t>Logistics. Ứng dụng các phần mềm phục vụ hoạt động Logistics và tổ chức bộ máy kinh doanh dịch vụ Logistics và quản lý chuỗi cung ứng cho doanh nghiệp</w:t>
      </w:r>
    </w:p>
    <w:p w14:paraId="499C4619"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w:t>
      </w:r>
      <w:r w:rsidRPr="0061010E">
        <w:rPr>
          <w:rFonts w:ascii="Times New Roman" w:hAnsi="Times New Roman" w:cs="Times New Roman"/>
          <w:color w:val="000000" w:themeColor="text1"/>
          <w:sz w:val="24"/>
          <w:szCs w:val="24"/>
          <w:lang w:val="vi-VN"/>
        </w:rPr>
        <w:t xml:space="preserve"> Có kỹ năng chuyên môn nhằm vận dụng kiến thức được học để phân tích, hoạch định, giải quyết vấn đề, ra quyết định phục vụ cho công việc tác nghiệp, lãnh đạo, quản lý hiệu quả trong lĩnh vực </w:t>
      </w:r>
      <w:r w:rsidRPr="0061010E">
        <w:rPr>
          <w:rFonts w:ascii="Times New Roman" w:hAnsi="Times New Roman" w:cs="Times New Roman"/>
          <w:color w:val="000000" w:themeColor="text1"/>
          <w:sz w:val="24"/>
          <w:szCs w:val="24"/>
        </w:rPr>
        <w:t>Logistics và quản lý chuỗi cung ứng.</w:t>
      </w:r>
    </w:p>
    <w:p w14:paraId="0B3A0C78"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w:t>
      </w:r>
      <w:r w:rsidRPr="0061010E">
        <w:rPr>
          <w:rFonts w:ascii="Times New Roman" w:eastAsia="Times New Roman" w:hAnsi="Times New Roman" w:cs="Times New Roman"/>
          <w:color w:val="000000" w:themeColor="text1"/>
          <w:sz w:val="24"/>
          <w:szCs w:val="24"/>
          <w:lang w:val="vi-VN"/>
        </w:rPr>
        <w:t xml:space="preserve"> </w:t>
      </w:r>
      <w:r w:rsidRPr="0061010E">
        <w:rPr>
          <w:rFonts w:ascii="Times New Roman" w:eastAsia="Times New Roman" w:hAnsi="Times New Roman" w:cs="Times New Roman"/>
          <w:color w:val="000000" w:themeColor="text1"/>
          <w:sz w:val="24"/>
          <w:szCs w:val="24"/>
        </w:rPr>
        <w:t>Có khả năng tự học, ứng dụng thành tựu khoa học công nghệ để thích ứng với sự thay đổi và phát triển không ngừng của môi trường kinh tế - xã hội</w:t>
      </w:r>
    </w:p>
    <w:p w14:paraId="4CFD13D6"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23EED415"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ml:space="preserve">Theo học ngành </w:t>
      </w:r>
      <w:r w:rsidRPr="0061010E">
        <w:rPr>
          <w:rFonts w:ascii="Times New Roman" w:hAnsi="Times New Roman" w:cs="Times New Roman"/>
          <w:color w:val="000000" w:themeColor="text1"/>
          <w:sz w:val="24"/>
          <w:szCs w:val="24"/>
        </w:rPr>
        <w:t>Logistics và quản lý chuỗi cung ứng</w:t>
      </w:r>
      <w:r w:rsidRPr="0061010E">
        <w:rPr>
          <w:rFonts w:ascii="Times New Roman" w:hAnsi="Times New Roman" w:cs="Times New Roman"/>
          <w:sz w:val="24"/>
          <w:szCs w:val="24"/>
        </w:rPr>
        <w:t xml:space="preserve"> tại Trường Kinh tế &amp; Kinh doanh - Đại học Duy Tân, sinh viên được đào tạo các kỹ năng nghề nghiệp chuyên môn và các kỹ năng hỗ trợ cho nghề nghiệp:</w:t>
      </w:r>
    </w:p>
    <w:p w14:paraId="1C4AED37"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phân tích, tổng hợp các dữ liệu về tài chính của các đơn vị thực tế</w:t>
      </w:r>
      <w:r w:rsidRPr="0061010E">
        <w:rPr>
          <w:rFonts w:ascii="Times New Roman" w:hAnsi="Times New Roman" w:cs="Times New Roman"/>
          <w:sz w:val="24"/>
          <w:szCs w:val="24"/>
        </w:rPr>
        <w:t>;</w:t>
      </w:r>
    </w:p>
    <w:p w14:paraId="017B2AA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giải quyết các vấn đề liên quan đến lựa chọn danh mục đầu tư hiệu quả. Kỹ</w:t>
      </w:r>
      <w:r w:rsidRPr="0061010E">
        <w:rPr>
          <w:rFonts w:ascii="Times New Roman" w:hAnsi="Times New Roman" w:cs="Times New Roman"/>
          <w:color w:val="000000" w:themeColor="text1"/>
          <w:sz w:val="24"/>
          <w:szCs w:val="24"/>
          <w:lang w:val="vi-VN"/>
        </w:rPr>
        <w:t xml:space="preserve"> năng về </w:t>
      </w:r>
      <w:r w:rsidRPr="0061010E">
        <w:rPr>
          <w:rFonts w:ascii="Times New Roman" w:hAnsi="Times New Roman" w:cs="Times New Roman"/>
          <w:color w:val="000000" w:themeColor="text1"/>
          <w:sz w:val="24"/>
          <w:szCs w:val="24"/>
        </w:rPr>
        <w:t>đánh giá, phòng ngừa rủi ro tài chính;</w:t>
      </w:r>
    </w:p>
    <w:p w14:paraId="6D21049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6B900BA"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225D9AB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sz w:val="24"/>
          <w:szCs w:val="24"/>
        </w:rPr>
        <w:t>Sinh viên tốt nghiệp chuyên ngành Logistics &amp; Quản lý chuỗi cung ứng có thể đảm nhận nhiều vị trí hấp dẫn tại các doanh nghiệp trong và ngoài nước, bao gồm:</w:t>
      </w:r>
    </w:p>
    <w:p w14:paraId="7C0437D6"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làm việc tại các kho bãi, vận chuyển.</w:t>
      </w:r>
    </w:p>
    <w:p w14:paraId="48DF0E25"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Q</w:t>
      </w:r>
      <w:r w:rsidRPr="0061010E">
        <w:rPr>
          <w:rFonts w:ascii="Times New Roman" w:eastAsia="Times New Roman" w:hAnsi="Times New Roman" w:cs="Times New Roman"/>
          <w:color w:val="000000" w:themeColor="text1"/>
          <w:sz w:val="24"/>
          <w:szCs w:val="24"/>
        </w:rPr>
        <w:t>uản lý xuất, nhập khẩu, quản lý kho vận.</w:t>
      </w:r>
    </w:p>
    <w:p w14:paraId="302E6F98"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phân tích Logistics</w:t>
      </w:r>
    </w:p>
    <w:p w14:paraId="007BDF02"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rở thành Chuyên viên dự báo nguồn hàng.</w:t>
      </w:r>
    </w:p>
    <w:p w14:paraId="2B26F977"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Hoạch định và điều phối nguồn nguyên vật liệu; Lên kế hoạch sản suất.</w:t>
      </w:r>
    </w:p>
    <w:p w14:paraId="113D046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ham gia vào lĩnh lực Supply Chain, Logistics của mọi loại hình doanh nghiệp trong và ngoài nước</w:t>
      </w:r>
      <w:r w:rsidRPr="0061010E">
        <w:rPr>
          <w:rFonts w:ascii="Times New Roman" w:hAnsi="Times New Roman" w:cs="Times New Roman"/>
          <w:color w:val="000000" w:themeColor="text1"/>
          <w:spacing w:val="2"/>
          <w:w w:val="102"/>
          <w:sz w:val="24"/>
          <w:szCs w:val="24"/>
        </w:rPr>
        <w:t xml:space="preserve"> và trở thành</w:t>
      </w:r>
      <w:r w:rsidRPr="0061010E">
        <w:rPr>
          <w:rFonts w:ascii="Times New Roman" w:eastAsia="Times New Roman" w:hAnsi="Times New Roman" w:cs="Times New Roman"/>
          <w:color w:val="000000" w:themeColor="text1"/>
          <w:sz w:val="24"/>
          <w:szCs w:val="24"/>
        </w:rPr>
        <w:t xml:space="preserve"> giám đốc kinh doanh, giám đốc phân phối, quản lý vận hành...</w:t>
      </w:r>
    </w:p>
    <w:p w14:paraId="6CDDBA6A"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xml:space="preserve">- </w:t>
      </w:r>
      <w:r w:rsidRPr="0061010E">
        <w:rPr>
          <w:rFonts w:ascii="Times New Roman" w:hAnsi="Times New Roman" w:cs="Times New Roman"/>
          <w:color w:val="000000" w:themeColor="text1"/>
          <w:spacing w:val="2"/>
          <w:w w:val="102"/>
          <w:sz w:val="24"/>
          <w:szCs w:val="24"/>
          <w:lang w:val="vi-VN"/>
        </w:rPr>
        <w:t>Giảng viên, nghiên cứu viên trong các trường Cao đẳng, Đại học và các Viện.</w:t>
      </w:r>
    </w:p>
    <w:p w14:paraId="11456D68"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2F82F87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E81A95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5F4B5C54"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6921F2E8"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567099CD"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38C940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BB8EE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09F0C10"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Điện thoại: 1900.2252 – 0905.294.390 – 0905.294.391 – 02363 .650.403</w:t>
      </w:r>
    </w:p>
    <w:p w14:paraId="109E7418" w14:textId="77777777" w:rsidR="002E421D" w:rsidRPr="0061010E" w:rsidRDefault="002E421D" w:rsidP="002E421D">
      <w:pPr>
        <w:pBdr>
          <w:bottom w:val="single" w:sz="6" w:space="1" w:color="auto"/>
        </w:pBdr>
        <w:spacing w:after="0" w:line="240" w:lineRule="auto"/>
        <w:jc w:val="both"/>
        <w:rPr>
          <w:rFonts w:ascii="Times New Roman" w:hAnsi="Times New Roman" w:cs="Times New Roman"/>
          <w:b/>
          <w:sz w:val="24"/>
          <w:szCs w:val="24"/>
        </w:rPr>
      </w:pPr>
    </w:p>
    <w:p w14:paraId="29D86BA0" w14:textId="77777777" w:rsidR="002E421D" w:rsidRPr="0061010E" w:rsidRDefault="002E421D" w:rsidP="002E421D">
      <w:pPr>
        <w:spacing w:after="0" w:line="240" w:lineRule="auto"/>
        <w:jc w:val="both"/>
        <w:rPr>
          <w:rFonts w:ascii="Times New Roman" w:hAnsi="Times New Roman" w:cs="Times New Roman"/>
          <w:sz w:val="24"/>
          <w:szCs w:val="24"/>
        </w:rPr>
      </w:pPr>
    </w:p>
    <w:p w14:paraId="4EC44244" w14:textId="5A2F139A" w:rsidR="002E421D" w:rsidRPr="0061010E" w:rsidRDefault="002E421D" w:rsidP="002E421D">
      <w:pPr>
        <w:tabs>
          <w:tab w:val="left" w:pos="1237"/>
        </w:tabs>
        <w:rPr>
          <w:rFonts w:ascii="Times New Roman" w:hAnsi="Times New Roman" w:cs="Times New Roman"/>
          <w:sz w:val="24"/>
          <w:szCs w:val="24"/>
        </w:rPr>
      </w:pPr>
    </w:p>
    <w:p w14:paraId="5B0FE02C" w14:textId="77777777" w:rsidR="002E421D" w:rsidRPr="0061010E" w:rsidRDefault="002E421D" w:rsidP="002E421D">
      <w:pPr>
        <w:tabs>
          <w:tab w:val="left" w:pos="1237"/>
        </w:tabs>
        <w:rPr>
          <w:rFonts w:ascii="Times New Roman" w:hAnsi="Times New Roman" w:cs="Times New Roman"/>
          <w:sz w:val="24"/>
          <w:szCs w:val="24"/>
        </w:rPr>
      </w:pPr>
    </w:p>
    <w:sectPr w:rsidR="002E421D" w:rsidRPr="0061010E" w:rsidSect="00FF6DA2">
      <w:pgSz w:w="12240" w:h="15840"/>
      <w:pgMar w:top="1134" w:right="900" w:bottom="851" w:left="993"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NswitzerlandCondensed">
    <w:altName w:val="Courier New"/>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F5E87"/>
    <w:multiLevelType w:val="hybridMultilevel"/>
    <w:tmpl w:val="4246C6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25849"/>
    <w:multiLevelType w:val="hybridMultilevel"/>
    <w:tmpl w:val="5184C4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4A3785"/>
    <w:multiLevelType w:val="hybridMultilevel"/>
    <w:tmpl w:val="F12CE3E0"/>
    <w:lvl w:ilvl="0" w:tplc="DEF88FE6">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75EA"/>
    <w:multiLevelType w:val="hybridMultilevel"/>
    <w:tmpl w:val="DADE30D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BD413A"/>
    <w:multiLevelType w:val="hybridMultilevel"/>
    <w:tmpl w:val="348A1C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252AF"/>
    <w:multiLevelType w:val="hybridMultilevel"/>
    <w:tmpl w:val="82F45A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900EA"/>
    <w:multiLevelType w:val="hybridMultilevel"/>
    <w:tmpl w:val="8C9CC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B43ED"/>
    <w:multiLevelType w:val="hybridMultilevel"/>
    <w:tmpl w:val="5F56C3D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3C0632"/>
    <w:multiLevelType w:val="hybridMultilevel"/>
    <w:tmpl w:val="C24C63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DF1B54"/>
    <w:multiLevelType w:val="hybridMultilevel"/>
    <w:tmpl w:val="470894D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2B6E13"/>
    <w:multiLevelType w:val="multilevel"/>
    <w:tmpl w:val="306A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2279DF"/>
    <w:multiLevelType w:val="hybridMultilevel"/>
    <w:tmpl w:val="781E7E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620DB"/>
    <w:multiLevelType w:val="hybridMultilevel"/>
    <w:tmpl w:val="46825D2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DC3D6B"/>
    <w:multiLevelType w:val="hybridMultilevel"/>
    <w:tmpl w:val="E66C6022"/>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6E6227"/>
    <w:multiLevelType w:val="hybridMultilevel"/>
    <w:tmpl w:val="7BBAE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070630"/>
    <w:multiLevelType w:val="hybridMultilevel"/>
    <w:tmpl w:val="43A21A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CC0852"/>
    <w:multiLevelType w:val="hybridMultilevel"/>
    <w:tmpl w:val="D6843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D266C"/>
    <w:multiLevelType w:val="hybridMultilevel"/>
    <w:tmpl w:val="552CF746"/>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97050"/>
    <w:multiLevelType w:val="hybridMultilevel"/>
    <w:tmpl w:val="D50CE6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ED616A"/>
    <w:multiLevelType w:val="hybridMultilevel"/>
    <w:tmpl w:val="CDCEE4A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0D274E6"/>
    <w:multiLevelType w:val="multilevel"/>
    <w:tmpl w:val="CF4C1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8C138A"/>
    <w:multiLevelType w:val="hybridMultilevel"/>
    <w:tmpl w:val="78EC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121AB1"/>
    <w:multiLevelType w:val="hybridMultilevel"/>
    <w:tmpl w:val="49A6C6CA"/>
    <w:lvl w:ilvl="0" w:tplc="263082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612B76"/>
    <w:multiLevelType w:val="hybridMultilevel"/>
    <w:tmpl w:val="11E277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615707"/>
    <w:multiLevelType w:val="multilevel"/>
    <w:tmpl w:val="D6CCE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2F39E6"/>
    <w:multiLevelType w:val="hybridMultilevel"/>
    <w:tmpl w:val="D10650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077FC3"/>
    <w:multiLevelType w:val="multilevel"/>
    <w:tmpl w:val="4B7AE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DB67EE"/>
    <w:multiLevelType w:val="hybridMultilevel"/>
    <w:tmpl w:val="EB46A4A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64589B"/>
    <w:multiLevelType w:val="hybridMultilevel"/>
    <w:tmpl w:val="F34898D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43C7D52"/>
    <w:multiLevelType w:val="hybridMultilevel"/>
    <w:tmpl w:val="3326844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7AA74B5"/>
    <w:multiLevelType w:val="hybridMultilevel"/>
    <w:tmpl w:val="C33664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A57FA3"/>
    <w:multiLevelType w:val="hybridMultilevel"/>
    <w:tmpl w:val="D5E4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1"/>
  </w:num>
  <w:num w:numId="3">
    <w:abstractNumId w:val="0"/>
  </w:num>
  <w:num w:numId="4">
    <w:abstractNumId w:val="4"/>
  </w:num>
  <w:num w:numId="5">
    <w:abstractNumId w:val="23"/>
  </w:num>
  <w:num w:numId="6">
    <w:abstractNumId w:val="18"/>
  </w:num>
  <w:num w:numId="7">
    <w:abstractNumId w:val="14"/>
  </w:num>
  <w:num w:numId="8">
    <w:abstractNumId w:val="6"/>
  </w:num>
  <w:num w:numId="9">
    <w:abstractNumId w:val="25"/>
  </w:num>
  <w:num w:numId="10">
    <w:abstractNumId w:val="15"/>
  </w:num>
  <w:num w:numId="11">
    <w:abstractNumId w:val="11"/>
  </w:num>
  <w:num w:numId="12">
    <w:abstractNumId w:val="5"/>
  </w:num>
  <w:num w:numId="13">
    <w:abstractNumId w:val="7"/>
  </w:num>
  <w:num w:numId="14">
    <w:abstractNumId w:val="1"/>
  </w:num>
  <w:num w:numId="15">
    <w:abstractNumId w:val="27"/>
  </w:num>
  <w:num w:numId="16">
    <w:abstractNumId w:val="8"/>
  </w:num>
  <w:num w:numId="17">
    <w:abstractNumId w:val="9"/>
  </w:num>
  <w:num w:numId="18">
    <w:abstractNumId w:val="28"/>
  </w:num>
  <w:num w:numId="19">
    <w:abstractNumId w:val="29"/>
  </w:num>
  <w:num w:numId="20">
    <w:abstractNumId w:val="12"/>
  </w:num>
  <w:num w:numId="21">
    <w:abstractNumId w:val="19"/>
  </w:num>
  <w:num w:numId="22">
    <w:abstractNumId w:val="3"/>
  </w:num>
  <w:num w:numId="23">
    <w:abstractNumId w:val="22"/>
  </w:num>
  <w:num w:numId="24">
    <w:abstractNumId w:val="2"/>
  </w:num>
  <w:num w:numId="25">
    <w:abstractNumId w:val="24"/>
  </w:num>
  <w:num w:numId="26">
    <w:abstractNumId w:val="26"/>
  </w:num>
  <w:num w:numId="27">
    <w:abstractNumId w:val="16"/>
  </w:num>
  <w:num w:numId="28">
    <w:abstractNumId w:val="20"/>
  </w:num>
  <w:num w:numId="29">
    <w:abstractNumId w:val="10"/>
  </w:num>
  <w:num w:numId="30">
    <w:abstractNumId w:val="17"/>
  </w:num>
  <w:num w:numId="31">
    <w:abstractNumId w:val="13"/>
  </w:num>
  <w:num w:numId="32">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OzMDcxMbcwM7AwMzZU0lEKTi0uzszPAykwrAUA73ehdSwAAAA="/>
  </w:docVars>
  <w:rsids>
    <w:rsidRoot w:val="00160089"/>
    <w:rsid w:val="000265A8"/>
    <w:rsid w:val="000317F4"/>
    <w:rsid w:val="000378DB"/>
    <w:rsid w:val="0004129A"/>
    <w:rsid w:val="000463AA"/>
    <w:rsid w:val="000823EB"/>
    <w:rsid w:val="00160089"/>
    <w:rsid w:val="001E6EDE"/>
    <w:rsid w:val="0022679F"/>
    <w:rsid w:val="00292912"/>
    <w:rsid w:val="002E421D"/>
    <w:rsid w:val="00311D02"/>
    <w:rsid w:val="0034438C"/>
    <w:rsid w:val="00375E73"/>
    <w:rsid w:val="003A0CFA"/>
    <w:rsid w:val="003A2AFF"/>
    <w:rsid w:val="003D2DB4"/>
    <w:rsid w:val="003D738E"/>
    <w:rsid w:val="003E011F"/>
    <w:rsid w:val="004059BC"/>
    <w:rsid w:val="00432021"/>
    <w:rsid w:val="0046179F"/>
    <w:rsid w:val="004B726C"/>
    <w:rsid w:val="00525DB8"/>
    <w:rsid w:val="00592E5D"/>
    <w:rsid w:val="005C14F4"/>
    <w:rsid w:val="0061010E"/>
    <w:rsid w:val="00611A08"/>
    <w:rsid w:val="00637CA2"/>
    <w:rsid w:val="00666FDF"/>
    <w:rsid w:val="006E3B84"/>
    <w:rsid w:val="006E54E0"/>
    <w:rsid w:val="006E619A"/>
    <w:rsid w:val="00772092"/>
    <w:rsid w:val="00775C8A"/>
    <w:rsid w:val="007C08FB"/>
    <w:rsid w:val="00801FD4"/>
    <w:rsid w:val="00813DC8"/>
    <w:rsid w:val="008972B8"/>
    <w:rsid w:val="008B3198"/>
    <w:rsid w:val="009B7DA9"/>
    <w:rsid w:val="00A827B4"/>
    <w:rsid w:val="00AA26A6"/>
    <w:rsid w:val="00AD4530"/>
    <w:rsid w:val="00AD68AC"/>
    <w:rsid w:val="00B4598B"/>
    <w:rsid w:val="00B46B21"/>
    <w:rsid w:val="00B6461B"/>
    <w:rsid w:val="00BB2D9D"/>
    <w:rsid w:val="00BB3AA5"/>
    <w:rsid w:val="00BF3088"/>
    <w:rsid w:val="00C058F8"/>
    <w:rsid w:val="00C10673"/>
    <w:rsid w:val="00C42152"/>
    <w:rsid w:val="00C83719"/>
    <w:rsid w:val="00DD0EAF"/>
    <w:rsid w:val="00E4574A"/>
    <w:rsid w:val="00E50CF0"/>
    <w:rsid w:val="00E92077"/>
    <w:rsid w:val="00EA10DD"/>
    <w:rsid w:val="00EF157C"/>
    <w:rsid w:val="00EF5CFD"/>
    <w:rsid w:val="00F15158"/>
    <w:rsid w:val="00F3250C"/>
    <w:rsid w:val="00F43BA5"/>
    <w:rsid w:val="00FA30FB"/>
    <w:rsid w:val="00FB3E40"/>
    <w:rsid w:val="00FC1FD9"/>
    <w:rsid w:val="00FC6D9E"/>
    <w:rsid w:val="00FE1538"/>
    <w:rsid w:val="00FF6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BEBC3"/>
  <w15:chartTrackingRefBased/>
  <w15:docId w15:val="{8C1C3FB2-9174-4F48-A612-872CDE21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78DB"/>
  </w:style>
  <w:style w:type="paragraph" w:styleId="Heading2">
    <w:name w:val="heading 2"/>
    <w:basedOn w:val="Normal"/>
    <w:next w:val="Normal"/>
    <w:link w:val="Heading2Char"/>
    <w:uiPriority w:val="9"/>
    <w:semiHidden/>
    <w:unhideWhenUsed/>
    <w:qFormat/>
    <w:rsid w:val="00B646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54E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e thi"/>
    <w:basedOn w:val="Normal"/>
    <w:link w:val="ListParagraphChar"/>
    <w:uiPriority w:val="34"/>
    <w:qFormat/>
    <w:rsid w:val="00592E5D"/>
    <w:pPr>
      <w:ind w:left="720"/>
      <w:contextualSpacing/>
    </w:pPr>
  </w:style>
  <w:style w:type="character" w:styleId="CommentReference">
    <w:name w:val="annotation reference"/>
    <w:basedOn w:val="DefaultParagraphFont"/>
    <w:uiPriority w:val="99"/>
    <w:semiHidden/>
    <w:unhideWhenUsed/>
    <w:rsid w:val="00F43BA5"/>
    <w:rPr>
      <w:sz w:val="16"/>
      <w:szCs w:val="16"/>
    </w:rPr>
  </w:style>
  <w:style w:type="paragraph" w:styleId="CommentText">
    <w:name w:val="annotation text"/>
    <w:basedOn w:val="Normal"/>
    <w:link w:val="CommentTextChar"/>
    <w:uiPriority w:val="99"/>
    <w:semiHidden/>
    <w:unhideWhenUsed/>
    <w:rsid w:val="00F43BA5"/>
    <w:pPr>
      <w:spacing w:line="240" w:lineRule="auto"/>
    </w:pPr>
    <w:rPr>
      <w:sz w:val="20"/>
      <w:szCs w:val="20"/>
    </w:rPr>
  </w:style>
  <w:style w:type="character" w:customStyle="1" w:styleId="CommentTextChar">
    <w:name w:val="Comment Text Char"/>
    <w:basedOn w:val="DefaultParagraphFont"/>
    <w:link w:val="CommentText"/>
    <w:uiPriority w:val="99"/>
    <w:semiHidden/>
    <w:rsid w:val="00F43BA5"/>
    <w:rPr>
      <w:sz w:val="20"/>
      <w:szCs w:val="20"/>
    </w:rPr>
  </w:style>
  <w:style w:type="paragraph" w:styleId="CommentSubject">
    <w:name w:val="annotation subject"/>
    <w:basedOn w:val="CommentText"/>
    <w:next w:val="CommentText"/>
    <w:link w:val="CommentSubjectChar"/>
    <w:uiPriority w:val="99"/>
    <w:semiHidden/>
    <w:unhideWhenUsed/>
    <w:rsid w:val="00F43BA5"/>
    <w:rPr>
      <w:b/>
      <w:bCs/>
    </w:rPr>
  </w:style>
  <w:style w:type="character" w:customStyle="1" w:styleId="CommentSubjectChar">
    <w:name w:val="Comment Subject Char"/>
    <w:basedOn w:val="CommentTextChar"/>
    <w:link w:val="CommentSubject"/>
    <w:uiPriority w:val="99"/>
    <w:semiHidden/>
    <w:rsid w:val="00F43BA5"/>
    <w:rPr>
      <w:b/>
      <w:bCs/>
      <w:sz w:val="20"/>
      <w:szCs w:val="20"/>
    </w:rPr>
  </w:style>
  <w:style w:type="paragraph" w:styleId="BalloonText">
    <w:name w:val="Balloon Text"/>
    <w:basedOn w:val="Normal"/>
    <w:link w:val="BalloonTextChar"/>
    <w:uiPriority w:val="99"/>
    <w:semiHidden/>
    <w:unhideWhenUsed/>
    <w:rsid w:val="00801F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D4"/>
    <w:rPr>
      <w:rFonts w:ascii="Segoe UI" w:hAnsi="Segoe UI" w:cs="Segoe UI"/>
      <w:sz w:val="18"/>
      <w:szCs w:val="18"/>
    </w:rPr>
  </w:style>
  <w:style w:type="character" w:customStyle="1" w:styleId="Heading3Char">
    <w:name w:val="Heading 3 Char"/>
    <w:basedOn w:val="DefaultParagraphFont"/>
    <w:link w:val="Heading3"/>
    <w:uiPriority w:val="9"/>
    <w:rsid w:val="006E54E0"/>
    <w:rPr>
      <w:rFonts w:ascii="Times New Roman" w:eastAsia="Times New Roman" w:hAnsi="Times New Roman" w:cs="Times New Roman"/>
      <w:b/>
      <w:bCs/>
      <w:sz w:val="27"/>
      <w:szCs w:val="27"/>
    </w:rPr>
  </w:style>
  <w:style w:type="character" w:styleId="Strong">
    <w:name w:val="Strong"/>
    <w:basedOn w:val="DefaultParagraphFont"/>
    <w:uiPriority w:val="22"/>
    <w:qFormat/>
    <w:rsid w:val="006E54E0"/>
    <w:rPr>
      <w:b/>
      <w:bCs/>
    </w:rPr>
  </w:style>
  <w:style w:type="paragraph" w:styleId="NormalWeb">
    <w:name w:val="Normal (Web)"/>
    <w:basedOn w:val="Normal"/>
    <w:uiPriority w:val="99"/>
    <w:semiHidden/>
    <w:unhideWhenUsed/>
    <w:rsid w:val="006E54E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83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83719"/>
    <w:pPr>
      <w:tabs>
        <w:tab w:val="center" w:pos="4320"/>
        <w:tab w:val="right" w:pos="8640"/>
      </w:tabs>
      <w:spacing w:before="120" w:after="0" w:line="240" w:lineRule="auto"/>
      <w:ind w:firstLine="720"/>
      <w:jc w:val="both"/>
    </w:pPr>
    <w:rPr>
      <w:rFonts w:ascii="VNswitzerlandCondensed" w:eastAsia="Times New Roman" w:hAnsi="VNswitzerlandCondensed" w:cs="Times New Roman"/>
      <w:sz w:val="20"/>
      <w:szCs w:val="20"/>
    </w:rPr>
  </w:style>
  <w:style w:type="character" w:customStyle="1" w:styleId="HeaderChar">
    <w:name w:val="Header Char"/>
    <w:basedOn w:val="DefaultParagraphFont"/>
    <w:link w:val="Header"/>
    <w:rsid w:val="00C83719"/>
    <w:rPr>
      <w:rFonts w:ascii="VNswitzerlandCondensed" w:eastAsia="Times New Roman" w:hAnsi="VNswitzerlandCondensed" w:cs="Times New Roman"/>
      <w:sz w:val="20"/>
      <w:szCs w:val="20"/>
    </w:rPr>
  </w:style>
  <w:style w:type="character" w:customStyle="1" w:styleId="Heading2Char">
    <w:name w:val="Heading 2 Char"/>
    <w:basedOn w:val="DefaultParagraphFont"/>
    <w:link w:val="Heading2"/>
    <w:uiPriority w:val="9"/>
    <w:semiHidden/>
    <w:rsid w:val="00B6461B"/>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aliases w:val="de thi Char"/>
    <w:link w:val="ListParagraph"/>
    <w:uiPriority w:val="34"/>
    <w:qFormat/>
    <w:locked/>
    <w:rsid w:val="002E4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796961">
      <w:bodyDiv w:val="1"/>
      <w:marLeft w:val="0"/>
      <w:marRight w:val="0"/>
      <w:marTop w:val="0"/>
      <w:marBottom w:val="0"/>
      <w:divBdr>
        <w:top w:val="none" w:sz="0" w:space="0" w:color="auto"/>
        <w:left w:val="none" w:sz="0" w:space="0" w:color="auto"/>
        <w:bottom w:val="none" w:sz="0" w:space="0" w:color="auto"/>
        <w:right w:val="none" w:sz="0" w:space="0" w:color="auto"/>
      </w:divBdr>
    </w:div>
    <w:div w:id="761297879">
      <w:bodyDiv w:val="1"/>
      <w:marLeft w:val="0"/>
      <w:marRight w:val="0"/>
      <w:marTop w:val="0"/>
      <w:marBottom w:val="0"/>
      <w:divBdr>
        <w:top w:val="none" w:sz="0" w:space="0" w:color="auto"/>
        <w:left w:val="none" w:sz="0" w:space="0" w:color="auto"/>
        <w:bottom w:val="none" w:sz="0" w:space="0" w:color="auto"/>
        <w:right w:val="none" w:sz="0" w:space="0" w:color="auto"/>
      </w:divBdr>
    </w:div>
    <w:div w:id="841967762">
      <w:bodyDiv w:val="1"/>
      <w:marLeft w:val="0"/>
      <w:marRight w:val="0"/>
      <w:marTop w:val="0"/>
      <w:marBottom w:val="0"/>
      <w:divBdr>
        <w:top w:val="none" w:sz="0" w:space="0" w:color="auto"/>
        <w:left w:val="none" w:sz="0" w:space="0" w:color="auto"/>
        <w:bottom w:val="none" w:sz="0" w:space="0" w:color="auto"/>
        <w:right w:val="none" w:sz="0" w:space="0" w:color="auto"/>
      </w:divBdr>
    </w:div>
    <w:div w:id="1528837155">
      <w:bodyDiv w:val="1"/>
      <w:marLeft w:val="0"/>
      <w:marRight w:val="0"/>
      <w:marTop w:val="0"/>
      <w:marBottom w:val="0"/>
      <w:divBdr>
        <w:top w:val="none" w:sz="0" w:space="0" w:color="auto"/>
        <w:left w:val="none" w:sz="0" w:space="0" w:color="auto"/>
        <w:bottom w:val="none" w:sz="0" w:space="0" w:color="auto"/>
        <w:right w:val="none" w:sz="0" w:space="0" w:color="auto"/>
      </w:divBdr>
    </w:div>
    <w:div w:id="1577131895">
      <w:bodyDiv w:val="1"/>
      <w:marLeft w:val="0"/>
      <w:marRight w:val="0"/>
      <w:marTop w:val="0"/>
      <w:marBottom w:val="0"/>
      <w:divBdr>
        <w:top w:val="none" w:sz="0" w:space="0" w:color="auto"/>
        <w:left w:val="none" w:sz="0" w:space="0" w:color="auto"/>
        <w:bottom w:val="none" w:sz="0" w:space="0" w:color="auto"/>
        <w:right w:val="none" w:sz="0" w:space="0" w:color="auto"/>
      </w:divBdr>
    </w:div>
    <w:div w:id="1624649181">
      <w:bodyDiv w:val="1"/>
      <w:marLeft w:val="0"/>
      <w:marRight w:val="0"/>
      <w:marTop w:val="0"/>
      <w:marBottom w:val="0"/>
      <w:divBdr>
        <w:top w:val="none" w:sz="0" w:space="0" w:color="auto"/>
        <w:left w:val="none" w:sz="0" w:space="0" w:color="auto"/>
        <w:bottom w:val="none" w:sz="0" w:space="0" w:color="auto"/>
        <w:right w:val="none" w:sz="0" w:space="0" w:color="auto"/>
      </w:divBdr>
    </w:div>
    <w:div w:id="16865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50D09-D301-4C50-98A3-DF43676D5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8</Pages>
  <Words>8801</Words>
  <Characters>5016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dc:creator>
  <cp:keywords/>
  <dc:description/>
  <cp:lastModifiedBy>TH</cp:lastModifiedBy>
  <cp:revision>23</cp:revision>
  <dcterms:created xsi:type="dcterms:W3CDTF">2025-03-17T15:00:00Z</dcterms:created>
  <dcterms:modified xsi:type="dcterms:W3CDTF">2025-04-0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747071011bed6f756f0d43e100609ce672270b6811f6d422fe5714c8f71d6</vt:lpwstr>
  </property>
</Properties>
</file>